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4E6EB62A"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7">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BE21BE"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83D7A68" w:rsidR="00CB2B44" w:rsidRPr="00AA35A4" w:rsidRDefault="00CB2B44" w:rsidP="00A36F42">
            <w:pPr>
              <w:jc w:val="center"/>
              <w:rPr>
                <w:b/>
                <w:bCs/>
                <w:smallCaps/>
                <w:spacing w:val="40"/>
                <w:sz w:val="32"/>
              </w:rPr>
            </w:pPr>
            <w:r w:rsidRPr="00AA35A4">
              <w:rPr>
                <w:b/>
                <w:bCs/>
                <w:smallCaps/>
                <w:spacing w:val="40"/>
                <w:sz w:val="32"/>
              </w:rPr>
              <w:t>Course Syllabus</w:t>
            </w:r>
          </w:p>
        </w:tc>
      </w:tr>
    </w:tbl>
    <w:p w14:paraId="385554D8" w14:textId="77777777" w:rsidR="009A37AB" w:rsidRPr="00AA35A4" w:rsidRDefault="009A37AB"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6"/>
        <w:gridCol w:w="7947"/>
      </w:tblGrid>
      <w:tr w:rsidR="00D121FE" w14:paraId="046271BE" w14:textId="77777777" w:rsidTr="005D5140">
        <w:tc>
          <w:tcPr>
            <w:tcW w:w="1980"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7743"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AC3592C" w:rsidR="00F32AF3" w:rsidRDefault="00A240D9" w:rsidP="0070396B">
                    <w:pPr>
                      <w:rPr>
                        <w:b/>
                        <w:bCs/>
                        <w:sz w:val="22"/>
                        <w:szCs w:val="22"/>
                        <w:lang w:val="fr-FR"/>
                      </w:rPr>
                    </w:pPr>
                    <w:r>
                      <w:rPr>
                        <w:b/>
                        <w:bCs/>
                        <w:sz w:val="22"/>
                        <w:szCs w:val="22"/>
                        <w:lang w:val="fr-FR"/>
                      </w:rPr>
                      <w:t>Hossein Fani</w:t>
                    </w:r>
                  </w:p>
                </w:sdtContent>
              </w:sdt>
            </w:sdtContent>
          </w:sdt>
          <w:p w14:paraId="12BF07B9" w14:textId="77777777" w:rsidR="00817DCC" w:rsidRPr="00C314BA" w:rsidRDefault="00817DCC" w:rsidP="0070396B">
            <w:pPr>
              <w:rPr>
                <w:b/>
                <w:bCs/>
                <w:sz w:val="22"/>
                <w:szCs w:val="22"/>
                <w:lang w:val="fr-FR"/>
              </w:rPr>
            </w:pPr>
          </w:p>
          <w:p w14:paraId="58EC0C7C" w14:textId="33E79EB3" w:rsidR="00D121FE" w:rsidRPr="00C314BA" w:rsidRDefault="00D121FE" w:rsidP="00CB2B44">
            <w:pPr>
              <w:rPr>
                <w:sz w:val="18"/>
                <w:szCs w:val="18"/>
                <w:highlight w:val="yellow"/>
                <w:lang w:val="fr-FR"/>
              </w:rPr>
            </w:pPr>
            <w:r w:rsidRPr="00C314BA">
              <w:rPr>
                <w:b/>
                <w:bCs/>
                <w:sz w:val="18"/>
                <w:szCs w:val="18"/>
                <w:lang w:val="fr-FR"/>
              </w:rPr>
              <w:t>E</w:t>
            </w:r>
            <w:r w:rsidR="00EF0CC0" w:rsidRPr="00C314BA">
              <w:rPr>
                <w:b/>
                <w:bCs/>
                <w:sz w:val="18"/>
                <w:szCs w:val="18"/>
                <w:lang w:val="fr-FR"/>
              </w:rPr>
              <w:t>-</w:t>
            </w:r>
            <w:r w:rsidRPr="00C314BA">
              <w:rPr>
                <w:b/>
                <w:bCs/>
                <w:sz w:val="18"/>
                <w:szCs w:val="18"/>
                <w:lang w:val="fr-FR"/>
              </w:rPr>
              <w:t>mail:</w:t>
            </w:r>
            <w:r w:rsidRPr="00C314BA">
              <w:rPr>
                <w:sz w:val="18"/>
                <w:szCs w:val="18"/>
                <w:lang w:val="fr-FR"/>
              </w:rPr>
              <w:t xml:space="preserve"> </w:t>
            </w:r>
            <w:r w:rsidR="00F32AF3" w:rsidRPr="00C314BA">
              <w:rPr>
                <w:sz w:val="18"/>
                <w:szCs w:val="18"/>
                <w:lang w:val="fr-FR"/>
              </w:rPr>
              <w:tab/>
            </w:r>
            <w:r w:rsidR="00F32AF3" w:rsidRPr="00C314BA">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A240D9">
                  <w:rPr>
                    <w:sz w:val="18"/>
                    <w:szCs w:val="18"/>
                    <w:lang w:val="fr-FR"/>
                  </w:rPr>
                  <w:t>hfani@uwindsor.ca</w:t>
                </w:r>
              </w:sdtContent>
            </w:sdt>
            <w:r w:rsidRPr="00C314BA">
              <w:rPr>
                <w:sz w:val="18"/>
                <w:szCs w:val="18"/>
                <w:highlight w:val="yellow"/>
                <w:lang w:val="fr-FR"/>
              </w:rPr>
              <w:t xml:space="preserve"> </w:t>
            </w:r>
          </w:p>
          <w:p w14:paraId="72A7CDBB" w14:textId="7EBD9D38" w:rsidR="00D121FE" w:rsidRPr="00430D43" w:rsidRDefault="00D121FE" w:rsidP="005347E9">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347E9">
                      <w:rPr>
                        <w:bCs/>
                        <w:i/>
                        <w:iCs/>
                        <w:sz w:val="18"/>
                        <w:szCs w:val="18"/>
                      </w:rPr>
                      <w:t>Online, Blackboard</w:t>
                    </w:r>
                  </w:sdtContent>
                </w:sdt>
              </w:sdtContent>
            </w:sdt>
          </w:p>
          <w:p w14:paraId="13AD0A68" w14:textId="35CF646B"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240D9">
                  <w:rPr>
                    <w:b/>
                    <w:sz w:val="18"/>
                    <w:szCs w:val="18"/>
                  </w:rPr>
                  <w:t>Monday-Wedne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0254CC">
        <w:trPr>
          <w:trHeight w:val="2847"/>
        </w:trPr>
        <w:tc>
          <w:tcPr>
            <w:tcW w:w="1980"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7743" w:type="dxa"/>
            <w:tcBorders>
              <w:left w:val="single" w:sz="4" w:space="0" w:color="auto"/>
            </w:tcBorders>
          </w:tcPr>
          <w:p w14:paraId="04296B9B" w14:textId="537B5BA4" w:rsidR="00D121FE" w:rsidRPr="009A38BC" w:rsidRDefault="00D121FE" w:rsidP="009A38BC">
            <w:pPr>
              <w:spacing w:before="100" w:beforeAutospacing="1" w:after="100" w:afterAutospacing="1"/>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csinfo@uwindsor.ca for support to access the instructor.</w:t>
            </w:r>
          </w:p>
          <w:tbl>
            <w:tblPr>
              <w:tblStyle w:val="TableGrid"/>
              <w:tblW w:w="7721" w:type="dxa"/>
              <w:tblLook w:val="04A0" w:firstRow="1" w:lastRow="0" w:firstColumn="1" w:lastColumn="0" w:noHBand="0" w:noVBand="1"/>
            </w:tblPr>
            <w:tblGrid>
              <w:gridCol w:w="7721"/>
            </w:tblGrid>
            <w:tr w:rsidR="00D121FE" w14:paraId="03598FCD" w14:textId="77777777" w:rsidTr="000254CC">
              <w:trPr>
                <w:trHeight w:val="1355"/>
              </w:trPr>
              <w:tc>
                <w:tcPr>
                  <w:tcW w:w="7721" w:type="dxa"/>
                </w:tcPr>
                <w:p w14:paraId="136CA537" w14:textId="078F888B" w:rsidR="00D121FE" w:rsidRDefault="00D121FE" w:rsidP="0070396B">
                  <w:pPr>
                    <w:jc w:val="both"/>
                    <w:rPr>
                      <w:b/>
                      <w:bCs/>
                      <w:i/>
                      <w:iCs/>
                      <w:sz w:val="18"/>
                      <w:szCs w:val="18"/>
                    </w:rPr>
                  </w:pPr>
                  <w:r w:rsidRPr="00334E10">
                    <w:rPr>
                      <w:b/>
                      <w:bCs/>
                      <w:i/>
                      <w:iCs/>
                      <w:sz w:val="18"/>
                      <w:szCs w:val="18"/>
                    </w:rPr>
                    <w:t>Never used Microsoft Teams before?</w:t>
                  </w:r>
                </w:p>
                <w:p w14:paraId="0A874B1F" w14:textId="29A51549" w:rsidR="00D121FE" w:rsidRDefault="00D121FE" w:rsidP="00F32AF3">
                  <w:pPr>
                    <w:jc w:val="both"/>
                    <w:rPr>
                      <w:i/>
                      <w:iCs/>
                      <w:sz w:val="18"/>
                      <w:szCs w:val="18"/>
                    </w:rPr>
                  </w:pPr>
                  <w:r>
                    <w:rPr>
                      <w:i/>
                      <w:iCs/>
                      <w:sz w:val="18"/>
                      <w:szCs w:val="18"/>
                    </w:rPr>
                    <w:t xml:space="preserve">Download the free MS-Teams client for your device and login using your UWindsor account (uwinid).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A240D9">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hyperlink r:id="rId8"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D5140">
        <w:tc>
          <w:tcPr>
            <w:tcW w:w="1980"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7743"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4D291174" w14:textId="1209F904" w:rsidR="00CB1B28" w:rsidRPr="009A080A" w:rsidRDefault="00CB1B28" w:rsidP="001F53F1">
            <w:pPr>
              <w:jc w:val="both"/>
              <w:rPr>
                <w:sz w:val="18"/>
                <w:szCs w:val="18"/>
              </w:rPr>
            </w:pPr>
            <w:r>
              <w:rPr>
                <w:sz w:val="18"/>
                <w:szCs w:val="18"/>
              </w:rPr>
              <w:t xml:space="preserve">The School of Computer Science provides free tutoring services for all Undergraduate Students </w:t>
            </w:r>
            <w:hyperlink r:id="rId9" w:history="1">
              <w:r w:rsidR="009A080A" w:rsidRPr="009A080A">
                <w:rPr>
                  <w:rStyle w:val="Hyperlink"/>
                  <w:sz w:val="18"/>
                  <w:szCs w:val="18"/>
                </w:rPr>
                <w:t>Home Page – CS_Current CS Current Students (uwindsor.ca)</w:t>
              </w:r>
            </w:hyperlink>
          </w:p>
          <w:p w14:paraId="196BA5BC" w14:textId="77777777" w:rsidR="00CD1F35" w:rsidRPr="00787166" w:rsidRDefault="00CD1F35" w:rsidP="009A37AB">
            <w:pPr>
              <w:rPr>
                <w:sz w:val="20"/>
                <w:szCs w:val="20"/>
              </w:rPr>
            </w:pPr>
          </w:p>
        </w:tc>
      </w:tr>
      <w:tr w:rsidR="00D121FE" w14:paraId="794BAB2A" w14:textId="77777777" w:rsidTr="005D5140">
        <w:tc>
          <w:tcPr>
            <w:tcW w:w="1980"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7743"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4038F2A3" w:rsidR="00787166" w:rsidRPr="001F53F1" w:rsidRDefault="00A240D9" w:rsidP="009A37AB">
                <w:pPr>
                  <w:rPr>
                    <w:sz w:val="18"/>
                    <w:szCs w:val="18"/>
                  </w:rPr>
                </w:pPr>
                <w:r w:rsidRPr="00A240D9">
                  <w:rPr>
                    <w:sz w:val="18"/>
                    <w:szCs w:val="18"/>
                  </w:rPr>
                  <w:t>COMP-1410. 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5D5140">
        <w:tc>
          <w:tcPr>
            <w:tcW w:w="1980" w:type="dxa"/>
            <w:tcBorders>
              <w:right w:val="single" w:sz="4" w:space="0" w:color="auto"/>
            </w:tcBorders>
          </w:tcPr>
          <w:p w14:paraId="1855D4BD" w14:textId="702BC808" w:rsidR="0070396B" w:rsidRDefault="0070396B" w:rsidP="007940B4">
            <w:pPr>
              <w:rPr>
                <w:b/>
                <w:bCs/>
                <w:smallCaps/>
                <w:sz w:val="18"/>
                <w:szCs w:val="18"/>
              </w:rPr>
            </w:pPr>
            <w:r w:rsidRPr="001F53F1">
              <w:rPr>
                <w:b/>
                <w:bCs/>
                <w:smallCaps/>
                <w:sz w:val="18"/>
                <w:szCs w:val="18"/>
              </w:rPr>
              <w:t>Lectures</w:t>
            </w:r>
            <w:r w:rsidR="00742F00">
              <w:rPr>
                <w:b/>
                <w:bCs/>
                <w:smallCaps/>
                <w:sz w:val="18"/>
                <w:szCs w:val="18"/>
              </w:rPr>
              <w:t>:</w:t>
            </w:r>
          </w:p>
          <w:p w14:paraId="36BBBBC1" w14:textId="77777777" w:rsidR="00742F00" w:rsidRDefault="00742F00" w:rsidP="007940B4">
            <w:pPr>
              <w:rPr>
                <w:b/>
                <w:bCs/>
                <w:smallCaps/>
                <w:sz w:val="18"/>
                <w:szCs w:val="18"/>
              </w:rPr>
            </w:pPr>
          </w:p>
          <w:p w14:paraId="66F25AB9" w14:textId="452799C5" w:rsidR="00742F00" w:rsidRPr="001F53F1" w:rsidRDefault="00742F00" w:rsidP="007940B4">
            <w:pPr>
              <w:rPr>
                <w:b/>
                <w:bCs/>
                <w:smallCaps/>
                <w:sz w:val="18"/>
                <w:szCs w:val="18"/>
              </w:rPr>
            </w:pPr>
            <w:r w:rsidRPr="00D4149F">
              <w:rPr>
                <w:b/>
                <w:bCs/>
                <w:smallCaps/>
                <w:sz w:val="18"/>
                <w:szCs w:val="18"/>
              </w:rPr>
              <w:t>Labs</w:t>
            </w:r>
            <w:r>
              <w:rPr>
                <w:b/>
                <w:bCs/>
                <w:smallCaps/>
                <w:sz w:val="18"/>
                <w:szCs w:val="18"/>
              </w:rPr>
              <w:t>:</w:t>
            </w:r>
          </w:p>
        </w:tc>
        <w:tc>
          <w:tcPr>
            <w:tcW w:w="7743" w:type="dxa"/>
            <w:tcBorders>
              <w:left w:val="single" w:sz="4" w:space="0" w:color="auto"/>
            </w:tcBorders>
          </w:tcPr>
          <w:sdt>
            <w:sdtPr>
              <w:rPr>
                <w:sz w:val="22"/>
                <w:szCs w:val="22"/>
                <w:lang w:val="fr-FR"/>
              </w:rPr>
              <w:alias w:val="lectures/labs"/>
              <w:tag w:val="lectures/labs"/>
              <w:id w:val="-243112953"/>
              <w:placeholder>
                <w:docPart w:val="DefaultPlaceholder_-1854013440"/>
              </w:placeholder>
              <w15:color w:val="FF00FF"/>
            </w:sdtPr>
            <w:sdtEndPr>
              <w:rPr>
                <w:sz w:val="24"/>
                <w:szCs w:val="24"/>
                <w:lang w:val="en-CA"/>
              </w:rPr>
            </w:sdtEndPr>
            <w:sdtContent>
              <w:p w14:paraId="7A8F5DC5" w14:textId="68F06B5C" w:rsidR="0070396B" w:rsidRPr="005347E9" w:rsidRDefault="009E25B8" w:rsidP="00167DDC">
                <w:r w:rsidRPr="005347E9">
                  <w:rPr>
                    <w:sz w:val="22"/>
                    <w:szCs w:val="22"/>
                    <w:lang w:val="fr-FR"/>
                  </w:rPr>
                  <w:t>Monday-Wednesday 10AM</w:t>
                </w:r>
                <w:r w:rsidR="003578D7" w:rsidRPr="005347E9">
                  <w:rPr>
                    <w:sz w:val="22"/>
                    <w:szCs w:val="22"/>
                    <w:lang w:val="fr-FR"/>
                  </w:rPr>
                  <w:t xml:space="preserve"> – </w:t>
                </w:r>
                <w:r w:rsidRPr="005347E9">
                  <w:rPr>
                    <w:sz w:val="22"/>
                    <w:szCs w:val="22"/>
                    <w:lang w:val="fr-FR"/>
                  </w:rPr>
                  <w:t>11:20AM</w:t>
                </w:r>
                <w:r w:rsidR="00D95268" w:rsidRPr="005347E9">
                  <w:rPr>
                    <w:sz w:val="22"/>
                    <w:szCs w:val="22"/>
                    <w:lang w:val="fr-FR"/>
                  </w:rPr>
                  <w:t>, Synchronous Online</w:t>
                </w:r>
              </w:p>
            </w:sdtContent>
          </w:sdt>
          <w:p w14:paraId="1A79C30F" w14:textId="77777777" w:rsidR="00742F00" w:rsidRPr="00742F00" w:rsidRDefault="00742F00" w:rsidP="00C229C2">
            <w:pPr>
              <w:rPr>
                <w:b/>
                <w:bCs/>
                <w:sz w:val="18"/>
                <w:szCs w:val="18"/>
              </w:rPr>
            </w:pPr>
          </w:p>
          <w:tbl>
            <w:tblPr>
              <w:tblStyle w:val="GridTable4-Accent3"/>
              <w:tblW w:w="0" w:type="auto"/>
              <w:tblLook w:val="0400" w:firstRow="0" w:lastRow="0" w:firstColumn="0" w:lastColumn="0" w:noHBand="0" w:noVBand="1"/>
            </w:tblPr>
            <w:tblGrid>
              <w:gridCol w:w="1783"/>
              <w:gridCol w:w="1272"/>
              <w:gridCol w:w="1890"/>
              <w:gridCol w:w="2776"/>
            </w:tblGrid>
            <w:tr w:rsidR="002D26F3" w:rsidRPr="003578D7" w14:paraId="6462F500" w14:textId="252907E6" w:rsidTr="002D26F3">
              <w:trPr>
                <w:cnfStyle w:val="000000100000" w:firstRow="0" w:lastRow="0" w:firstColumn="0" w:lastColumn="0" w:oddVBand="0" w:evenVBand="0" w:oddHBand="1" w:evenHBand="0" w:firstRowFirstColumn="0" w:firstRowLastColumn="0" w:lastRowFirstColumn="0" w:lastRowLastColumn="0"/>
                <w:trHeight w:val="162"/>
              </w:trPr>
              <w:tc>
                <w:tcPr>
                  <w:tcW w:w="1783" w:type="dxa"/>
                </w:tcPr>
                <w:p w14:paraId="39EA1636" w14:textId="20EE41FA"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1</w:t>
                  </w:r>
                  <w:r w:rsidRPr="003578D7">
                    <w:rPr>
                      <w:rFonts w:asciiTheme="majorBidi" w:hAnsiTheme="majorBidi" w:cstheme="majorBidi"/>
                      <w:sz w:val="18"/>
                      <w:szCs w:val="18"/>
                    </w:rPr>
                    <w:t xml:space="preserve"> </w:t>
                  </w:r>
                </w:p>
              </w:tc>
              <w:tc>
                <w:tcPr>
                  <w:tcW w:w="1272" w:type="dxa"/>
                </w:tcPr>
                <w:p w14:paraId="425F22DA" w14:textId="7D3BDBE9"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793C541A" w14:textId="103931E5"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3220C684" w14:textId="4C220D3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03F18CA6" w14:textId="2E6C8621" w:rsidTr="002D26F3">
              <w:trPr>
                <w:trHeight w:val="70"/>
              </w:trPr>
              <w:tc>
                <w:tcPr>
                  <w:tcW w:w="1783" w:type="dxa"/>
                </w:tcPr>
                <w:p w14:paraId="435DE39B" w14:textId="6F65C891"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 xml:space="preserve">Section 52 </w:t>
                  </w:r>
                </w:p>
              </w:tc>
              <w:tc>
                <w:tcPr>
                  <w:tcW w:w="1272" w:type="dxa"/>
                </w:tcPr>
                <w:p w14:paraId="75041836" w14:textId="2D3075B2"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w:t>
                  </w:r>
                </w:p>
              </w:tc>
              <w:tc>
                <w:tcPr>
                  <w:tcW w:w="1890" w:type="dxa"/>
                </w:tcPr>
                <w:p w14:paraId="59133231" w14:textId="3F0E932A"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1462611B" w14:textId="4D7BCD13"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6F102185" w14:textId="1D33F65E" w:rsidTr="002D26F3">
              <w:trPr>
                <w:cnfStyle w:val="000000100000" w:firstRow="0" w:lastRow="0" w:firstColumn="0" w:lastColumn="0" w:oddVBand="0" w:evenVBand="0" w:oddHBand="1" w:evenHBand="0" w:firstRowFirstColumn="0" w:firstRowLastColumn="0" w:lastRowFirstColumn="0" w:lastRowLastColumn="0"/>
                <w:trHeight w:val="197"/>
              </w:trPr>
              <w:tc>
                <w:tcPr>
                  <w:tcW w:w="1783" w:type="dxa"/>
                </w:tcPr>
                <w:p w14:paraId="64AD7FE3" w14:textId="6886B041"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3</w:t>
                  </w:r>
                </w:p>
              </w:tc>
              <w:tc>
                <w:tcPr>
                  <w:tcW w:w="1272" w:type="dxa"/>
                </w:tcPr>
                <w:p w14:paraId="60D840EA" w14:textId="46DD728A"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5AD19358" w14:textId="734F5E31"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 PM</w:t>
                  </w:r>
                </w:p>
              </w:tc>
              <w:tc>
                <w:tcPr>
                  <w:tcW w:w="2776" w:type="dxa"/>
                </w:tcPr>
                <w:p w14:paraId="6D7F3868" w14:textId="769EC99F"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13D4061B" w14:textId="44A3D9D4" w:rsidTr="00286A8A">
              <w:trPr>
                <w:trHeight w:val="70"/>
              </w:trPr>
              <w:tc>
                <w:tcPr>
                  <w:tcW w:w="1783" w:type="dxa"/>
                </w:tcPr>
                <w:p w14:paraId="58E2E765" w14:textId="1224982A"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4</w:t>
                  </w:r>
                  <w:r w:rsidRPr="003578D7">
                    <w:rPr>
                      <w:rFonts w:asciiTheme="majorBidi" w:eastAsia="Times New Roman" w:hAnsiTheme="majorBidi" w:cstheme="majorBidi"/>
                      <w:b/>
                      <w:bCs/>
                      <w:sz w:val="18"/>
                      <w:szCs w:val="18"/>
                    </w:rPr>
                    <w:t xml:space="preserve"> </w:t>
                  </w:r>
                </w:p>
              </w:tc>
              <w:tc>
                <w:tcPr>
                  <w:tcW w:w="1272" w:type="dxa"/>
                </w:tcPr>
                <w:p w14:paraId="0B9D5E83" w14:textId="7195D37D" w:rsidR="002D26F3" w:rsidRDefault="002D26F3" w:rsidP="002D26F3">
                  <w:pPr>
                    <w:rPr>
                      <w:rFonts w:asciiTheme="majorBidi" w:hAnsiTheme="majorBidi" w:cstheme="majorBidi"/>
                      <w:sz w:val="18"/>
                      <w:szCs w:val="18"/>
                    </w:rPr>
                  </w:pPr>
                  <w:r>
                    <w:rPr>
                      <w:rFonts w:asciiTheme="majorBidi" w:hAnsiTheme="majorBidi" w:cstheme="majorBidi"/>
                      <w:sz w:val="18"/>
                      <w:szCs w:val="18"/>
                    </w:rPr>
                    <w:t>Wed.</w:t>
                  </w:r>
                </w:p>
              </w:tc>
              <w:tc>
                <w:tcPr>
                  <w:tcW w:w="1890" w:type="dxa"/>
                </w:tcPr>
                <w:p w14:paraId="0766573A" w14:textId="19872B53"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 PM</w:t>
                  </w:r>
                </w:p>
              </w:tc>
              <w:tc>
                <w:tcPr>
                  <w:tcW w:w="2776" w:type="dxa"/>
                </w:tcPr>
                <w:p w14:paraId="5CE87128" w14:textId="3F3538A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737AC873" w14:textId="5C49EEE2" w:rsidTr="002D26F3">
              <w:trPr>
                <w:cnfStyle w:val="000000100000" w:firstRow="0" w:lastRow="0" w:firstColumn="0" w:lastColumn="0" w:oddVBand="0" w:evenVBand="0" w:oddHBand="1" w:evenHBand="0" w:firstRowFirstColumn="0" w:firstRowLastColumn="0" w:lastRowFirstColumn="0" w:lastRowLastColumn="0"/>
                <w:trHeight w:val="242"/>
              </w:trPr>
              <w:tc>
                <w:tcPr>
                  <w:tcW w:w="1783" w:type="dxa"/>
                </w:tcPr>
                <w:p w14:paraId="60AD4D49" w14:textId="02D359A6"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5</w:t>
                  </w:r>
                </w:p>
              </w:tc>
              <w:tc>
                <w:tcPr>
                  <w:tcW w:w="1272" w:type="dxa"/>
                </w:tcPr>
                <w:p w14:paraId="33A89298" w14:textId="5CBB572C" w:rsidR="002D26F3" w:rsidRDefault="002D26F3" w:rsidP="002D26F3">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6546102D" w14:textId="0E61E5D8"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1B5E4EC3" w14:textId="674A3697"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D95268" w:rsidRPr="003578D7" w14:paraId="3551F9ED" w14:textId="0C004F95" w:rsidTr="002D26F3">
              <w:trPr>
                <w:trHeight w:val="242"/>
              </w:trPr>
              <w:tc>
                <w:tcPr>
                  <w:tcW w:w="1783" w:type="dxa"/>
                </w:tcPr>
                <w:p w14:paraId="7BCAFCD2" w14:textId="33DE8B9B" w:rsidR="00D95268" w:rsidRPr="003578D7" w:rsidRDefault="00D95268" w:rsidP="00D95268">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6</w:t>
                  </w:r>
                </w:p>
              </w:tc>
              <w:tc>
                <w:tcPr>
                  <w:tcW w:w="1272" w:type="dxa"/>
                </w:tcPr>
                <w:p w14:paraId="33168418" w14:textId="5AFB139C" w:rsidR="00D95268" w:rsidRDefault="00D95268" w:rsidP="00D95268">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0A9CE832" w14:textId="7D5C5A24"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02F9B836" w14:textId="136B250A"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r w:rsidR="00D95268" w:rsidRPr="003578D7" w14:paraId="1BA86941" w14:textId="411CA21E" w:rsidTr="002D26F3">
              <w:trPr>
                <w:cnfStyle w:val="000000100000" w:firstRow="0" w:lastRow="0" w:firstColumn="0" w:lastColumn="0" w:oddVBand="0" w:evenVBand="0" w:oddHBand="1" w:evenHBand="0" w:firstRowFirstColumn="0" w:firstRowLastColumn="0" w:lastRowFirstColumn="0" w:lastRowLastColumn="0"/>
                <w:trHeight w:val="242"/>
              </w:trPr>
              <w:tc>
                <w:tcPr>
                  <w:tcW w:w="1783" w:type="dxa"/>
                </w:tcPr>
                <w:p w14:paraId="53CA86F6" w14:textId="0D8290D8" w:rsidR="00D95268" w:rsidRPr="003578D7" w:rsidRDefault="00D95268" w:rsidP="00D95268">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7</w:t>
                  </w:r>
                </w:p>
              </w:tc>
              <w:tc>
                <w:tcPr>
                  <w:tcW w:w="1272" w:type="dxa"/>
                </w:tcPr>
                <w:p w14:paraId="19266DC1" w14:textId="3CADA37E" w:rsidR="00D95268" w:rsidRDefault="00D95268" w:rsidP="00D95268">
                  <w:pPr>
                    <w:rPr>
                      <w:rFonts w:asciiTheme="majorBidi" w:hAnsiTheme="majorBidi" w:cstheme="majorBidi"/>
                      <w:sz w:val="18"/>
                      <w:szCs w:val="18"/>
                    </w:rPr>
                  </w:pPr>
                  <w:r>
                    <w:rPr>
                      <w:rFonts w:asciiTheme="majorBidi" w:hAnsiTheme="majorBidi" w:cstheme="majorBidi"/>
                      <w:sz w:val="18"/>
                      <w:szCs w:val="18"/>
                    </w:rPr>
                    <w:t>Fri.</w:t>
                  </w:r>
                </w:p>
              </w:tc>
              <w:tc>
                <w:tcPr>
                  <w:tcW w:w="1890" w:type="dxa"/>
                </w:tcPr>
                <w:p w14:paraId="35245B49" w14:textId="7838F8CC"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02844314" w14:textId="6350763F"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6EB6F4C3" w:rsidR="003578D7" w:rsidRPr="00D64C36" w:rsidRDefault="003578D7" w:rsidP="00430D43">
            <w:pPr>
              <w:rPr>
                <w:sz w:val="18"/>
                <w:szCs w:val="18"/>
              </w:rPr>
            </w:pPr>
          </w:p>
        </w:tc>
      </w:tr>
      <w:tr w:rsidR="00D121FE" w14:paraId="23E63964" w14:textId="77777777" w:rsidTr="005D5140">
        <w:tc>
          <w:tcPr>
            <w:tcW w:w="1980" w:type="dxa"/>
            <w:tcBorders>
              <w:right w:val="single" w:sz="4" w:space="0" w:color="auto"/>
            </w:tcBorders>
          </w:tcPr>
          <w:p w14:paraId="01E28026" w14:textId="77777777" w:rsidR="008A3395" w:rsidRDefault="008A3395" w:rsidP="007940B4">
            <w:pPr>
              <w:rPr>
                <w:b/>
                <w:bCs/>
                <w:smallCaps/>
                <w:sz w:val="18"/>
                <w:szCs w:val="18"/>
              </w:rPr>
            </w:pPr>
          </w:p>
          <w:p w14:paraId="0D473816" w14:textId="117CF57D" w:rsidR="0070396B" w:rsidRDefault="0070396B" w:rsidP="007940B4">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191F875D" w14:textId="77777777" w:rsidR="00CB1B28" w:rsidRDefault="00CB1B28" w:rsidP="007940B4">
            <w:pPr>
              <w:rPr>
                <w:b/>
                <w:bCs/>
                <w:smallCaps/>
                <w:sz w:val="18"/>
                <w:szCs w:val="18"/>
              </w:rPr>
            </w:pPr>
          </w:p>
          <w:p w14:paraId="22BDF0BC" w14:textId="77777777" w:rsidR="00CB1B28" w:rsidRDefault="00CB1B28" w:rsidP="007940B4">
            <w:pPr>
              <w:rPr>
                <w:b/>
                <w:bCs/>
                <w:smallCaps/>
                <w:sz w:val="18"/>
                <w:szCs w:val="18"/>
              </w:rPr>
            </w:pPr>
          </w:p>
          <w:p w14:paraId="1BD66BF3" w14:textId="77777777" w:rsidR="00CB1B28" w:rsidRDefault="00CB1B28" w:rsidP="007940B4">
            <w:pPr>
              <w:rPr>
                <w:b/>
                <w:bCs/>
                <w:smallCaps/>
                <w:sz w:val="18"/>
                <w:szCs w:val="18"/>
              </w:rPr>
            </w:pPr>
          </w:p>
          <w:p w14:paraId="44604182" w14:textId="77777777" w:rsidR="00CB1B28" w:rsidRDefault="00CB1B28" w:rsidP="007940B4">
            <w:pPr>
              <w:rPr>
                <w:b/>
                <w:bCs/>
                <w:smallCaps/>
                <w:sz w:val="18"/>
                <w:szCs w:val="18"/>
              </w:rPr>
            </w:pPr>
          </w:p>
          <w:p w14:paraId="3BBDF669" w14:textId="77777777" w:rsidR="00CB1B28" w:rsidRPr="00F60BD4" w:rsidRDefault="00CB1B28" w:rsidP="00CB1B28">
            <w:pPr>
              <w:rPr>
                <w:b/>
                <w:bCs/>
                <w:smallCaps/>
                <w:sz w:val="18"/>
                <w:szCs w:val="18"/>
              </w:rPr>
            </w:pPr>
            <w:r w:rsidRPr="00F60BD4">
              <w:rPr>
                <w:b/>
                <w:bCs/>
                <w:smallCaps/>
                <w:sz w:val="18"/>
                <w:szCs w:val="18"/>
              </w:rPr>
              <w:t>Learning Outcomes:</w:t>
            </w:r>
          </w:p>
          <w:p w14:paraId="622E57BF" w14:textId="0BF8018D" w:rsidR="00CB1B28" w:rsidRPr="001F53F1" w:rsidRDefault="00CB1B28" w:rsidP="007940B4">
            <w:pPr>
              <w:rPr>
                <w:b/>
                <w:bCs/>
                <w:smallCaps/>
                <w:sz w:val="18"/>
                <w:szCs w:val="18"/>
              </w:rPr>
            </w:pPr>
          </w:p>
        </w:tc>
        <w:tc>
          <w:tcPr>
            <w:tcW w:w="7743"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2986918" w:rsidR="00A446C5" w:rsidRDefault="00A240D9" w:rsidP="00450A8E">
                <w:pPr>
                  <w:spacing w:before="120"/>
                  <w:jc w:val="both"/>
                  <w:rPr>
                    <w:sz w:val="18"/>
                    <w:szCs w:val="18"/>
                  </w:rPr>
                </w:pPr>
                <w:r w:rsidRPr="00A240D9">
                  <w:rPr>
                    <w:sz w:val="18"/>
                    <w:szCs w:val="18"/>
                  </w:rPr>
                  <w:t>This course introduces students to advanced software development techniques in system programming using the C language in the UNIX environment. Topics include introduction to modern operating systems, system calls, managing processes, the use of fork and exec, signals, file processing, filters, pipes, scripting languages, introduction to concurrency (e.g. synchronization), network programming (e.g. using sockets), client-server problems.</w:t>
                </w:r>
              </w:p>
            </w:sdtContent>
          </w:sdt>
          <w:p w14:paraId="319C79DC" w14:textId="77777777" w:rsidR="00AA35A4" w:rsidRDefault="003D5DB4" w:rsidP="00A446C5">
            <w:pPr>
              <w:rPr>
                <w:i/>
                <w:iCs/>
                <w:sz w:val="16"/>
                <w:szCs w:val="16"/>
              </w:rPr>
            </w:pPr>
            <w:r w:rsidRPr="003D5DB4">
              <w:rPr>
                <w:i/>
                <w:iCs/>
                <w:sz w:val="16"/>
                <w:szCs w:val="16"/>
              </w:rPr>
              <w:lastRenderedPageBreak/>
              <w:t>*This description is from the official senate-approved calendar</w:t>
            </w:r>
          </w:p>
          <w:p w14:paraId="00217218" w14:textId="16D71DAB" w:rsidR="00CB1B28" w:rsidRPr="0065236C" w:rsidRDefault="00CB1B28" w:rsidP="0065236C">
            <w:pPr>
              <w:tabs>
                <w:tab w:val="left" w:pos="3042"/>
              </w:tabs>
              <w:rPr>
                <w:sz w:val="16"/>
                <w:szCs w:val="16"/>
              </w:rPr>
            </w:pPr>
            <w:r w:rsidRPr="00AA35A4">
              <w:rPr>
                <w:b/>
                <w:bCs/>
                <w:sz w:val="16"/>
                <w:szCs w:val="16"/>
              </w:rPr>
              <w:t xml:space="preserve"> (source: </w:t>
            </w:r>
            <w:hyperlink r:id="rId10" w:history="1">
              <w:r w:rsidR="0065236C" w:rsidRPr="0065236C">
                <w:rPr>
                  <w:rStyle w:val="Hyperlink"/>
                  <w:sz w:val="16"/>
                  <w:szCs w:val="16"/>
                </w:rPr>
                <w:t>https://blackboard.uwindsor.ca/bbcswebdav/pid-1707513-dt-content-rid-24473087_1/xid-24473087_1</w:t>
              </w:r>
            </w:hyperlink>
            <w:r w:rsidRPr="00AA35A4">
              <w:rPr>
                <w:b/>
                <w:bCs/>
                <w:sz w:val="16"/>
                <w:szCs w:val="16"/>
              </w:rPr>
              <w:t>)</w:t>
            </w:r>
          </w:p>
          <w:p w14:paraId="60077D8B" w14:textId="77777777" w:rsidR="00B141B1" w:rsidRDefault="00B141B1" w:rsidP="00F03D52">
            <w:pPr>
              <w:rPr>
                <w:b/>
                <w:bCs/>
                <w:sz w:val="18"/>
                <w:szCs w:val="18"/>
              </w:rPr>
            </w:pPr>
          </w:p>
          <w:p w14:paraId="25ED5687" w14:textId="5DF3761F" w:rsidR="00F03D52" w:rsidRPr="00F03D52" w:rsidRDefault="00CB1B28" w:rsidP="00F03D52">
            <w:pPr>
              <w:rPr>
                <w:b/>
                <w:bCs/>
                <w:sz w:val="18"/>
                <w:szCs w:val="18"/>
              </w:rPr>
            </w:pPr>
            <w:r w:rsidRPr="00E11E66">
              <w:rPr>
                <w:b/>
                <w:bCs/>
                <w:sz w:val="18"/>
                <w:szCs w:val="18"/>
              </w:rPr>
              <w:t>At the end of the course, the successful student will know and be able to:</w:t>
            </w:r>
          </w:p>
          <w:tbl>
            <w:tblPr>
              <w:tblStyle w:val="GridTable2-Accent3"/>
              <w:tblW w:w="7710" w:type="dxa"/>
              <w:tblLook w:val="0580" w:firstRow="0" w:lastRow="0" w:firstColumn="1" w:lastColumn="1" w:noHBand="0" w:noVBand="1"/>
            </w:tblPr>
            <w:tblGrid>
              <w:gridCol w:w="7710"/>
            </w:tblGrid>
            <w:tr w:rsidR="005D5140" w:rsidRPr="005D5140" w14:paraId="69A6CCEA"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51E2617"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A. The acquisition, application and integration of knowledge</w:t>
                  </w:r>
                </w:p>
                <w:p w14:paraId="30A80DC2"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3A24974E"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8CD5E49"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5D5140" w:rsidRPr="005D5140" w14:paraId="69E58AD3"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3F102844" w14:textId="2B5B9F61" w:rsidR="009453C9" w:rsidRPr="005D5140" w:rsidRDefault="009453C9" w:rsidP="009453C9">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5D5140" w:rsidRPr="005D5140" w14:paraId="42D7C853" w14:textId="77777777" w:rsidTr="00F03D52">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7710" w:type="dxa"/>
                </w:tcPr>
                <w:p w14:paraId="260B9D7E"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AA5B9E1" w14:textId="77777777" w:rsidR="00EA65F0"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3B026B6E" w14:textId="77DA828C" w:rsidR="009453C9"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66E0382B"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5D5140" w:rsidRPr="005D5140" w14:paraId="3E0BF11B"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CF7E9" w14:textId="77777777" w:rsidR="009453C9" w:rsidRPr="00FA0DB3" w:rsidRDefault="009453C9" w:rsidP="009453C9">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72F84BB"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3503C0BE"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6C060573"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5D5140" w:rsidRPr="005D5140" w14:paraId="4AD60D7E"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D7B0A"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E. Responsible behaviour to self, others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27DCFF4C"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10D0731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CCAE69D"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43ABF54"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7BB3FC38"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EFDDA7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7BDEDB8"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2DFF87D"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254CAEE6" w14:textId="77777777" w:rsidR="009453C9" w:rsidRPr="005D5140" w:rsidRDefault="009453C9" w:rsidP="009453C9">
                  <w:pPr>
                    <w:pStyle w:val="ListParagraph"/>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09DE7F15" w14:textId="668625FC"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Prepare for </w:t>
                  </w:r>
                  <w:r w:rsidR="005D5140" w:rsidRPr="005D5140">
                    <w:rPr>
                      <w:rFonts w:asciiTheme="majorBidi" w:hAnsiTheme="majorBidi" w:cstheme="majorBidi"/>
                      <w:b w:val="0"/>
                      <w:bCs w:val="0"/>
                      <w:sz w:val="18"/>
                      <w:szCs w:val="18"/>
                      <w:lang w:val="en-US"/>
                    </w:rPr>
                    <w:t>upper-level</w:t>
                  </w:r>
                  <w:r w:rsidRPr="005D5140">
                    <w:rPr>
                      <w:rFonts w:asciiTheme="majorBidi" w:hAnsiTheme="majorBidi" w:cstheme="majorBidi"/>
                      <w:b w:val="0"/>
                      <w:bCs w:val="0"/>
                      <w:sz w:val="18"/>
                      <w:szCs w:val="18"/>
                      <w:lang w:val="en-US"/>
                    </w:rPr>
                    <w:t xml:space="preserve"> courses on operating systems</w:t>
                  </w:r>
                </w:p>
              </w:tc>
            </w:tr>
          </w:tbl>
          <w:p w14:paraId="6D0CEE69" w14:textId="77777777" w:rsidR="00EA65F0" w:rsidRDefault="00EA65F0" w:rsidP="00F60BD4">
            <w:pPr>
              <w:tabs>
                <w:tab w:val="left" w:pos="3360"/>
              </w:tabs>
              <w:rPr>
                <w:sz w:val="18"/>
                <w:szCs w:val="18"/>
              </w:rPr>
            </w:pPr>
          </w:p>
          <w:p w14:paraId="353DD865" w14:textId="3C4CE57E" w:rsidR="00CB1B28" w:rsidRPr="00F60BD4" w:rsidRDefault="00F60BD4" w:rsidP="00F60BD4">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58ADF03D" w14:textId="2CA79CF9" w:rsidR="00F60BD4" w:rsidRPr="00994B7E" w:rsidRDefault="00F60BD4" w:rsidP="00F60BD4">
            <w:pPr>
              <w:tabs>
                <w:tab w:val="left" w:pos="3360"/>
              </w:tabs>
              <w:rPr>
                <w:sz w:val="18"/>
                <w:szCs w:val="18"/>
              </w:rPr>
            </w:pPr>
          </w:p>
        </w:tc>
      </w:tr>
      <w:tr w:rsidR="00D121FE" w14:paraId="2CFF9DB9" w14:textId="77777777" w:rsidTr="005D5140">
        <w:tc>
          <w:tcPr>
            <w:tcW w:w="1980" w:type="dxa"/>
            <w:tcBorders>
              <w:right w:val="single" w:sz="4" w:space="0" w:color="auto"/>
            </w:tcBorders>
          </w:tcPr>
          <w:p w14:paraId="52347403" w14:textId="77777777" w:rsidR="0070396B" w:rsidRPr="001F53F1" w:rsidRDefault="0070396B" w:rsidP="007940B4">
            <w:pPr>
              <w:rPr>
                <w:b/>
                <w:bCs/>
                <w:smallCaps/>
                <w:sz w:val="18"/>
                <w:szCs w:val="18"/>
              </w:rPr>
            </w:pPr>
            <w:r w:rsidRPr="001F53F1">
              <w:rPr>
                <w:b/>
                <w:bCs/>
                <w:smallCaps/>
                <w:sz w:val="18"/>
                <w:szCs w:val="18"/>
              </w:rPr>
              <w:lastRenderedPageBreak/>
              <w:t>Required Textbook:</w:t>
            </w:r>
          </w:p>
        </w:tc>
        <w:tc>
          <w:tcPr>
            <w:tcW w:w="7743" w:type="dxa"/>
            <w:tcBorders>
              <w:left w:val="single" w:sz="4" w:space="0" w:color="auto"/>
            </w:tcBorders>
          </w:tcPr>
          <w:sdt>
            <w:sdtPr>
              <w:rPr>
                <w:sz w:val="18"/>
                <w:szCs w:val="18"/>
              </w:rPr>
              <w:alias w:val="textbook"/>
              <w:tag w:val="textbook"/>
              <w:id w:val="-1055859269"/>
              <w:placeholder>
                <w:docPart w:val="DefaultPlaceholder_-1854013440"/>
              </w:placeholder>
              <w15:color w:val="FF00FF"/>
            </w:sdtPr>
            <w:sdtEndPr/>
            <w:sdtContent>
              <w:p w14:paraId="183E6B4D" w14:textId="77777777" w:rsidR="005D5140" w:rsidRPr="005D5140" w:rsidRDefault="005D5140" w:rsidP="005D5140">
                <w:pPr>
                  <w:rPr>
                    <w:sz w:val="18"/>
                    <w:szCs w:val="18"/>
                  </w:rPr>
                </w:pPr>
                <w:r w:rsidRPr="00E60EDD">
                  <w:rPr>
                    <w:i/>
                    <w:iCs/>
                    <w:sz w:val="18"/>
                    <w:szCs w:val="18"/>
                  </w:rPr>
                  <w:t>Advanced Programming in the UNIX Environment,</w:t>
                </w:r>
                <w:r w:rsidRPr="005D5140">
                  <w:rPr>
                    <w:sz w:val="18"/>
                    <w:szCs w:val="18"/>
                  </w:rPr>
                  <w:t xml:space="preserve"> 3rd Edition, W. Richard Stevens, Stephen A. Rago, 2013, Addison-Wesley Professional</w:t>
                </w:r>
              </w:p>
              <w:p w14:paraId="2DA71C73" w14:textId="77777777" w:rsidR="005D5140" w:rsidRPr="005D5140" w:rsidRDefault="005D5140" w:rsidP="005D5140">
                <w:pPr>
                  <w:rPr>
                    <w:sz w:val="18"/>
                    <w:szCs w:val="18"/>
                  </w:rPr>
                </w:pPr>
                <w:r w:rsidRPr="005D5140">
                  <w:rPr>
                    <w:sz w:val="18"/>
                    <w:szCs w:val="18"/>
                  </w:rPr>
                  <w:t>ISBN-13: 978-0321637734</w:t>
                </w:r>
              </w:p>
              <w:p w14:paraId="3B41BCC9" w14:textId="7EFB3972" w:rsidR="00C229C2" w:rsidRPr="00994B7E" w:rsidRDefault="005D5140" w:rsidP="005D5140">
                <w:pPr>
                  <w:rPr>
                    <w:sz w:val="18"/>
                    <w:szCs w:val="18"/>
                  </w:rPr>
                </w:pPr>
                <w:r w:rsidRPr="005D5140">
                  <w:rPr>
                    <w:sz w:val="18"/>
                    <w:szCs w:val="18"/>
                  </w:rPr>
                  <w:t>ISBN-10: 0321637739</w:t>
                </w:r>
              </w:p>
            </w:sdtContent>
          </w:sdt>
          <w:p w14:paraId="6C4C2DD9" w14:textId="5297E014" w:rsidR="00AB5399" w:rsidRPr="001F53F1" w:rsidRDefault="00AB5399" w:rsidP="00AB5399">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1" w:history="1">
              <w:r w:rsidRPr="001F53F1">
                <w:rPr>
                  <w:rStyle w:val="Hyperlink"/>
                  <w:i/>
                  <w:iCs/>
                  <w:sz w:val="18"/>
                  <w:szCs w:val="18"/>
                </w:rPr>
                <w:t>https://www.uwindsor.ca/bookstore/</w:t>
              </w:r>
            </w:hyperlink>
            <w:r w:rsidRPr="001F53F1">
              <w:rPr>
                <w:i/>
                <w:iCs/>
                <w:sz w:val="18"/>
                <w:szCs w:val="18"/>
              </w:rPr>
              <w:t xml:space="preserve"> </w:t>
            </w:r>
          </w:p>
          <w:p w14:paraId="15E96A95" w14:textId="77777777" w:rsidR="00AB5399" w:rsidRPr="001F53F1" w:rsidRDefault="00AB5399" w:rsidP="00AB5399">
            <w:pPr>
              <w:numPr>
                <w:ilvl w:val="0"/>
                <w:numId w:val="11"/>
              </w:numPr>
              <w:shd w:val="clear" w:color="auto" w:fill="FFFFFF"/>
              <w:spacing w:before="30" w:after="30"/>
              <w:rPr>
                <w:sz w:val="18"/>
                <w:szCs w:val="18"/>
              </w:rPr>
            </w:pPr>
            <w:r w:rsidRPr="001F53F1">
              <w:rPr>
                <w:i/>
                <w:iCs/>
                <w:sz w:val="18"/>
                <w:szCs w:val="18"/>
              </w:rPr>
              <w:t xml:space="preserve">Leddy Library: </w:t>
            </w:r>
            <w:hyperlink r:id="rId12" w:history="1">
              <w:r w:rsidRPr="001F53F1">
                <w:rPr>
                  <w:rStyle w:val="Hyperlink"/>
                  <w:i/>
                  <w:iCs/>
                  <w:sz w:val="18"/>
                  <w:szCs w:val="18"/>
                </w:rPr>
                <w:t>https://leddy.uwindsor.ca/</w:t>
              </w:r>
            </w:hyperlink>
            <w:r w:rsidRPr="001F53F1">
              <w:rPr>
                <w:i/>
                <w:iCs/>
                <w:sz w:val="18"/>
                <w:szCs w:val="18"/>
              </w:rPr>
              <w:t xml:space="preserve"> </w:t>
            </w:r>
          </w:p>
          <w:p w14:paraId="63F444C8" w14:textId="38B514BD" w:rsidR="00AB5399" w:rsidRPr="001F53F1" w:rsidRDefault="00AB5399" w:rsidP="00AB5399">
            <w:pPr>
              <w:shd w:val="clear" w:color="auto" w:fill="FFFFFF"/>
              <w:spacing w:before="30" w:after="30"/>
              <w:ind w:left="720"/>
              <w:rPr>
                <w:sz w:val="18"/>
                <w:szCs w:val="18"/>
              </w:rPr>
            </w:pPr>
          </w:p>
        </w:tc>
      </w:tr>
    </w:tbl>
    <w:p w14:paraId="418CC5F2" w14:textId="5092BEF0" w:rsidR="001F53F1" w:rsidRDefault="001F53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00"/>
        <w:gridCol w:w="7923"/>
      </w:tblGrid>
      <w:tr w:rsidR="00D121FE" w14:paraId="01D7C194" w14:textId="77777777" w:rsidTr="005D5140">
        <w:tc>
          <w:tcPr>
            <w:tcW w:w="1800" w:type="dxa"/>
            <w:tcBorders>
              <w:right w:val="single" w:sz="4" w:space="0" w:color="auto"/>
            </w:tcBorders>
          </w:tcPr>
          <w:p w14:paraId="65529FB7" w14:textId="28B3D7DA" w:rsidR="0070396B" w:rsidRPr="001F53F1" w:rsidRDefault="00981725" w:rsidP="007940B4">
            <w:pPr>
              <w:rPr>
                <w:b/>
                <w:bCs/>
                <w:smallCaps/>
                <w:sz w:val="18"/>
                <w:szCs w:val="18"/>
              </w:rPr>
            </w:pPr>
            <w:r w:rsidRPr="001F53F1">
              <w:rPr>
                <w:b/>
                <w:bCs/>
                <w:smallCaps/>
                <w:sz w:val="18"/>
                <w:szCs w:val="18"/>
              </w:rPr>
              <w:t>Resources</w:t>
            </w:r>
            <w:r w:rsidR="0070396B" w:rsidRPr="001F53F1">
              <w:rPr>
                <w:b/>
                <w:bCs/>
                <w:smallCaps/>
                <w:sz w:val="18"/>
                <w:szCs w:val="18"/>
              </w:rPr>
              <w:t>:</w:t>
            </w:r>
          </w:p>
        </w:tc>
        <w:tc>
          <w:tcPr>
            <w:tcW w:w="7923" w:type="dxa"/>
            <w:tcBorders>
              <w:left w:val="single" w:sz="4" w:space="0" w:color="auto"/>
            </w:tcBorders>
          </w:tcPr>
          <w:p w14:paraId="2DC623B2" w14:textId="67474615" w:rsidR="00A1470F" w:rsidRPr="001F53F1" w:rsidRDefault="005920E1" w:rsidP="005920E1">
            <w:pPr>
              <w:jc w:val="both"/>
              <w:rPr>
                <w:b/>
                <w:bCs/>
                <w:i/>
                <w:iCs/>
                <w:sz w:val="18"/>
                <w:szCs w:val="18"/>
              </w:rPr>
            </w:pPr>
            <w:r w:rsidRPr="001F53F1">
              <w:rPr>
                <w:sz w:val="18"/>
                <w:szCs w:val="18"/>
              </w:rPr>
              <w:t xml:space="preserve">The course </w:t>
            </w:r>
            <w:r w:rsidR="00BE420D" w:rsidRPr="001F53F1">
              <w:rPr>
                <w:sz w:val="18"/>
                <w:szCs w:val="18"/>
              </w:rPr>
              <w:t xml:space="preserve">website </w:t>
            </w:r>
            <w:r w:rsidRPr="001F53F1">
              <w:rPr>
                <w:sz w:val="18"/>
                <w:szCs w:val="18"/>
              </w:rPr>
              <w:t xml:space="preserve">is on </w:t>
            </w:r>
            <w:hyperlink r:id="rId13" w:history="1">
              <w:r w:rsidR="00AB5399" w:rsidRPr="001F53F1">
                <w:rPr>
                  <w:rStyle w:val="Hyperlink"/>
                  <w:b/>
                  <w:bCs/>
                  <w:i/>
                  <w:iCs/>
                  <w:sz w:val="18"/>
                  <w:szCs w:val="18"/>
                </w:rPr>
                <w:t>https://blackboard.uwindsor.ca/</w:t>
              </w:r>
            </w:hyperlink>
            <w:r w:rsidR="00AB5399" w:rsidRPr="001F53F1">
              <w:rPr>
                <w:b/>
                <w:bCs/>
                <w:i/>
                <w:iCs/>
                <w:sz w:val="18"/>
                <w:szCs w:val="18"/>
              </w:rPr>
              <w:t xml:space="preserve"> </w:t>
            </w:r>
          </w:p>
          <w:p w14:paraId="255432F1" w14:textId="77777777" w:rsidR="0070396B" w:rsidRPr="001F53F1" w:rsidRDefault="00E4122C" w:rsidP="00E4122C">
            <w:pPr>
              <w:jc w:val="both"/>
              <w:rPr>
                <w:sz w:val="18"/>
                <w:szCs w:val="18"/>
              </w:rPr>
            </w:pPr>
            <w:r w:rsidRPr="001F53F1">
              <w:rPr>
                <w:sz w:val="18"/>
                <w:szCs w:val="18"/>
              </w:rPr>
              <w:t>Please c</w:t>
            </w:r>
            <w:r w:rsidR="0070396B" w:rsidRPr="001F53F1">
              <w:rPr>
                <w:sz w:val="18"/>
                <w:szCs w:val="18"/>
              </w:rPr>
              <w:t xml:space="preserve">heck it frequently for announcements and other useful info. </w:t>
            </w:r>
          </w:p>
          <w:p w14:paraId="2A3301C6" w14:textId="77777777" w:rsidR="00CA1983" w:rsidRPr="001F53F1" w:rsidRDefault="00CA1983" w:rsidP="00CA1983">
            <w:pPr>
              <w:jc w:val="both"/>
              <w:rPr>
                <w:sz w:val="18"/>
                <w:szCs w:val="18"/>
              </w:rPr>
            </w:pPr>
          </w:p>
        </w:tc>
      </w:tr>
      <w:tr w:rsidR="00D121FE" w14:paraId="3C0F7C5D" w14:textId="77777777" w:rsidTr="005D5140">
        <w:tc>
          <w:tcPr>
            <w:tcW w:w="1800" w:type="dxa"/>
            <w:tcBorders>
              <w:right w:val="single" w:sz="4" w:space="0" w:color="auto"/>
            </w:tcBorders>
          </w:tcPr>
          <w:p w14:paraId="4D2A0A87" w14:textId="63938E86" w:rsidR="0070396B" w:rsidRPr="001F53F1" w:rsidRDefault="0070396B" w:rsidP="007940B4">
            <w:pPr>
              <w:rPr>
                <w:b/>
                <w:bCs/>
                <w:smallCaps/>
                <w:sz w:val="18"/>
                <w:szCs w:val="18"/>
              </w:rPr>
            </w:pPr>
            <w:r w:rsidRPr="001F53F1">
              <w:rPr>
                <w:b/>
                <w:bCs/>
                <w:smallCaps/>
                <w:sz w:val="18"/>
                <w:szCs w:val="18"/>
              </w:rPr>
              <w:t>Grading:</w:t>
            </w:r>
          </w:p>
        </w:tc>
        <w:tc>
          <w:tcPr>
            <w:tcW w:w="7923" w:type="dxa"/>
            <w:tcBorders>
              <w:left w:val="single" w:sz="4" w:space="0" w:color="auto"/>
            </w:tcBorders>
          </w:tcPr>
          <w:p w14:paraId="376908B9" w14:textId="37374D53" w:rsidR="00DE1DFF" w:rsidRPr="001F53F1" w:rsidRDefault="00A6773A" w:rsidP="00C229C2">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w:t>
            </w:r>
            <w:r w:rsidR="003F6C52" w:rsidRPr="001F53F1">
              <w:rPr>
                <w:rFonts w:asciiTheme="majorBidi" w:hAnsiTheme="majorBidi" w:cstheme="majorBidi"/>
                <w:sz w:val="18"/>
                <w:szCs w:val="18"/>
              </w:rPr>
              <w:t xml:space="preserve">on a scale of 0 to 100 </w:t>
            </w:r>
            <w:r w:rsidRPr="001F53F1">
              <w:rPr>
                <w:rFonts w:asciiTheme="majorBidi" w:hAnsiTheme="majorBidi" w:cstheme="majorBidi"/>
                <w:sz w:val="18"/>
                <w:szCs w:val="18"/>
              </w:rPr>
              <w:t>will be assigned</w:t>
            </w:r>
            <w:r w:rsidR="00DE1DFF" w:rsidRPr="001F53F1">
              <w:rPr>
                <w:rFonts w:asciiTheme="majorBidi" w:hAnsiTheme="majorBidi" w:cstheme="majorBidi"/>
                <w:sz w:val="18"/>
                <w:szCs w:val="18"/>
              </w:rPr>
              <w:t xml:space="preserve"> (rounded integer)</w:t>
            </w:r>
            <w:r w:rsidRPr="001F53F1">
              <w:rPr>
                <w:rFonts w:asciiTheme="majorBidi" w:hAnsiTheme="majorBidi" w:cstheme="majorBidi"/>
                <w:sz w:val="18"/>
                <w:szCs w:val="18"/>
              </w:rPr>
              <w:t xml:space="preserve">. </w:t>
            </w:r>
          </w:p>
          <w:p w14:paraId="18607F0F" w14:textId="77777777" w:rsidR="003F6C52" w:rsidRPr="001F53F1" w:rsidRDefault="003F6C52" w:rsidP="003F6C52">
            <w:pPr>
              <w:spacing w:before="100" w:beforeAutospacing="1" w:after="100" w:afterAutospacing="1"/>
              <w:contextualSpacing/>
              <w:jc w:val="both"/>
              <w:rPr>
                <w:rFonts w:asciiTheme="majorBidi" w:hAnsiTheme="majorBidi" w:cstheme="majorBidi"/>
                <w:i/>
                <w:iCs/>
                <w:sz w:val="18"/>
                <w:szCs w:val="18"/>
              </w:rPr>
            </w:pPr>
          </w:p>
          <w:p w14:paraId="30E872BE" w14:textId="77777777"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2191C5BD" w14:textId="60359C89" w:rsidR="00835C07" w:rsidRDefault="00DE1DFF" w:rsidP="003F6C52">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sidR="003D5DB4">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w:t>
            </w:r>
            <w:r w:rsidR="003F6C52" w:rsidRPr="00AA35A4">
              <w:rPr>
                <w:rFonts w:asciiTheme="majorBidi" w:hAnsiTheme="majorBidi" w:cstheme="majorBidi"/>
                <w:sz w:val="18"/>
                <w:szCs w:val="18"/>
              </w:rPr>
              <w:t xml:space="preserve">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38F2780A" w14:textId="77777777" w:rsidR="00AA35A4" w:rsidRPr="00AA35A4" w:rsidRDefault="00AA35A4" w:rsidP="003F6C52">
            <w:pPr>
              <w:spacing w:before="100" w:beforeAutospacing="1" w:after="100" w:afterAutospacing="1"/>
              <w:contextualSpacing/>
              <w:jc w:val="both"/>
              <w:rPr>
                <w:rFonts w:asciiTheme="majorBidi" w:hAnsiTheme="majorBidi" w:cstheme="majorBidi"/>
                <w:sz w:val="18"/>
                <w:szCs w:val="18"/>
              </w:rPr>
            </w:pPr>
          </w:p>
          <w:p w14:paraId="54027C89" w14:textId="18DC8005"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Voluntary </w:t>
            </w:r>
            <w:r w:rsidR="00F834B5" w:rsidRPr="001F53F1">
              <w:rPr>
                <w:rFonts w:asciiTheme="majorBidi" w:hAnsiTheme="majorBidi" w:cstheme="majorBidi"/>
                <w:b/>
                <w:bCs/>
                <w:i/>
                <w:iCs/>
                <w:sz w:val="18"/>
                <w:szCs w:val="18"/>
              </w:rPr>
              <w:t>w</w:t>
            </w:r>
            <w:r w:rsidRPr="001F53F1">
              <w:rPr>
                <w:rFonts w:asciiTheme="majorBidi" w:hAnsiTheme="majorBidi" w:cstheme="majorBidi"/>
                <w:b/>
                <w:bCs/>
                <w:i/>
                <w:iCs/>
                <w:sz w:val="18"/>
                <w:szCs w:val="18"/>
              </w:rPr>
              <w:t>ithdrawal</w:t>
            </w:r>
            <w:r w:rsidR="00F834B5" w:rsidRPr="001F53F1">
              <w:rPr>
                <w:rFonts w:asciiTheme="majorBidi" w:hAnsiTheme="majorBidi" w:cstheme="majorBidi"/>
                <w:b/>
                <w:bCs/>
                <w:i/>
                <w:iCs/>
                <w:sz w:val="18"/>
                <w:szCs w:val="18"/>
              </w:rPr>
              <w:t xml:space="preserve"> (dropping the course)</w:t>
            </w:r>
            <w:r w:rsidRPr="001F53F1">
              <w:rPr>
                <w:rFonts w:asciiTheme="majorBidi" w:hAnsiTheme="majorBidi" w:cstheme="majorBidi"/>
                <w:b/>
                <w:bCs/>
                <w:i/>
                <w:iCs/>
                <w:sz w:val="18"/>
                <w:szCs w:val="18"/>
              </w:rPr>
              <w:t>:</w:t>
            </w:r>
          </w:p>
          <w:p w14:paraId="5CE47184" w14:textId="173282F8" w:rsidR="00AB5399"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sidR="00910BBE">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sidR="003D5DB4">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sidR="00910BBE">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11DDE881" w14:textId="092D6805" w:rsidR="003F6C52" w:rsidRPr="001F53F1" w:rsidRDefault="003F6C52" w:rsidP="00AB5399">
            <w:pPr>
              <w:jc w:val="both"/>
              <w:rPr>
                <w:rFonts w:asciiTheme="majorBidi" w:hAnsiTheme="majorBidi" w:cstheme="majorBidi"/>
                <w:i/>
                <w:iCs/>
                <w:sz w:val="18"/>
                <w:szCs w:val="18"/>
              </w:rPr>
            </w:pPr>
          </w:p>
          <w:p w14:paraId="2DFC4269" w14:textId="4E8AE14E" w:rsidR="003F6C52" w:rsidRPr="001F53F1" w:rsidRDefault="003F6C52" w:rsidP="00AB5399">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 xml:space="preserve">Absences </w:t>
            </w:r>
            <w:r w:rsidR="00F834B5" w:rsidRPr="00496A6B">
              <w:rPr>
                <w:rFonts w:asciiTheme="majorBidi" w:hAnsiTheme="majorBidi" w:cstheme="majorBidi"/>
                <w:b/>
                <w:bCs/>
                <w:i/>
                <w:iCs/>
                <w:sz w:val="18"/>
                <w:szCs w:val="18"/>
              </w:rPr>
              <w:t>due to medical or other</w:t>
            </w:r>
            <w:r w:rsidRPr="00496A6B">
              <w:rPr>
                <w:rFonts w:asciiTheme="majorBidi" w:hAnsiTheme="majorBidi" w:cstheme="majorBidi"/>
                <w:b/>
                <w:bCs/>
                <w:i/>
                <w:iCs/>
                <w:sz w:val="18"/>
                <w:szCs w:val="18"/>
              </w:rPr>
              <w:t xml:space="preserve"> </w:t>
            </w:r>
            <w:r w:rsidR="00F834B5" w:rsidRPr="00496A6B">
              <w:rPr>
                <w:rFonts w:asciiTheme="majorBidi" w:hAnsiTheme="majorBidi" w:cstheme="majorBidi"/>
                <w:b/>
                <w:bCs/>
                <w:i/>
                <w:iCs/>
                <w:sz w:val="18"/>
                <w:szCs w:val="18"/>
              </w:rPr>
              <w:t>e</w:t>
            </w:r>
            <w:r w:rsidRPr="00496A6B">
              <w:rPr>
                <w:rFonts w:asciiTheme="majorBidi" w:hAnsiTheme="majorBidi" w:cstheme="majorBidi"/>
                <w:b/>
                <w:bCs/>
                <w:i/>
                <w:iCs/>
                <w:sz w:val="18"/>
                <w:szCs w:val="18"/>
              </w:rPr>
              <w:t xml:space="preserve">xtenuating </w:t>
            </w:r>
            <w:r w:rsidR="00F834B5" w:rsidRPr="00496A6B">
              <w:rPr>
                <w:rFonts w:asciiTheme="majorBidi" w:hAnsiTheme="majorBidi" w:cstheme="majorBidi"/>
                <w:b/>
                <w:bCs/>
                <w:i/>
                <w:iCs/>
                <w:sz w:val="18"/>
                <w:szCs w:val="18"/>
              </w:rPr>
              <w:t>c</w:t>
            </w:r>
            <w:r w:rsidRPr="00496A6B">
              <w:rPr>
                <w:rFonts w:asciiTheme="majorBidi" w:hAnsiTheme="majorBidi" w:cstheme="majorBidi"/>
                <w:b/>
                <w:bCs/>
                <w:i/>
                <w:iCs/>
                <w:sz w:val="18"/>
                <w:szCs w:val="18"/>
              </w:rPr>
              <w:t>ircumstances:</w:t>
            </w:r>
          </w:p>
          <w:p w14:paraId="078E59EA" w14:textId="37CBCBE0" w:rsidR="003F6C52"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w:t>
            </w:r>
            <w:r w:rsidR="005B45AA" w:rsidRPr="001F53F1">
              <w:rPr>
                <w:rFonts w:asciiTheme="majorBidi" w:hAnsiTheme="majorBidi" w:cstheme="majorBidi"/>
                <w:sz w:val="18"/>
                <w:szCs w:val="18"/>
              </w:rPr>
              <w:t xml:space="preserve">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32B78B08" w14:textId="77777777" w:rsidR="005B45AA" w:rsidRPr="001F53F1" w:rsidRDefault="005B45AA" w:rsidP="00AB5399">
            <w:pPr>
              <w:jc w:val="both"/>
              <w:rPr>
                <w:rFonts w:asciiTheme="majorBidi" w:hAnsiTheme="majorBidi" w:cstheme="majorBidi"/>
                <w:b/>
                <w:bCs/>
                <w:i/>
                <w:iCs/>
                <w:sz w:val="18"/>
                <w:szCs w:val="18"/>
              </w:rPr>
            </w:pPr>
          </w:p>
          <w:p w14:paraId="4745D252" w14:textId="27B8B102" w:rsidR="003F6C52" w:rsidRPr="001F53F1" w:rsidRDefault="005B45AA"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Makeup and missed assessment </w:t>
            </w:r>
            <w:r w:rsidR="00F834B5" w:rsidRPr="001F53F1">
              <w:rPr>
                <w:rFonts w:asciiTheme="majorBidi" w:hAnsiTheme="majorBidi" w:cstheme="majorBidi"/>
                <w:b/>
                <w:bCs/>
                <w:i/>
                <w:iCs/>
                <w:sz w:val="18"/>
                <w:szCs w:val="18"/>
              </w:rPr>
              <w:t>p</w:t>
            </w:r>
            <w:r w:rsidRPr="001F53F1">
              <w:rPr>
                <w:rFonts w:asciiTheme="majorBidi" w:hAnsiTheme="majorBidi" w:cstheme="majorBidi"/>
                <w:b/>
                <w:bCs/>
                <w:i/>
                <w:iCs/>
                <w:sz w:val="18"/>
                <w:szCs w:val="18"/>
              </w:rPr>
              <w:t>olicy:</w:t>
            </w:r>
          </w:p>
          <w:p w14:paraId="3E483218" w14:textId="0BA9CB91" w:rsidR="005B45AA" w:rsidRPr="001F53F1" w:rsidRDefault="005B45AA" w:rsidP="00AB5399">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assignment or other assessment in the course you will receive a zero </w:t>
            </w:r>
            <w:r w:rsidR="00F834B5" w:rsidRPr="001F53F1">
              <w:rPr>
                <w:rFonts w:asciiTheme="majorBidi" w:hAnsiTheme="majorBidi" w:cstheme="majorBidi"/>
                <w:sz w:val="18"/>
                <w:szCs w:val="18"/>
              </w:rPr>
              <w:t xml:space="preserve">mark </w:t>
            </w:r>
            <w:r w:rsidRPr="001F53F1">
              <w:rPr>
                <w:rFonts w:asciiTheme="majorBidi" w:hAnsiTheme="majorBidi" w:cstheme="majorBidi"/>
                <w:sz w:val="18"/>
                <w:szCs w:val="18"/>
              </w:rPr>
              <w:t xml:space="preserve">for the missed work. If you wish to have alternate considerations </w:t>
            </w:r>
            <w:r w:rsidR="0013239F" w:rsidRPr="001F53F1">
              <w:rPr>
                <w:rFonts w:asciiTheme="majorBidi" w:hAnsiTheme="majorBidi" w:cstheme="majorBidi"/>
                <w:sz w:val="18"/>
                <w:szCs w:val="18"/>
              </w:rPr>
              <w:t xml:space="preserve">due to a valid reason (as per senate bylaw 54) </w:t>
            </w:r>
            <w:r w:rsidRPr="001F53F1">
              <w:rPr>
                <w:rFonts w:asciiTheme="majorBidi" w:hAnsiTheme="majorBidi" w:cstheme="majorBidi"/>
                <w:sz w:val="18"/>
                <w:szCs w:val="18"/>
              </w:rPr>
              <w:t xml:space="preserve">you must inform the instructor in writing (email) as soon as possible, preferably before the assessment, and not later than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13239F" w:rsidRPr="001F53F1">
              <w:rPr>
                <w:rFonts w:asciiTheme="majorBidi" w:hAnsiTheme="majorBidi" w:cstheme="majorBidi"/>
                <w:sz w:val="18"/>
                <w:szCs w:val="18"/>
              </w:rPr>
              <w:t>s</w:t>
            </w:r>
            <w:r w:rsidR="00F834B5" w:rsidRPr="001F53F1">
              <w:rPr>
                <w:rFonts w:asciiTheme="majorBidi" w:hAnsiTheme="majorBidi" w:cstheme="majorBidi"/>
                <w:sz w:val="18"/>
                <w:szCs w:val="18"/>
              </w:rPr>
              <w:t xml:space="preserve">. Considerations for any </w:t>
            </w:r>
            <w:r w:rsidRPr="001F53F1">
              <w:rPr>
                <w:rFonts w:asciiTheme="majorBidi" w:hAnsiTheme="majorBidi" w:cstheme="majorBidi"/>
                <w:sz w:val="18"/>
                <w:szCs w:val="18"/>
              </w:rPr>
              <w:t>make-up or late submissions</w:t>
            </w:r>
            <w:r w:rsidR="00F834B5" w:rsidRPr="001F53F1">
              <w:rPr>
                <w:rFonts w:asciiTheme="majorBidi" w:hAnsiTheme="majorBidi" w:cstheme="majorBidi"/>
                <w:sz w:val="18"/>
                <w:szCs w:val="18"/>
              </w:rPr>
              <w:t xml:space="preserve"> will be done on a case-by-case basis on compassionate grounds while maintaining fairness as much as possible</w:t>
            </w:r>
            <w:r w:rsidRPr="001F53F1">
              <w:rPr>
                <w:rFonts w:asciiTheme="majorBidi" w:hAnsiTheme="majorBidi" w:cstheme="majorBidi"/>
                <w:sz w:val="18"/>
                <w:szCs w:val="18"/>
              </w:rPr>
              <w:t xml:space="preserve">. No alternate considerations will be given to any missed assessment </w:t>
            </w:r>
            <w:r w:rsidR="00F834B5" w:rsidRPr="001F53F1">
              <w:rPr>
                <w:rFonts w:asciiTheme="majorBidi" w:hAnsiTheme="majorBidi" w:cstheme="majorBidi"/>
                <w:sz w:val="18"/>
                <w:szCs w:val="18"/>
              </w:rPr>
              <w:t xml:space="preserve">if the instructor is not informed </w:t>
            </w:r>
            <w:r w:rsidR="00CD1F35" w:rsidRPr="001F53F1">
              <w:rPr>
                <w:rFonts w:asciiTheme="majorBidi" w:hAnsiTheme="majorBidi" w:cstheme="majorBidi"/>
                <w:sz w:val="18"/>
                <w:szCs w:val="18"/>
              </w:rPr>
              <w:t>within</w:t>
            </w:r>
            <w:r w:rsidRPr="001F53F1">
              <w:rPr>
                <w:rFonts w:asciiTheme="majorBidi" w:hAnsiTheme="majorBidi" w:cstheme="majorBidi"/>
                <w:sz w:val="18"/>
                <w:szCs w:val="18"/>
              </w:rPr>
              <w:t xml:space="preserve">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F834B5" w:rsidRPr="001F53F1">
              <w:rPr>
                <w:rFonts w:asciiTheme="majorBidi" w:hAnsiTheme="majorBidi" w:cstheme="majorBidi"/>
                <w:sz w:val="18"/>
                <w:szCs w:val="18"/>
              </w:rPr>
              <w:t xml:space="preserve">s </w:t>
            </w:r>
            <w:r w:rsidR="00CD1F35" w:rsidRPr="001F53F1">
              <w:rPr>
                <w:rFonts w:asciiTheme="majorBidi" w:hAnsiTheme="majorBidi" w:cstheme="majorBidi"/>
                <w:sz w:val="18"/>
                <w:szCs w:val="18"/>
              </w:rPr>
              <w:t>after</w:t>
            </w:r>
            <w:r w:rsidR="00F834B5" w:rsidRPr="001F53F1">
              <w:rPr>
                <w:rFonts w:asciiTheme="majorBidi" w:hAnsiTheme="majorBidi" w:cstheme="majorBidi"/>
                <w:sz w:val="18"/>
                <w:szCs w:val="18"/>
              </w:rPr>
              <w:t xml:space="preserve"> its due date</w:t>
            </w:r>
            <w:r w:rsidRPr="001F53F1">
              <w:rPr>
                <w:rFonts w:asciiTheme="majorBidi" w:hAnsiTheme="majorBidi" w:cstheme="majorBidi"/>
                <w:sz w:val="18"/>
                <w:szCs w:val="18"/>
              </w:rPr>
              <w:t>.</w:t>
            </w:r>
            <w:r w:rsidR="00F834B5" w:rsidRPr="001F53F1">
              <w:rPr>
                <w:rFonts w:asciiTheme="majorBidi" w:hAnsiTheme="majorBidi" w:cstheme="majorBidi"/>
                <w:sz w:val="18"/>
                <w:szCs w:val="18"/>
              </w:rPr>
              <w:t xml:space="preserve"> The instructor will refuse any unsubstantiated </w:t>
            </w:r>
            <w:r w:rsidR="0013239F" w:rsidRPr="001F53F1">
              <w:rPr>
                <w:rFonts w:asciiTheme="majorBidi" w:hAnsiTheme="majorBidi" w:cstheme="majorBidi"/>
                <w:sz w:val="18"/>
                <w:szCs w:val="18"/>
              </w:rPr>
              <w:t>and</w:t>
            </w:r>
            <w:r w:rsidR="00F834B5" w:rsidRPr="001F53F1">
              <w:rPr>
                <w:rFonts w:asciiTheme="majorBidi" w:hAnsiTheme="majorBidi" w:cstheme="majorBidi"/>
                <w:sz w:val="18"/>
                <w:szCs w:val="18"/>
              </w:rPr>
              <w:t xml:space="preserve"> late requests.</w:t>
            </w:r>
          </w:p>
          <w:p w14:paraId="096302A1" w14:textId="77777777" w:rsidR="005B45AA" w:rsidRPr="001F53F1" w:rsidRDefault="005B45AA" w:rsidP="00AB5399">
            <w:pPr>
              <w:jc w:val="both"/>
              <w:rPr>
                <w:rFonts w:asciiTheme="majorBidi" w:hAnsiTheme="majorBidi" w:cstheme="majorBidi"/>
                <w:b/>
                <w:bCs/>
                <w:i/>
                <w:iCs/>
                <w:sz w:val="18"/>
                <w:szCs w:val="18"/>
              </w:rPr>
            </w:pPr>
          </w:p>
          <w:p w14:paraId="0DCDF8F3" w14:textId="13E1EA41" w:rsidR="00AB5399" w:rsidRPr="001F53F1" w:rsidRDefault="00AB5399"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518BB8CB" w14:textId="7B2D6F16" w:rsidR="00AB5399" w:rsidRPr="001F53F1" w:rsidRDefault="00AB5399" w:rsidP="00AB5399">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sidR="00EC79EC">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sidR="00496A6B">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190CCFF2" w14:textId="77777777" w:rsidR="003F6C52" w:rsidRPr="001F53F1" w:rsidRDefault="003F6C52" w:rsidP="00CD1F35">
            <w:pPr>
              <w:jc w:val="both"/>
              <w:rPr>
                <w:rFonts w:asciiTheme="majorBidi" w:hAnsiTheme="majorBidi" w:cstheme="majorBidi"/>
                <w:i/>
                <w:iCs/>
                <w:sz w:val="18"/>
                <w:szCs w:val="18"/>
              </w:rPr>
            </w:pPr>
          </w:p>
          <w:p w14:paraId="3ACBF4C4" w14:textId="7CA57AF5" w:rsidR="00981725" w:rsidRPr="001F53F1" w:rsidRDefault="00981725" w:rsidP="0098172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w:t>
            </w:r>
            <w:r w:rsidR="00CD1F35" w:rsidRPr="001F53F1">
              <w:rPr>
                <w:rFonts w:asciiTheme="majorBidi" w:hAnsiTheme="majorBidi" w:cstheme="majorBidi"/>
                <w:b/>
                <w:bCs/>
                <w:i/>
                <w:iCs/>
                <w:sz w:val="18"/>
                <w:szCs w:val="18"/>
              </w:rPr>
              <w:t>Note</w:t>
            </w:r>
            <w:r w:rsidRPr="001F53F1">
              <w:rPr>
                <w:rFonts w:asciiTheme="majorBidi" w:hAnsiTheme="majorBidi" w:cstheme="majorBidi"/>
                <w:b/>
                <w:bCs/>
                <w:i/>
                <w:iCs/>
                <w:sz w:val="18"/>
                <w:szCs w:val="18"/>
              </w:rPr>
              <w:t>s</w:t>
            </w:r>
            <w:r w:rsidR="00CD1F35" w:rsidRPr="001F53F1">
              <w:rPr>
                <w:rFonts w:asciiTheme="majorBidi" w:hAnsiTheme="majorBidi" w:cstheme="majorBidi"/>
                <w:b/>
                <w:bCs/>
                <w:i/>
                <w:iCs/>
                <w:sz w:val="18"/>
                <w:szCs w:val="18"/>
              </w:rPr>
              <w:t xml:space="preserve">: </w:t>
            </w:r>
          </w:p>
          <w:p w14:paraId="1E439B61" w14:textId="17D77B99" w:rsidR="00981725" w:rsidRPr="00496A6B" w:rsidRDefault="00496A6B" w:rsidP="00496A6B">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sidR="00F60BD4">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w:t>
            </w:r>
            <w:r w:rsidR="00CD1F35" w:rsidRPr="00496A6B">
              <w:rPr>
                <w:rFonts w:asciiTheme="majorBidi" w:hAnsiTheme="majorBidi" w:cstheme="majorBidi"/>
                <w:sz w:val="18"/>
                <w:szCs w:val="18"/>
              </w:rPr>
              <w:t>The last seven calendar days prior to, and including, the last day of classes are free from any procedures for which a mark will be assigned. (Extensions on compassionate grounds are excluded).</w:t>
            </w:r>
            <w:r w:rsidR="00981725" w:rsidRPr="00496A6B">
              <w:rPr>
                <w:rFonts w:asciiTheme="majorBidi" w:hAnsiTheme="majorBidi" w:cstheme="majorBidi"/>
                <w:sz w:val="18"/>
                <w:szCs w:val="18"/>
              </w:rPr>
              <w:t xml:space="preserve"> </w:t>
            </w:r>
            <w:r w:rsidR="00486545" w:rsidRPr="00496A6B">
              <w:rPr>
                <w:rFonts w:asciiTheme="majorBidi" w:hAnsiTheme="majorBidi" w:cstheme="majorBidi"/>
                <w:sz w:val="18"/>
                <w:szCs w:val="18"/>
              </w:rPr>
              <w:t>(In the case six weeks courses, the last three calendar days before the start of the examination period are free from any assessment procedures).</w:t>
            </w:r>
          </w:p>
          <w:p w14:paraId="6FC290CB" w14:textId="558B0EEB" w:rsidR="00981725" w:rsidRPr="001F53F1" w:rsidRDefault="00496A6B" w:rsidP="00981725">
            <w:pPr>
              <w:jc w:val="both"/>
              <w:rPr>
                <w:rFonts w:asciiTheme="majorBidi" w:hAnsiTheme="majorBidi" w:cstheme="majorBidi"/>
                <w:sz w:val="18"/>
                <w:szCs w:val="18"/>
              </w:rPr>
            </w:pPr>
            <w:r>
              <w:rPr>
                <w:rFonts w:asciiTheme="majorBidi" w:hAnsiTheme="majorBidi" w:cstheme="majorBidi"/>
                <w:sz w:val="18"/>
                <w:szCs w:val="18"/>
              </w:rPr>
              <w:t>1.B</w:t>
            </w:r>
            <w:r w:rsidR="00981725" w:rsidRPr="001F53F1">
              <w:rPr>
                <w:rFonts w:asciiTheme="majorBidi" w:hAnsiTheme="majorBidi" w:cstheme="majorBidi"/>
                <w:sz w:val="18"/>
                <w:szCs w:val="18"/>
              </w:rPr>
              <w:t>.</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Unannounced quizzes/graded activities will not exceed 5% of the final grade.</w:t>
            </w:r>
          </w:p>
          <w:p w14:paraId="1BF94CAF" w14:textId="233500F8"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1</w:t>
            </w:r>
            <w:r w:rsidR="00981725" w:rsidRPr="001F53F1">
              <w:rPr>
                <w:rFonts w:asciiTheme="majorBidi" w:hAnsiTheme="majorBidi" w:cstheme="majorBidi"/>
                <w:sz w:val="18"/>
                <w:szCs w:val="18"/>
              </w:rPr>
              <w:t>.</w:t>
            </w:r>
            <w:r>
              <w:rPr>
                <w:rFonts w:asciiTheme="majorBidi" w:hAnsiTheme="majorBidi" w:cstheme="majorBidi"/>
                <w:sz w:val="18"/>
                <w:szCs w:val="18"/>
              </w:rPr>
              <w:t>C.</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Participation marks in online courses will not exceed 20% of the final grade.</w:t>
            </w:r>
          </w:p>
          <w:p w14:paraId="4372E7E9" w14:textId="77777777" w:rsidR="00496A6B" w:rsidRPr="001F53F1" w:rsidRDefault="00496A6B" w:rsidP="00981725">
            <w:pPr>
              <w:jc w:val="both"/>
              <w:rPr>
                <w:rFonts w:asciiTheme="majorBidi" w:hAnsiTheme="majorBidi" w:cstheme="majorBidi"/>
                <w:sz w:val="18"/>
                <w:szCs w:val="18"/>
              </w:rPr>
            </w:pPr>
          </w:p>
          <w:p w14:paraId="6AC059D8" w14:textId="2A37A9DE"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2</w:t>
            </w:r>
            <w:r w:rsidR="00981725" w:rsidRPr="001F53F1">
              <w:rPr>
                <w:rFonts w:asciiTheme="majorBidi" w:hAnsiTheme="majorBidi" w:cstheme="majorBidi"/>
                <w:sz w:val="18"/>
                <w:szCs w:val="18"/>
              </w:rPr>
              <w:t>. The final exam schedule is announced by the Registrar’s office</w:t>
            </w:r>
            <w:r w:rsidR="00486545">
              <w:rPr>
                <w:rFonts w:asciiTheme="majorBidi" w:hAnsiTheme="majorBidi" w:cstheme="majorBidi"/>
                <w:sz w:val="18"/>
                <w:szCs w:val="18"/>
              </w:rPr>
              <w:t xml:space="preserve">, </w:t>
            </w:r>
            <w:r w:rsidR="00981725" w:rsidRPr="001F53F1">
              <w:rPr>
                <w:rFonts w:asciiTheme="majorBidi" w:hAnsiTheme="majorBidi" w:cstheme="majorBidi"/>
                <w:sz w:val="18"/>
                <w:szCs w:val="18"/>
              </w:rPr>
              <w:t>normally after the add/drop period</w:t>
            </w:r>
            <w:r w:rsidR="00486545">
              <w:rPr>
                <w:rFonts w:asciiTheme="majorBidi" w:hAnsiTheme="majorBidi" w:cstheme="majorBidi"/>
                <w:sz w:val="18"/>
                <w:szCs w:val="18"/>
              </w:rPr>
              <w:t>,</w:t>
            </w:r>
            <w:r w:rsidR="00981725" w:rsidRPr="001F53F1">
              <w:rPr>
                <w:rFonts w:asciiTheme="majorBidi" w:hAnsiTheme="majorBidi" w:cstheme="majorBidi"/>
                <w:sz w:val="18"/>
                <w:szCs w:val="18"/>
              </w:rPr>
              <w:t xml:space="preserve"> and students are expected to be available for the entire exam period and not make any prior travel plans, </w:t>
            </w:r>
            <w:r w:rsidR="00486545" w:rsidRPr="001F53F1">
              <w:rPr>
                <w:rFonts w:asciiTheme="majorBidi" w:hAnsiTheme="majorBidi" w:cstheme="majorBidi"/>
                <w:sz w:val="18"/>
                <w:szCs w:val="18"/>
              </w:rPr>
              <w:t>vacations,</w:t>
            </w:r>
            <w:r w:rsidR="00981725" w:rsidRPr="001F53F1">
              <w:rPr>
                <w:rFonts w:asciiTheme="majorBidi" w:hAnsiTheme="majorBidi" w:cstheme="majorBidi"/>
                <w:sz w:val="18"/>
                <w:szCs w:val="18"/>
              </w:rPr>
              <w:t xml:space="preserve"> or other commitments until after the exam dates are announced. No alternate exams accommodations will be made on those grounds.</w:t>
            </w:r>
          </w:p>
          <w:p w14:paraId="347C636B" w14:textId="77777777" w:rsidR="00496A6B" w:rsidRDefault="00496A6B" w:rsidP="00981725">
            <w:pPr>
              <w:jc w:val="both"/>
              <w:rPr>
                <w:rFonts w:asciiTheme="majorBidi" w:hAnsiTheme="majorBidi" w:cstheme="majorBidi"/>
                <w:sz w:val="18"/>
                <w:szCs w:val="18"/>
              </w:rPr>
            </w:pPr>
          </w:p>
          <w:p w14:paraId="4188C1E1" w14:textId="28CB8834" w:rsidR="00142078" w:rsidRPr="00CD1F35" w:rsidRDefault="00496A6B" w:rsidP="00142078">
            <w:pPr>
              <w:rPr>
                <w:rFonts w:asciiTheme="majorBidi" w:hAnsiTheme="majorBidi" w:cstheme="majorBidi"/>
                <w:sz w:val="18"/>
                <w:szCs w:val="18"/>
              </w:rPr>
            </w:pPr>
            <w:r>
              <w:rPr>
                <w:rFonts w:asciiTheme="majorBidi" w:hAnsiTheme="majorBidi" w:cstheme="majorBidi"/>
                <w:sz w:val="18"/>
                <w:szCs w:val="18"/>
              </w:rPr>
              <w:t>3</w:t>
            </w:r>
            <w:r w:rsidR="00142078">
              <w:rPr>
                <w:rFonts w:asciiTheme="majorBidi" w:hAnsiTheme="majorBidi" w:cstheme="majorBidi"/>
                <w:sz w:val="18"/>
                <w:szCs w:val="18"/>
              </w:rPr>
              <w:t xml:space="preserve">. </w:t>
            </w:r>
            <w:r w:rsidR="00142078" w:rsidRPr="00142078">
              <w:rPr>
                <w:rFonts w:asciiTheme="majorBidi" w:hAnsiTheme="majorBidi" w:cstheme="majorBidi"/>
                <w:sz w:val="18"/>
                <w:szCs w:val="18"/>
              </w:rPr>
              <w:t>No forms of assessment shall be scheduled or made</w:t>
            </w:r>
            <w:r w:rsidR="00142078">
              <w:rPr>
                <w:rFonts w:asciiTheme="majorBidi" w:hAnsiTheme="majorBidi" w:cstheme="majorBidi"/>
                <w:sz w:val="18"/>
                <w:szCs w:val="18"/>
              </w:rPr>
              <w:t>-</w:t>
            </w:r>
            <w:r w:rsidR="00142078" w:rsidRPr="00142078">
              <w:rPr>
                <w:rFonts w:asciiTheme="majorBidi" w:hAnsiTheme="majorBidi" w:cstheme="majorBidi"/>
                <w:sz w:val="18"/>
                <w:szCs w:val="18"/>
              </w:rPr>
              <w:t>due on days identified as break days such as reading weeks, holidays, or days that the University is officially closed</w:t>
            </w:r>
            <w:r w:rsidR="00142078">
              <w:rPr>
                <w:rFonts w:asciiTheme="majorBidi" w:hAnsiTheme="majorBidi" w:cstheme="majorBidi"/>
                <w:sz w:val="18"/>
                <w:szCs w:val="18"/>
              </w:rPr>
              <w:t>.</w:t>
            </w:r>
          </w:p>
          <w:p w14:paraId="77DEDE9F" w14:textId="2D25AA8E" w:rsidR="00CD1F35" w:rsidRPr="001F53F1" w:rsidRDefault="00CD1F35" w:rsidP="00CD1F35">
            <w:pPr>
              <w:jc w:val="both"/>
              <w:rPr>
                <w:rFonts w:asciiTheme="majorBidi" w:hAnsiTheme="majorBidi" w:cstheme="majorBidi"/>
                <w:i/>
                <w:iCs/>
                <w:sz w:val="18"/>
                <w:szCs w:val="18"/>
              </w:rPr>
            </w:pPr>
          </w:p>
        </w:tc>
      </w:tr>
      <w:tr w:rsidR="00D121FE" w14:paraId="7562C55C" w14:textId="77777777" w:rsidTr="005D5140">
        <w:tc>
          <w:tcPr>
            <w:tcW w:w="1800" w:type="dxa"/>
            <w:tcBorders>
              <w:right w:val="single" w:sz="4" w:space="0" w:color="auto"/>
            </w:tcBorders>
          </w:tcPr>
          <w:p w14:paraId="3922C657" w14:textId="77777777" w:rsidR="0070396B" w:rsidRPr="001F53F1" w:rsidRDefault="0070396B" w:rsidP="007940B4">
            <w:pPr>
              <w:rPr>
                <w:b/>
                <w:bCs/>
                <w:smallCaps/>
                <w:sz w:val="18"/>
                <w:szCs w:val="18"/>
              </w:rPr>
            </w:pPr>
            <w:r w:rsidRPr="001F53F1">
              <w:rPr>
                <w:b/>
                <w:bCs/>
                <w:smallCaps/>
                <w:sz w:val="18"/>
                <w:szCs w:val="18"/>
              </w:rPr>
              <w:t>Course Evaluation:</w:t>
            </w:r>
          </w:p>
        </w:tc>
        <w:tc>
          <w:tcPr>
            <w:tcW w:w="7923"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9275C8" w:rsidRPr="006628A7" w14:paraId="463D4C4B" w14:textId="77777777" w:rsidTr="009275C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2B2C7C08"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Weekly Lecture Assignments </w:t>
                  </w:r>
                  <w:r w:rsidRPr="00ED6B3C">
                    <w:rPr>
                      <w:rFonts w:asciiTheme="majorBidi" w:hAnsiTheme="majorBidi" w:cstheme="majorBidi"/>
                      <w:b w:val="0"/>
                      <w:bCs w:val="0"/>
                      <w:sz w:val="18"/>
                      <w:szCs w:val="18"/>
                    </w:rPr>
                    <w:t>(Lecs)</w:t>
                  </w:r>
                </w:p>
              </w:tc>
              <w:tc>
                <w:tcPr>
                  <w:tcW w:w="3387" w:type="dxa"/>
                </w:tcPr>
                <w:p w14:paraId="649F16DF" w14:textId="75AB0EE5" w:rsidR="00EA65F0" w:rsidRPr="00ED6B3C" w:rsidRDefault="00910026"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EA65F0" w:rsidRPr="00ED6B3C">
                    <w:rPr>
                      <w:rFonts w:asciiTheme="majorBidi" w:eastAsia="Times New Roman" w:hAnsiTheme="majorBidi" w:cstheme="majorBidi"/>
                      <w:sz w:val="18"/>
                      <w:szCs w:val="18"/>
                    </w:rPr>
                    <w:t>0%</w:t>
                  </w:r>
                </w:p>
              </w:tc>
            </w:tr>
            <w:tr w:rsidR="009275C8" w:rsidRPr="006628A7" w14:paraId="02D75369" w14:textId="77777777" w:rsidTr="009275C8">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38A4A693" w14:textId="5064CB80"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Weekly Lab Assignments (Labs)</w:t>
                  </w:r>
                </w:p>
              </w:tc>
              <w:tc>
                <w:tcPr>
                  <w:tcW w:w="3387" w:type="dxa"/>
                </w:tcPr>
                <w:p w14:paraId="1F971A44" w14:textId="3303BA79" w:rsidR="00EA65F0" w:rsidRPr="00ED6B3C" w:rsidRDefault="00910026"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00EA65F0" w:rsidRPr="00ED6B3C">
                    <w:rPr>
                      <w:rFonts w:asciiTheme="majorBidi" w:eastAsia="Times New Roman" w:hAnsiTheme="majorBidi" w:cstheme="majorBidi"/>
                      <w:sz w:val="18"/>
                      <w:szCs w:val="18"/>
                    </w:rPr>
                    <w:t>0%</w:t>
                  </w:r>
                </w:p>
              </w:tc>
            </w:tr>
            <w:tr w:rsidR="009275C8" w:rsidRPr="006628A7" w14:paraId="55985A00" w14:textId="77777777" w:rsidTr="009275C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19A7992C"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p>
              </w:tc>
              <w:tc>
                <w:tcPr>
                  <w:tcW w:w="3387" w:type="dxa"/>
                </w:tcPr>
                <w:p w14:paraId="4DABDF0A" w14:textId="77777777" w:rsidR="00EA65F0" w:rsidRPr="00ED6B3C" w:rsidRDefault="00EA65F0"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r>
            <w:tr w:rsidR="009275C8" w:rsidRPr="006628A7" w14:paraId="014A3B47" w14:textId="77777777" w:rsidTr="009275C8">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0C183E5"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3387" w:type="dxa"/>
                </w:tcPr>
                <w:p w14:paraId="2AEDD67D" w14:textId="77777777" w:rsidR="00EA65F0" w:rsidRPr="00ED6B3C" w:rsidRDefault="00EA65F0"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r>
            <w:tr w:rsidR="009275C8" w:rsidRPr="006628A7" w14:paraId="6C06A677" w14:textId="77777777" w:rsidTr="009275C8">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17D0B94F"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3387" w:type="dxa"/>
                </w:tcPr>
                <w:p w14:paraId="3D61CD1D" w14:textId="77777777" w:rsidR="00EA65F0" w:rsidRPr="00ED6B3C" w:rsidRDefault="00EA65F0"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r>
          </w:tbl>
          <w:p w14:paraId="1144A5B2" w14:textId="119545C1" w:rsidR="00041D72" w:rsidRDefault="00041D72" w:rsidP="00FE7420">
            <w:pPr>
              <w:jc w:val="both"/>
              <w:rPr>
                <w:rFonts w:asciiTheme="majorBidi" w:hAnsiTheme="majorBidi" w:cstheme="majorBidi"/>
                <w:i/>
                <w:iCs/>
                <w:sz w:val="18"/>
                <w:szCs w:val="18"/>
              </w:rPr>
            </w:pPr>
          </w:p>
          <w:p w14:paraId="2505F6C3" w14:textId="77777777" w:rsidR="00041D72" w:rsidRPr="001C1B4D" w:rsidRDefault="00041D72" w:rsidP="00041D72">
            <w:pPr>
              <w:rPr>
                <w:b/>
                <w:bCs/>
                <w:sz w:val="28"/>
                <w:szCs w:val="28"/>
                <w:u w:val="single"/>
              </w:rPr>
            </w:pPr>
            <w:r w:rsidRPr="001C1B4D">
              <w:rPr>
                <w:b/>
                <w:bCs/>
                <w:sz w:val="28"/>
                <w:szCs w:val="28"/>
                <w:u w:val="single"/>
              </w:rPr>
              <w:t>Course Schedule:</w:t>
            </w:r>
          </w:p>
          <w:p w14:paraId="70D8527B" w14:textId="3A4F6A9E" w:rsidR="00041D72" w:rsidRDefault="007A0DAA" w:rsidP="00041D72">
            <w:pPr>
              <w:rPr>
                <w:b/>
                <w:bCs/>
              </w:rPr>
            </w:pPr>
            <w:r>
              <w:rPr>
                <w:b/>
                <w:bCs/>
              </w:rPr>
              <w:t>Topics*</w:t>
            </w:r>
          </w:p>
          <w:p w14:paraId="335A1198" w14:textId="59A18719" w:rsidR="007A0DAA" w:rsidRDefault="007A0DAA" w:rsidP="00041D72">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p w14:paraId="24C89EC1" w14:textId="77777777" w:rsidR="00FC2763" w:rsidRPr="007A0DAA" w:rsidRDefault="00FC2763" w:rsidP="00041D72">
            <w:pPr>
              <w:rPr>
                <w:sz w:val="18"/>
                <w:szCs w:val="18"/>
              </w:rPr>
            </w:pPr>
          </w:p>
          <w:tbl>
            <w:tblPr>
              <w:tblStyle w:val="GridTable4-Accent3"/>
              <w:tblW w:w="0" w:type="auto"/>
              <w:tblLook w:val="0480" w:firstRow="0" w:lastRow="0" w:firstColumn="1" w:lastColumn="0" w:noHBand="0" w:noVBand="1"/>
            </w:tblPr>
            <w:tblGrid>
              <w:gridCol w:w="4291"/>
              <w:gridCol w:w="3406"/>
            </w:tblGrid>
            <w:tr w:rsidR="002A3B12" w:rsidRPr="00FC2763" w14:paraId="436083DA" w14:textId="77777777" w:rsidTr="0029683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3F686E21" w14:textId="27354391"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sidR="00224452">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1654FDF3" w14:textId="77777777" w:rsidR="00FC2763" w:rsidRDefault="00FC2763" w:rsidP="0018168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559EFFA2" w14:textId="7ABB4D53"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8D1CEB"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2455B731" w14:textId="4C05ABAA" w:rsidR="00FC2763" w:rsidRPr="00FC2763" w:rsidRDefault="00224452" w:rsidP="005B7F3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Operating Systems, </w:t>
                  </w:r>
                  <w:r w:rsidR="000D5664">
                    <w:rPr>
                      <w:rFonts w:asciiTheme="majorBidi" w:eastAsia="Times New Roman" w:hAnsiTheme="majorBidi" w:cstheme="majorBidi"/>
                      <w:b w:val="0"/>
                      <w:bCs w:val="0"/>
                      <w:i/>
                      <w:iCs/>
                      <w:sz w:val="18"/>
                      <w:szCs w:val="18"/>
                    </w:rPr>
                    <w:t>UNIX</w:t>
                  </w:r>
                </w:p>
              </w:tc>
              <w:tc>
                <w:tcPr>
                  <w:tcW w:w="3406" w:type="dxa"/>
                </w:tcPr>
                <w:p w14:paraId="6E9E72A6" w14:textId="77777777" w:rsidR="00FC2763" w:rsidRDefault="00FC2763"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Sep. 13</w:t>
                  </w:r>
                </w:p>
                <w:p w14:paraId="769AD2AA" w14:textId="77777777" w:rsidR="00224452" w:rsidRDefault="00224452"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761860E" w14:textId="563EC2B7" w:rsidR="00224452" w:rsidRPr="00FC2763" w:rsidRDefault="00224452"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 15</w:t>
                  </w:r>
                </w:p>
              </w:tc>
            </w:tr>
            <w:tr w:rsidR="006F7A8C" w:rsidRPr="00FC2763" w14:paraId="7BA6B7F0" w14:textId="77777777" w:rsidTr="00296833">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68AF27F2" w14:textId="241E4D8E" w:rsidR="00FC2763" w:rsidRDefault="00FC2763" w:rsidP="00FC2763">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167604">
                    <w:rPr>
                      <w:rFonts w:asciiTheme="majorBidi" w:eastAsia="Times New Roman" w:hAnsiTheme="majorBidi" w:cstheme="majorBidi"/>
                      <w:b w:val="0"/>
                      <w:bCs w:val="0"/>
                      <w:sz w:val="18"/>
                      <w:szCs w:val="18"/>
                    </w:rPr>
                    <w:t xml:space="preserve">Introduction to </w:t>
                  </w:r>
                  <w:r w:rsidR="00224452">
                    <w:rPr>
                      <w:rFonts w:asciiTheme="majorBidi" w:eastAsia="Times New Roman" w:hAnsiTheme="majorBidi" w:cstheme="majorBidi"/>
                      <w:b w:val="0"/>
                      <w:bCs w:val="0"/>
                      <w:sz w:val="18"/>
                      <w:szCs w:val="18"/>
                    </w:rPr>
                    <w:t xml:space="preserve">Shell </w:t>
                  </w:r>
                </w:p>
                <w:p w14:paraId="2870AB84" w14:textId="09B51CD3" w:rsidR="00167604" w:rsidRPr="00167604" w:rsidRDefault="00167604" w:rsidP="0018168B">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sidR="00E5590F">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81443BC" w14:textId="1354AFCD" w:rsidR="00FC2763" w:rsidRDefault="00FC2763" w:rsidP="008D1CE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2A3B12">
                    <w:rPr>
                      <w:rFonts w:asciiTheme="majorBidi" w:eastAsia="Times New Roman" w:hAnsiTheme="majorBidi" w:cstheme="majorBidi"/>
                      <w:b w:val="0"/>
                      <w:bCs w:val="0"/>
                      <w:sz w:val="18"/>
                      <w:szCs w:val="18"/>
                    </w:rPr>
                    <w:t>Shell Programming</w:t>
                  </w:r>
                </w:p>
                <w:p w14:paraId="4350A004" w14:textId="240FFBB7" w:rsidR="00167604" w:rsidRPr="00C13A44" w:rsidRDefault="00167604" w:rsidP="00B25E7F">
                  <w:pPr>
                    <w:spacing w:after="120"/>
                    <w:rPr>
                      <w:rFonts w:ascii="cmss9" w:eastAsia="Times New Roman" w:hAnsi="cmss9" w:cstheme="majorBidi"/>
                      <w:b w:val="0"/>
                      <w:bCs w:val="0"/>
                      <w:sz w:val="18"/>
                      <w:szCs w:val="18"/>
                    </w:rPr>
                  </w:pPr>
                  <w:r w:rsidRPr="00C13A44">
                    <w:rPr>
                      <w:rFonts w:ascii="cmss9" w:eastAsia="Times New Roman" w:hAnsi="cmss9" w:cstheme="majorBidi"/>
                      <w:b w:val="0"/>
                      <w:bCs w:val="0"/>
                      <w:sz w:val="18"/>
                      <w:szCs w:val="18"/>
                    </w:rPr>
                    <w:t xml:space="preserve">sh, csh, </w:t>
                  </w:r>
                  <w:r w:rsidR="0082670D" w:rsidRPr="00C13A44">
                    <w:rPr>
                      <w:rFonts w:ascii="cmss9" w:eastAsia="Times New Roman" w:hAnsi="cmss9" w:cstheme="majorBidi"/>
                      <w:b w:val="0"/>
                      <w:bCs w:val="0"/>
                      <w:sz w:val="18"/>
                      <w:szCs w:val="18"/>
                    </w:rPr>
                    <w:t>bash</w:t>
                  </w:r>
                  <w:r w:rsidR="007744B9">
                    <w:rPr>
                      <w:rFonts w:ascii="cmss9" w:eastAsia="Times New Roman" w:hAnsi="cmss9" w:cstheme="majorBidi"/>
                      <w:b w:val="0"/>
                      <w:bCs w:val="0"/>
                      <w:sz w:val="18"/>
                      <w:szCs w:val="18"/>
                    </w:rPr>
                    <w:t xml:space="preserve">, </w:t>
                  </w:r>
                  <w:r w:rsidR="007744B9">
                    <w:rPr>
                      <w:rFonts w:ascii="Arial" w:eastAsia="Times New Roman" w:hAnsi="Arial" w:cs="Arial"/>
                      <w:b w:val="0"/>
                      <w:bCs w:val="0"/>
                      <w:sz w:val="18"/>
                      <w:szCs w:val="18"/>
                    </w:rPr>
                    <w:t>…</w:t>
                  </w:r>
                </w:p>
              </w:tc>
              <w:tc>
                <w:tcPr>
                  <w:tcW w:w="3406" w:type="dxa"/>
                </w:tcPr>
                <w:p w14:paraId="5D8E89BC" w14:textId="77777777" w:rsidR="008D1CEB" w:rsidRDefault="008D1CEB" w:rsidP="00FC276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00FC2763"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071794B8" w14:textId="13DB4263" w:rsidR="00FC2763" w:rsidRPr="00FC2763" w:rsidRDefault="00FC2763"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30A7EC" w14:textId="01A1DAED" w:rsidR="008D1CEB" w:rsidRPr="0082670D"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r w:rsidR="002B467F">
                    <w:rPr>
                      <w:rFonts w:asciiTheme="majorBidi" w:eastAsia="Times New Roman" w:hAnsiTheme="majorBidi" w:cstheme="majorBidi"/>
                      <w:sz w:val="18"/>
                      <w:szCs w:val="18"/>
                    </w:rPr>
                    <w:t xml:space="preserve"> </w:t>
                  </w:r>
                  <w:r w:rsidRPr="0082670D">
                    <w:rPr>
                      <w:rFonts w:asciiTheme="majorBidi" w:eastAsia="Times New Roman" w:hAnsiTheme="majorBidi" w:cstheme="majorBidi"/>
                      <w:i/>
                      <w:iCs/>
                      <w:sz w:val="18"/>
                      <w:szCs w:val="18"/>
                      <w:highlight w:val="green"/>
                    </w:rPr>
                    <w:t>Last Day to Add/Drop</w:t>
                  </w:r>
                </w:p>
              </w:tc>
            </w:tr>
            <w:tr w:rsidR="002A3B12" w:rsidRPr="00FC2763" w14:paraId="6B2C9844" w14:textId="77777777" w:rsidTr="00296833">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714E9D94" w14:textId="700C84E7" w:rsidR="00FC2763" w:rsidRDefault="00FC2763" w:rsidP="002B467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sidR="00C3169E">
                    <w:rPr>
                      <w:rFonts w:asciiTheme="majorBidi" w:eastAsia="Times New Roman" w:hAnsiTheme="majorBidi" w:cstheme="majorBidi"/>
                      <w:b w:val="0"/>
                      <w:bCs w:val="0"/>
                      <w:sz w:val="18"/>
                      <w:szCs w:val="18"/>
                    </w:rPr>
                    <w:t xml:space="preserve"> </w:t>
                  </w:r>
                  <w:r w:rsidR="00C3169E" w:rsidRPr="00C3169E">
                    <w:rPr>
                      <w:rFonts w:asciiTheme="majorBidi" w:eastAsia="Times New Roman" w:hAnsiTheme="majorBidi" w:cstheme="majorBidi"/>
                      <w:b w:val="0"/>
                      <w:bCs w:val="0"/>
                      <w:sz w:val="18"/>
                      <w:szCs w:val="18"/>
                    </w:rPr>
                    <w:t xml:space="preserve">Program Structure </w:t>
                  </w:r>
                  <w:r w:rsidR="00420EE4">
                    <w:rPr>
                      <w:rFonts w:asciiTheme="majorBidi" w:eastAsia="Times New Roman" w:hAnsiTheme="majorBidi" w:cstheme="majorBidi"/>
                      <w:b w:val="0"/>
                      <w:bCs w:val="0"/>
                      <w:sz w:val="18"/>
                      <w:szCs w:val="18"/>
                    </w:rPr>
                    <w:t>and Build</w:t>
                  </w:r>
                </w:p>
                <w:p w14:paraId="071B8C94" w14:textId="64B3F0C7" w:rsidR="005B7F39" w:rsidRPr="00C13A44" w:rsidRDefault="00420EE4" w:rsidP="0018168B">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w:t>
                  </w:r>
                  <w:r w:rsidR="00D76DF6">
                    <w:rPr>
                      <w:rFonts w:asciiTheme="majorBidi" w:eastAsia="Times New Roman" w:hAnsiTheme="majorBidi" w:cstheme="majorBidi"/>
                      <w:b w:val="0"/>
                      <w:bCs w:val="0"/>
                      <w:i/>
                      <w:iCs/>
                      <w:sz w:val="18"/>
                      <w:szCs w:val="18"/>
                    </w:rPr>
                    <w:t xml:space="preserve">Static </w:t>
                  </w:r>
                  <w:r>
                    <w:rPr>
                      <w:rFonts w:asciiTheme="majorBidi" w:eastAsia="Times New Roman" w:hAnsiTheme="majorBidi" w:cstheme="majorBidi"/>
                      <w:b w:val="0"/>
                      <w:bCs w:val="0"/>
                      <w:i/>
                      <w:iCs/>
                      <w:sz w:val="18"/>
                      <w:szCs w:val="18"/>
                    </w:rPr>
                    <w:t xml:space="preserve">Link, </w:t>
                  </w:r>
                  <w:r w:rsidR="00C13A44" w:rsidRPr="00C13A44">
                    <w:rPr>
                      <w:rFonts w:ascii="cmss9" w:eastAsia="Times New Roman" w:hAnsi="cmss9" w:cstheme="majorBidi"/>
                      <w:b w:val="0"/>
                      <w:bCs w:val="0"/>
                      <w:sz w:val="18"/>
                      <w:szCs w:val="18"/>
                    </w:rPr>
                    <w:t>gcc</w:t>
                  </w:r>
                  <w:r w:rsidR="00C13A44">
                    <w:rPr>
                      <w:rFonts w:asciiTheme="majorBidi" w:eastAsia="Times New Roman" w:hAnsiTheme="majorBidi" w:cstheme="majorBidi"/>
                      <w:b w:val="0"/>
                      <w:bCs w:val="0"/>
                      <w:i/>
                      <w:iCs/>
                      <w:sz w:val="18"/>
                      <w:szCs w:val="18"/>
                    </w:rPr>
                    <w:t xml:space="preserve"> </w:t>
                  </w:r>
                </w:p>
                <w:p w14:paraId="768203A5" w14:textId="2B5F5C9B" w:rsidR="00D76DF6" w:rsidRDefault="00FC2763"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246A12">
                    <w:rPr>
                      <w:rFonts w:asciiTheme="majorBidi" w:eastAsia="Times New Roman" w:hAnsiTheme="majorBidi" w:cstheme="majorBidi"/>
                      <w:b w:val="0"/>
                      <w:bCs w:val="0"/>
                      <w:sz w:val="18"/>
                      <w:szCs w:val="18"/>
                    </w:rPr>
                    <w:t>Program Execution</w:t>
                  </w:r>
                  <w:r w:rsidR="009079BB">
                    <w:rPr>
                      <w:rFonts w:asciiTheme="majorBidi" w:eastAsia="Times New Roman" w:hAnsiTheme="majorBidi" w:cstheme="majorBidi"/>
                      <w:b w:val="0"/>
                      <w:bCs w:val="0"/>
                      <w:sz w:val="18"/>
                      <w:szCs w:val="18"/>
                    </w:rPr>
                    <w:t xml:space="preserve"> </w:t>
                  </w:r>
                  <w:r w:rsidR="009079BB">
                    <w:rPr>
                      <w:rFonts w:ascii="Cambria" w:eastAsia="Times New Roman" w:hAnsi="Cambria" w:cstheme="majorBidi"/>
                      <w:b w:val="0"/>
                      <w:bCs w:val="0"/>
                      <w:sz w:val="18"/>
                      <w:szCs w:val="18"/>
                    </w:rPr>
                    <w:t>→</w:t>
                  </w:r>
                  <w:r w:rsidR="009079BB">
                    <w:rPr>
                      <w:rFonts w:asciiTheme="majorBidi" w:eastAsia="Times New Roman" w:hAnsiTheme="majorBidi" w:cstheme="majorBidi"/>
                      <w:b w:val="0"/>
                      <w:bCs w:val="0"/>
                      <w:sz w:val="18"/>
                      <w:szCs w:val="18"/>
                    </w:rPr>
                    <w:t xml:space="preserve"> </w:t>
                  </w:r>
                  <w:r w:rsidR="009079BB" w:rsidRPr="00C5560E">
                    <w:rPr>
                      <w:rFonts w:asciiTheme="majorBidi" w:eastAsia="Times New Roman" w:hAnsiTheme="majorBidi" w:cstheme="majorBidi"/>
                      <w:sz w:val="18"/>
                      <w:szCs w:val="18"/>
                    </w:rPr>
                    <w:t>Process Management</w:t>
                  </w:r>
                  <w:r w:rsidR="00D76DF6">
                    <w:rPr>
                      <w:rFonts w:asciiTheme="majorBidi" w:eastAsia="Times New Roman" w:hAnsiTheme="majorBidi" w:cstheme="majorBidi"/>
                      <w:b w:val="0"/>
                      <w:bCs w:val="0"/>
                      <w:sz w:val="18"/>
                      <w:szCs w:val="18"/>
                    </w:rPr>
                    <w:t xml:space="preserve"> </w:t>
                  </w:r>
                </w:p>
                <w:p w14:paraId="4F6426A4" w14:textId="44139F4B" w:rsidR="00FC2763" w:rsidRPr="00D76DF6" w:rsidRDefault="00246A12" w:rsidP="00D76DF6">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Process </w:t>
                  </w:r>
                  <w:r w:rsidR="00D76DF6" w:rsidRPr="003465D1">
                    <w:rPr>
                      <w:rFonts w:asciiTheme="majorBidi" w:eastAsia="Times New Roman" w:hAnsiTheme="majorBidi" w:cstheme="majorBidi"/>
                      <w:b w:val="0"/>
                      <w:bCs w:val="0"/>
                      <w:i/>
                      <w:iCs/>
                      <w:sz w:val="18"/>
                      <w:szCs w:val="18"/>
                    </w:rPr>
                    <w:t>Control</w:t>
                  </w:r>
                  <w:r w:rsidR="00D76DF6">
                    <w:rPr>
                      <w:rFonts w:asciiTheme="majorBidi" w:eastAsia="Times New Roman" w:hAnsiTheme="majorBidi" w:cstheme="majorBidi"/>
                      <w:b w:val="0"/>
                      <w:bCs w:val="0"/>
                      <w:i/>
                      <w:iCs/>
                      <w:sz w:val="18"/>
                      <w:szCs w:val="18"/>
                    </w:rPr>
                    <w:t>, Dynamic Link</w:t>
                  </w:r>
                  <w:r w:rsidR="001537A8">
                    <w:rPr>
                      <w:rFonts w:asciiTheme="majorBidi" w:eastAsia="Times New Roman" w:hAnsiTheme="majorBidi" w:cstheme="majorBidi"/>
                      <w:b w:val="0"/>
                      <w:bCs w:val="0"/>
                      <w:i/>
                      <w:iCs/>
                      <w:sz w:val="18"/>
                      <w:szCs w:val="18"/>
                    </w:rPr>
                    <w:t>, Scheduling</w:t>
                  </w:r>
                </w:p>
              </w:tc>
              <w:tc>
                <w:tcPr>
                  <w:tcW w:w="3406" w:type="dxa"/>
                </w:tcPr>
                <w:p w14:paraId="635A0D61" w14:textId="6EBBE99C"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0C01CAE" w14:textId="77777777" w:rsidR="008D1CEB" w:rsidRPr="00FC2763" w:rsidRDefault="008D1CEB"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3518FBE7" w14:textId="609EBAD8"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3E17404" w14:textId="73D5924A" w:rsidR="00FC2763" w:rsidRPr="00FC2763" w:rsidRDefault="00FC2763" w:rsidP="00FC2763">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6F7A8C" w:rsidRPr="00FC2763" w14:paraId="5A9C9E1F" w14:textId="77777777" w:rsidTr="00296833">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750FE89" w14:textId="7EDF3BD1"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 xml:space="preserve">Memory </w:t>
                  </w:r>
                  <w:r w:rsidR="00B8228B" w:rsidRPr="00C5560E">
                    <w:rPr>
                      <w:rFonts w:asciiTheme="majorBidi" w:eastAsia="Times New Roman" w:hAnsiTheme="majorBidi" w:cstheme="majorBidi"/>
                      <w:sz w:val="18"/>
                      <w:szCs w:val="18"/>
                    </w:rPr>
                    <w:t>Management</w:t>
                  </w:r>
                </w:p>
                <w:p w14:paraId="12EEB8F0" w14:textId="55CB380A" w:rsidR="00D76DF6" w:rsidRPr="006F7A8C" w:rsidRDefault="00D76DF6" w:rsidP="00D76DF6">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0762432F" w14:textId="28F875AB"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Memory </w:t>
                  </w:r>
                  <w:r w:rsidR="00352F26">
                    <w:rPr>
                      <w:rFonts w:asciiTheme="majorBidi" w:eastAsia="Times New Roman" w:hAnsiTheme="majorBidi" w:cstheme="majorBidi"/>
                      <w:b w:val="0"/>
                      <w:bCs w:val="0"/>
                      <w:sz w:val="18"/>
                      <w:szCs w:val="18"/>
                    </w:rPr>
                    <w:t>Allocation</w:t>
                  </w:r>
                </w:p>
                <w:p w14:paraId="6BEC599D" w14:textId="411076A6" w:rsidR="00FC2763" w:rsidRPr="006F7A8C" w:rsidRDefault="00D76DF6" w:rsidP="00DB5C83">
                  <w:pPr>
                    <w:spacing w:after="120"/>
                    <w:rPr>
                      <w:rFonts w:asciiTheme="majorBidi" w:eastAsia="Times New Roman" w:hAnsiTheme="majorBidi" w:cstheme="majorBidi"/>
                      <w:b w:val="0"/>
                      <w:bCs w:val="0"/>
                      <w:i/>
                      <w:iCs/>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406" w:type="dxa"/>
                </w:tcPr>
                <w:p w14:paraId="07207853" w14:textId="4048CF9E" w:rsidR="008D1CEB" w:rsidRDefault="008D1CEB" w:rsidP="008D1CEB">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03B4CB98" w14:textId="77777777" w:rsidR="008D1CEB" w:rsidRPr="00FC2763" w:rsidRDefault="008D1CEB"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7FAC677" w14:textId="0FBD1F3E" w:rsidR="00FC2763" w:rsidRPr="002B467F"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6</w:t>
                  </w:r>
                  <w:r w:rsidR="002B467F">
                    <w:rPr>
                      <w:rFonts w:asciiTheme="majorBidi" w:eastAsia="Times New Roman" w:hAnsiTheme="majorBidi" w:cstheme="majorBidi"/>
                      <w:sz w:val="18"/>
                      <w:szCs w:val="18"/>
                    </w:rPr>
                    <w:t xml:space="preserve"> </w:t>
                  </w:r>
                  <w:r w:rsidR="004631B2" w:rsidRPr="002B467F">
                    <w:rPr>
                      <w:rFonts w:asciiTheme="majorBidi" w:eastAsia="Times New Roman" w:hAnsiTheme="majorBidi" w:cstheme="majorBidi"/>
                      <w:i/>
                      <w:iCs/>
                      <w:sz w:val="18"/>
                      <w:szCs w:val="18"/>
                      <w:highlight w:val="green"/>
                    </w:rPr>
                    <w:t>Financial Drop Date</w:t>
                  </w:r>
                </w:p>
              </w:tc>
            </w:tr>
            <w:tr w:rsidR="002A3B12" w:rsidRPr="00FC2763" w14:paraId="3133BBB2" w14:textId="77777777" w:rsidTr="00296833">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9F2BDCF" w14:textId="3E6C666B" w:rsidR="004631B2" w:rsidRPr="00FC2763" w:rsidRDefault="004631B2" w:rsidP="005B7F39">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2B467F">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406" w:type="dxa"/>
                </w:tcPr>
                <w:p w14:paraId="3CFF823A" w14:textId="5265E9A1" w:rsidR="004631B2" w:rsidRPr="00FC2763" w:rsidRDefault="004631B2" w:rsidP="004631B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7</w:t>
                  </w:r>
                </w:p>
              </w:tc>
            </w:tr>
            <w:tr w:rsidR="00296833" w:rsidRPr="00FC2763" w14:paraId="58D23200" w14:textId="77777777" w:rsidTr="00296833">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2EF839A3" w14:textId="7C34B4A3" w:rsidR="00296833" w:rsidRPr="002E7F6D" w:rsidRDefault="00296833" w:rsidP="001F2DF5">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3C7793F8" w14:textId="3650C488" w:rsidR="00296833" w:rsidRPr="002E7F6D" w:rsidRDefault="00296833" w:rsidP="001F2DF5">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6B: </w:t>
                  </w:r>
                  <w:r w:rsidR="006076F1">
                    <w:rPr>
                      <w:rFonts w:asciiTheme="majorBidi" w:eastAsia="Times New Roman" w:hAnsiTheme="majorBidi" w:cstheme="majorBidi"/>
                      <w:b w:val="0"/>
                      <w:bCs w:val="0"/>
                      <w:sz w:val="18"/>
                      <w:szCs w:val="18"/>
                    </w:rPr>
                    <w:t>Review</w:t>
                  </w:r>
                </w:p>
              </w:tc>
              <w:tc>
                <w:tcPr>
                  <w:tcW w:w="3406" w:type="dxa"/>
                </w:tcPr>
                <w:p w14:paraId="7FA6BE20" w14:textId="77777777" w:rsidR="00296833" w:rsidRDefault="00296833" w:rsidP="001F2DF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527475A6" w14:textId="7F9011AF" w:rsidR="00296833" w:rsidRPr="00FC2763" w:rsidRDefault="00296833" w:rsidP="002E7F6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296833" w:rsidRPr="00FC2763" w14:paraId="36BE4C04" w14:textId="77777777" w:rsidTr="00296833">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291" w:type="dxa"/>
                </w:tcPr>
                <w:p w14:paraId="24C2302D" w14:textId="0AC2C104"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 xml:space="preserve">File </w:t>
                  </w:r>
                  <w:r w:rsidR="00FF6DF8" w:rsidRPr="00C5560E">
                    <w:rPr>
                      <w:rFonts w:asciiTheme="majorBidi" w:eastAsia="Times New Roman" w:hAnsiTheme="majorBidi" w:cstheme="majorBidi"/>
                      <w:sz w:val="18"/>
                      <w:szCs w:val="18"/>
                    </w:rPr>
                    <w:t>Management</w:t>
                  </w:r>
                  <w:r w:rsidR="00E921FE" w:rsidRPr="00C5560E">
                    <w:rPr>
                      <w:rFonts w:asciiTheme="majorBidi" w:eastAsia="Times New Roman" w:hAnsiTheme="majorBidi" w:cstheme="majorBidi"/>
                      <w:sz w:val="18"/>
                      <w:szCs w:val="18"/>
                    </w:rPr>
                    <w:t xml:space="preserve"> (Filesystem)</w:t>
                  </w:r>
                </w:p>
                <w:p w14:paraId="48BEFD52" w14:textId="6C9380F4" w:rsidR="00D76DF6" w:rsidRPr="006F7A8C"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2091DDC" w14:textId="6989F546"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FF6DF8" w:rsidRPr="00FF6DF8">
                    <w:rPr>
                      <w:rFonts w:asciiTheme="majorBidi" w:eastAsia="Times New Roman" w:hAnsiTheme="majorBidi" w:cstheme="majorBidi"/>
                      <w:b w:val="0"/>
                      <w:bCs w:val="0"/>
                      <w:sz w:val="18"/>
                      <w:szCs w:val="18"/>
                    </w:rPr>
                    <w:t>File Programming</w:t>
                  </w:r>
                </w:p>
                <w:p w14:paraId="399E1296" w14:textId="6A27860E" w:rsidR="00296833" w:rsidRPr="00296833" w:rsidRDefault="00FA0318" w:rsidP="00D76DF6">
                  <w:pPr>
                    <w:spacing w:after="120"/>
                    <w:rPr>
                      <w:rFonts w:asciiTheme="majorBidi" w:eastAsia="Times New Roman" w:hAnsiTheme="majorBidi" w:cstheme="majorBidi"/>
                      <w:b w:val="0"/>
                      <w:bCs w:val="0"/>
                      <w:i/>
                      <w:iCs/>
                      <w:sz w:val="18"/>
                      <w:szCs w:val="18"/>
                    </w:rPr>
                  </w:pPr>
                  <w:r>
                    <w:rPr>
                      <w:rFonts w:ascii="cmss9" w:eastAsia="Times New Roman" w:hAnsi="cmss9" w:cstheme="majorBidi"/>
                      <w:b w:val="0"/>
                      <w:bCs w:val="0"/>
                      <w:sz w:val="18"/>
                      <w:szCs w:val="18"/>
                    </w:rPr>
                    <w:t>open, read, write, seek, close</w:t>
                  </w:r>
                </w:p>
              </w:tc>
              <w:tc>
                <w:tcPr>
                  <w:tcW w:w="3406" w:type="dxa"/>
                </w:tcPr>
                <w:p w14:paraId="208873CA" w14:textId="1C0FE7C0"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2DCEC541" w14:textId="77777777"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0722348" w14:textId="3F54E00E"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2D5FFAD" w14:textId="705FA6A1"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296833" w:rsidRPr="00FC2763" w14:paraId="5B373A37" w14:textId="77777777" w:rsidTr="00296833">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06922303" w14:textId="4CEF682A" w:rsidR="00B71C7E" w:rsidRDefault="00B71C7E" w:rsidP="00B71C7E">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5560E">
                    <w:rPr>
                      <w:rFonts w:asciiTheme="majorBidi" w:eastAsia="Times New Roman" w:hAnsiTheme="majorBidi" w:cstheme="majorBidi"/>
                      <w:sz w:val="18"/>
                      <w:szCs w:val="18"/>
                    </w:rPr>
                    <w:t>Device Management</w:t>
                  </w:r>
                  <w:r w:rsidRPr="00C5560E">
                    <w:rPr>
                      <w:rFonts w:asciiTheme="majorBidi" w:eastAsia="Times New Roman" w:hAnsiTheme="majorBidi" w:cstheme="majorBidi"/>
                      <w:sz w:val="18"/>
                      <w:szCs w:val="18"/>
                    </w:rPr>
                    <w:t xml:space="preserve"> </w:t>
                  </w:r>
                  <w:r w:rsidR="00C5560E" w:rsidRPr="00C5560E">
                    <w:rPr>
                      <w:rFonts w:asciiTheme="majorBidi" w:eastAsia="Times New Roman" w:hAnsiTheme="majorBidi" w:cstheme="majorBidi"/>
                      <w:sz w:val="18"/>
                      <w:szCs w:val="18"/>
                    </w:rPr>
                    <w:t>(Device Control)</w:t>
                  </w:r>
                </w:p>
                <w:p w14:paraId="7C81AACE" w14:textId="454D116E" w:rsidR="00296833" w:rsidRDefault="001F2091" w:rsidP="00B71C7E">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2D270CEC" w14:textId="35904349" w:rsidR="001F2091" w:rsidRPr="00B71C7E" w:rsidRDefault="00B71C7E" w:rsidP="001F20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1F2091">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2F7BEE9E" w14:textId="06DCC0F1" w:rsidR="00B71C7E" w:rsidRPr="00136A7D" w:rsidRDefault="00136A7D" w:rsidP="0070361B">
                  <w:pPr>
                    <w:spacing w:after="120"/>
                    <w:rPr>
                      <w:rFonts w:asciiTheme="majorBidi" w:eastAsia="Times New Roman" w:hAnsiTheme="majorBidi" w:cstheme="majorBidi"/>
                      <w:i/>
                      <w:iCs/>
                      <w:sz w:val="18"/>
                      <w:szCs w:val="18"/>
                    </w:rPr>
                  </w:pPr>
                  <w:r>
                    <w:rPr>
                      <w:rFonts w:asciiTheme="majorBidi" w:eastAsia="Times New Roman" w:hAnsiTheme="majorBidi" w:cstheme="majorBidi"/>
                      <w:i/>
                      <w:iCs/>
                      <w:sz w:val="18"/>
                      <w:szCs w:val="18"/>
                    </w:rPr>
                    <w:t>SDKs</w:t>
                  </w:r>
                </w:p>
              </w:tc>
              <w:tc>
                <w:tcPr>
                  <w:tcW w:w="3406" w:type="dxa"/>
                </w:tcPr>
                <w:p w14:paraId="28F5F223" w14:textId="599EAF7A"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E56E57A" w14:textId="77777777"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6AE856F" w14:textId="63D9CE1F"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08D129A4" w14:textId="36244849"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92976D4" w14:textId="77777777" w:rsidTr="00296833">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45A00203" w14:textId="77777777" w:rsidR="0067375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34DD6A45" w14:textId="77777777" w:rsidR="00673751" w:rsidRDefault="001F2091" w:rsidP="0067375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Race Condition, Mutual Access, Deadlock, Lifelock</w:t>
                  </w:r>
                </w:p>
                <w:p w14:paraId="7AC6F88D" w14:textId="57CED565" w:rsidR="001F209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F195F">
                    <w:rPr>
                      <w:rFonts w:asciiTheme="majorBidi" w:eastAsia="Times New Roman" w:hAnsiTheme="majorBidi" w:cstheme="majorBidi"/>
                      <w:sz w:val="18"/>
                      <w:szCs w:val="18"/>
                    </w:rPr>
                    <w:t>Inter-Process Communication (IPC)</w:t>
                  </w:r>
                </w:p>
                <w:p w14:paraId="089DA89D" w14:textId="016E2446" w:rsidR="00392BCC" w:rsidRPr="00296833" w:rsidRDefault="001F2091"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Pipe, Signal, Socket</w:t>
                  </w:r>
                  <w:r w:rsidR="003E3959">
                    <w:rPr>
                      <w:rFonts w:asciiTheme="majorBidi" w:eastAsia="Times New Roman" w:hAnsiTheme="majorBidi" w:cstheme="majorBidi"/>
                      <w:b w:val="0"/>
                      <w:bCs w:val="0"/>
                      <w:i/>
                      <w:iCs/>
                      <w:sz w:val="18"/>
                      <w:szCs w:val="18"/>
                    </w:rPr>
                    <w:t>, Shared Memory, Message Queue</w:t>
                  </w:r>
                </w:p>
              </w:tc>
              <w:tc>
                <w:tcPr>
                  <w:tcW w:w="3406" w:type="dxa"/>
                </w:tcPr>
                <w:p w14:paraId="52A7CCA7" w14:textId="2CA74253"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0A63172F"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67D2ADC" w14:textId="0D0C87EE"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8E375C3" w14:textId="32E69325"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B93DCB0" w14:textId="77777777" w:rsidTr="00296833">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C27935F" w14:textId="1A53E710" w:rsidR="001F2091" w:rsidRPr="00392BCC" w:rsidRDefault="001F2091" w:rsidP="003E3959">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 xml:space="preserve">Lec08B: </w:t>
                  </w:r>
                  <w:r w:rsidRPr="003E3959">
                    <w:rPr>
                      <w:rFonts w:asciiTheme="majorBidi" w:eastAsia="Times New Roman" w:hAnsiTheme="majorBidi" w:cstheme="majorBidi"/>
                      <w:b w:val="0"/>
                      <w:bCs w:val="0"/>
                      <w:sz w:val="18"/>
                      <w:szCs w:val="18"/>
                    </w:rPr>
                    <w:t>Signals</w:t>
                  </w:r>
                </w:p>
                <w:p w14:paraId="354D563D" w14:textId="61C5BD85" w:rsidR="001F2091" w:rsidRDefault="001F209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8B: </w:t>
                  </w:r>
                  <w:r w:rsidR="003E3959" w:rsidRPr="00246A12">
                    <w:rPr>
                      <w:rFonts w:asciiTheme="majorBidi" w:eastAsia="Times New Roman" w:hAnsiTheme="majorBidi" w:cstheme="majorBidi"/>
                      <w:b w:val="0"/>
                      <w:bCs w:val="0"/>
                      <w:sz w:val="18"/>
                      <w:szCs w:val="18"/>
                    </w:rPr>
                    <w:t>Event-Driven Programming</w:t>
                  </w:r>
                </w:p>
                <w:p w14:paraId="5A8CFCB0" w14:textId="551CDD9D" w:rsidR="00D76DF6" w:rsidRPr="001F2091" w:rsidRDefault="00B0429D"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406" w:type="dxa"/>
                </w:tcPr>
                <w:p w14:paraId="3D404EBE" w14:textId="7870A2DC" w:rsidR="00D76DF6" w:rsidRPr="00FC2763" w:rsidRDefault="00D76DF6" w:rsidP="003E395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2158ED49" w14:textId="09FAA113" w:rsidR="00D76DF6" w:rsidRPr="002B467F"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r w:rsidRPr="002B467F">
                    <w:rPr>
                      <w:rFonts w:asciiTheme="majorBidi" w:eastAsia="Times New Roman" w:hAnsiTheme="majorBidi" w:cstheme="majorBidi"/>
                      <w:i/>
                      <w:iCs/>
                      <w:sz w:val="18"/>
                      <w:szCs w:val="18"/>
                      <w:highlight w:val="green"/>
                    </w:rPr>
                    <w:t>Last Day to Voluntarily Withdraw</w:t>
                  </w:r>
                </w:p>
              </w:tc>
            </w:tr>
            <w:tr w:rsidR="00D76DF6" w:rsidRPr="00FC2763" w14:paraId="701894A4" w14:textId="77777777" w:rsidTr="0029683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663825FA" w14:textId="6A6E5BE8"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315E7F3" w14:textId="24BE6B18" w:rsidR="00D76DF6" w:rsidRPr="003465D1"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4A701FFB" w14:textId="677A5D90" w:rsidR="00D76DF6" w:rsidRPr="00EF7773"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EF7773">
                    <w:rPr>
                      <w:rFonts w:asciiTheme="majorBidi" w:eastAsia="Times New Roman" w:hAnsiTheme="majorBidi" w:cstheme="majorBidi"/>
                      <w:sz w:val="18"/>
                      <w:szCs w:val="18"/>
                    </w:rPr>
                    <w:t>Multithread Programming</w:t>
                  </w:r>
                </w:p>
                <w:p w14:paraId="26A77FC3" w14:textId="4CCBCCBC"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Synchronization, Mutex, Locks</w:t>
                  </w:r>
                </w:p>
              </w:tc>
              <w:tc>
                <w:tcPr>
                  <w:tcW w:w="3406" w:type="dxa"/>
                </w:tcPr>
                <w:p w14:paraId="47A6C937" w14:textId="1F937456"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64820F7B"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98CCFA" w14:textId="203BF3B1"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593562B5" w14:textId="1C0A0677" w:rsidR="00D76DF6" w:rsidRPr="00FC2763" w:rsidRDefault="00D76DF6" w:rsidP="00D76DF6">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546294B4" w14:textId="77777777" w:rsidTr="00296833">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7A0B3E14" w14:textId="286DCBE5"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13A: </w:t>
                  </w:r>
                  <w:r w:rsidRPr="00EF7773">
                    <w:rPr>
                      <w:rFonts w:asciiTheme="majorBidi" w:eastAsia="Times New Roman" w:hAnsiTheme="majorBidi" w:cstheme="majorBidi"/>
                      <w:sz w:val="18"/>
                      <w:szCs w:val="18"/>
                    </w:rPr>
                    <w:t>Network Programming</w:t>
                  </w:r>
                </w:p>
                <w:p w14:paraId="1C5971B0" w14:textId="22529B8E"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2E6B407C" w14:textId="1A5F4920"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13B: </w:t>
                  </w:r>
                  <w:r>
                    <w:rPr>
                      <w:rFonts w:asciiTheme="majorBidi" w:eastAsia="Times New Roman" w:hAnsiTheme="majorBidi" w:cstheme="majorBidi"/>
                      <w:b w:val="0"/>
                      <w:bCs w:val="0"/>
                      <w:sz w:val="18"/>
                      <w:szCs w:val="18"/>
                    </w:rPr>
                    <w:t>Sockets &amp; Daemons</w:t>
                  </w:r>
                </w:p>
                <w:p w14:paraId="63959CD4" w14:textId="235EF755" w:rsidR="00D76DF6" w:rsidRPr="00296833" w:rsidRDefault="00D76DF6" w:rsidP="00D76DF6">
                  <w:pPr>
                    <w:spacing w:after="120"/>
                    <w:rPr>
                      <w:rFonts w:asciiTheme="majorBidi" w:eastAsia="Times New Roman" w:hAnsiTheme="majorBidi" w:cstheme="majorBidi"/>
                      <w:b w:val="0"/>
                      <w:bCs w:val="0"/>
                      <w:i/>
                      <w:iCs/>
                      <w:sz w:val="18"/>
                      <w:szCs w:val="18"/>
                    </w:rPr>
                  </w:pPr>
                  <w:r w:rsidRPr="0051668B">
                    <w:rPr>
                      <w:rFonts w:ascii="cmss9" w:eastAsia="Times New Roman" w:hAnsi="cmss9" w:cstheme="majorBidi"/>
                      <w:b w:val="0"/>
                      <w:bCs w:val="0"/>
                      <w:sz w:val="18"/>
                      <w:szCs w:val="18"/>
                    </w:rPr>
                    <w:t>socket, bind, listen, connect</w:t>
                  </w:r>
                </w:p>
              </w:tc>
              <w:tc>
                <w:tcPr>
                  <w:tcW w:w="3406" w:type="dxa"/>
                </w:tcPr>
                <w:p w14:paraId="23957DD4" w14:textId="3BF96083"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908E504"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5468A5E" w14:textId="5695788C"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F5AAB17"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286D5325" w14:textId="77777777" w:rsidTr="002968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64EFA743" w14:textId="7A14E96F"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14A: </w:t>
                  </w:r>
                  <w:r>
                    <w:rPr>
                      <w:rFonts w:asciiTheme="majorBidi" w:eastAsia="Times New Roman" w:hAnsiTheme="majorBidi" w:cstheme="majorBidi"/>
                      <w:b w:val="0"/>
                      <w:bCs w:val="0"/>
                      <w:sz w:val="18"/>
                      <w:szCs w:val="18"/>
                    </w:rPr>
                    <w:t>Review</w:t>
                  </w:r>
                </w:p>
              </w:tc>
              <w:tc>
                <w:tcPr>
                  <w:tcW w:w="3406" w:type="dxa"/>
                </w:tcPr>
                <w:p w14:paraId="237A5DCD" w14:textId="3F33DD1F"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6 </w:t>
                  </w:r>
                  <w:r w:rsidRPr="00FC2763">
                    <w:rPr>
                      <w:rFonts w:asciiTheme="majorBidi" w:eastAsia="Times New Roman" w:hAnsiTheme="majorBidi" w:cstheme="majorBidi"/>
                      <w:i/>
                      <w:iCs/>
                      <w:sz w:val="18"/>
                      <w:szCs w:val="18"/>
                      <w:highlight w:val="green"/>
                    </w:rPr>
                    <w:t xml:space="preserve">Last Day </w:t>
                  </w:r>
                  <w:r>
                    <w:rPr>
                      <w:rFonts w:asciiTheme="majorBidi" w:eastAsia="Times New Roman" w:hAnsiTheme="majorBidi" w:cstheme="majorBidi"/>
                      <w:i/>
                      <w:iCs/>
                      <w:sz w:val="18"/>
                      <w:szCs w:val="18"/>
                      <w:highlight w:val="green"/>
                    </w:rPr>
                    <w:t xml:space="preserve">Fall </w:t>
                  </w:r>
                  <w:r w:rsidRPr="00FC2763">
                    <w:rPr>
                      <w:rFonts w:asciiTheme="majorBidi" w:eastAsia="Times New Roman" w:hAnsiTheme="majorBidi" w:cstheme="majorBidi"/>
                      <w:i/>
                      <w:iCs/>
                      <w:sz w:val="18"/>
                      <w:szCs w:val="18"/>
                      <w:highlight w:val="green"/>
                    </w:rPr>
                    <w:t>2021 Classes</w:t>
                  </w:r>
                </w:p>
              </w:tc>
            </w:tr>
            <w:tr w:rsidR="00D76DF6" w:rsidRPr="00FC2763" w14:paraId="60DD57CA" w14:textId="77777777" w:rsidTr="00296833">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51B8BD6" w14:textId="77777777"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5: Final Exam</w:t>
                  </w:r>
                </w:p>
                <w:p w14:paraId="0CD0389C" w14:textId="77777777" w:rsidR="00D76DF6" w:rsidRPr="00CE6F79" w:rsidRDefault="00D76DF6" w:rsidP="00D76DF6">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3406" w:type="dxa"/>
                </w:tcPr>
                <w:p w14:paraId="2B185E10" w14:textId="418AA18F"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1</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bl>
          <w:p w14:paraId="34BE7633" w14:textId="77777777" w:rsidR="00FC2763" w:rsidRDefault="00FC2763" w:rsidP="00041D72">
            <w:pPr>
              <w:rPr>
                <w:b/>
                <w:bCs/>
                <w:sz w:val="16"/>
                <w:szCs w:val="16"/>
              </w:rPr>
            </w:pPr>
          </w:p>
          <w:p w14:paraId="1184DA88" w14:textId="5A48C51B" w:rsidR="00041D72" w:rsidRDefault="00041D72" w:rsidP="00041D72">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0C05951" w14:textId="77777777" w:rsidR="00041D72" w:rsidRPr="0018155C" w:rsidRDefault="00041D72" w:rsidP="00041D72">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5E2F3DF5" w14:textId="77777777" w:rsidR="00041D72" w:rsidRPr="0018155C" w:rsidRDefault="00041D72" w:rsidP="00041D72">
            <w:pPr>
              <w:rPr>
                <w:sz w:val="10"/>
                <w:szCs w:val="10"/>
              </w:rPr>
            </w:pPr>
          </w:p>
          <w:p w14:paraId="2BA3FB5B" w14:textId="77777777" w:rsidR="007315FA" w:rsidRDefault="00041D72" w:rsidP="00041D72">
            <w:pPr>
              <w:tabs>
                <w:tab w:val="left" w:pos="4080"/>
              </w:tabs>
              <w:rPr>
                <w:b/>
                <w:bCs/>
                <w:sz w:val="28"/>
                <w:szCs w:val="28"/>
                <w:u w:val="single"/>
              </w:rPr>
            </w:pPr>
            <w:r w:rsidRPr="00E11E66">
              <w:rPr>
                <w:b/>
                <w:bCs/>
                <w:sz w:val="28"/>
                <w:szCs w:val="28"/>
                <w:u w:val="single"/>
              </w:rPr>
              <w:t xml:space="preserve">Important Dates:  </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7315FA" w:rsidRPr="007315FA" w14:paraId="2B830A1D"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0A911C9D" w14:textId="4C419F4A"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September 9</w:t>
                  </w:r>
                </w:p>
              </w:tc>
              <w:tc>
                <w:tcPr>
                  <w:tcW w:w="3387" w:type="dxa"/>
                </w:tcPr>
                <w:p w14:paraId="7C0373EB" w14:textId="1E68CE2F"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First Day of Fall 2021 </w:t>
                  </w:r>
                  <w:r>
                    <w:rPr>
                      <w:rFonts w:asciiTheme="majorBidi" w:hAnsiTheme="majorBidi" w:cstheme="majorBidi"/>
                      <w:sz w:val="18"/>
                      <w:szCs w:val="18"/>
                    </w:rPr>
                    <w:t>C</w:t>
                  </w:r>
                  <w:r w:rsidRPr="007315FA">
                    <w:rPr>
                      <w:rFonts w:asciiTheme="majorBidi" w:hAnsiTheme="majorBidi" w:cstheme="majorBidi"/>
                      <w:sz w:val="18"/>
                      <w:szCs w:val="18"/>
                    </w:rPr>
                    <w:t>ourses</w:t>
                  </w:r>
                </w:p>
              </w:tc>
            </w:tr>
            <w:tr w:rsidR="007315FA" w:rsidRPr="007315FA" w14:paraId="27F6B597" w14:textId="77777777" w:rsidTr="00FC273E">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5D27CB3B" w14:textId="72D3D85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 xml:space="preserve">September 22 </w:t>
                  </w:r>
                </w:p>
              </w:tc>
              <w:tc>
                <w:tcPr>
                  <w:tcW w:w="3387" w:type="dxa"/>
                </w:tcPr>
                <w:p w14:paraId="5AAC8853" w14:textId="35BAA94E"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Last Day to Add/Drop</w:t>
                  </w:r>
                </w:p>
              </w:tc>
            </w:tr>
            <w:tr w:rsidR="007315FA" w:rsidRPr="007315FA" w14:paraId="13B62F4C"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3EA128BD" w14:textId="3C77472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6</w:t>
                  </w:r>
                </w:p>
              </w:tc>
              <w:tc>
                <w:tcPr>
                  <w:tcW w:w="3387" w:type="dxa"/>
                </w:tcPr>
                <w:p w14:paraId="47A4AE0E" w14:textId="54FDF312"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Financial Drop Date</w:t>
                  </w:r>
                </w:p>
              </w:tc>
            </w:tr>
            <w:tr w:rsidR="007315FA" w:rsidRPr="007315FA" w14:paraId="7862D176"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4F4132C7" w14:textId="5B33A712"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9</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 xml:space="preserve">17 </w:t>
                  </w:r>
                </w:p>
              </w:tc>
              <w:tc>
                <w:tcPr>
                  <w:tcW w:w="3387" w:type="dxa"/>
                </w:tcPr>
                <w:p w14:paraId="1345D0AA" w14:textId="2D62DC4C"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Reading Week </w:t>
                  </w:r>
                </w:p>
              </w:tc>
            </w:tr>
            <w:tr w:rsidR="007315FA" w:rsidRPr="007315FA" w14:paraId="16E26486"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020A958E" w14:textId="190B6BC1"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11</w:t>
                  </w:r>
                </w:p>
              </w:tc>
              <w:tc>
                <w:tcPr>
                  <w:tcW w:w="3387" w:type="dxa"/>
                </w:tcPr>
                <w:p w14:paraId="6B181B76" w14:textId="300FD537"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Thanksgiving Day</w:t>
                  </w:r>
                  <w:r>
                    <w:rPr>
                      <w:rFonts w:asciiTheme="majorBidi" w:hAnsiTheme="majorBidi" w:cstheme="majorBidi"/>
                      <w:sz w:val="18"/>
                      <w:szCs w:val="18"/>
                    </w:rPr>
                    <w:t xml:space="preserve">, </w:t>
                  </w:r>
                  <w:r w:rsidRPr="007315FA">
                    <w:rPr>
                      <w:rFonts w:asciiTheme="majorBidi" w:hAnsiTheme="majorBidi" w:cstheme="majorBidi"/>
                      <w:sz w:val="18"/>
                      <w:szCs w:val="18"/>
                    </w:rPr>
                    <w:t xml:space="preserve">Statutory </w:t>
                  </w:r>
                  <w:r>
                    <w:rPr>
                      <w:rFonts w:asciiTheme="majorBidi" w:hAnsiTheme="majorBidi" w:cstheme="majorBidi"/>
                      <w:sz w:val="18"/>
                      <w:szCs w:val="18"/>
                    </w:rPr>
                    <w:t>H</w:t>
                  </w:r>
                  <w:r w:rsidRPr="007315FA">
                    <w:rPr>
                      <w:rFonts w:asciiTheme="majorBidi" w:hAnsiTheme="majorBidi" w:cstheme="majorBidi"/>
                      <w:sz w:val="18"/>
                      <w:szCs w:val="18"/>
                    </w:rPr>
                    <w:t>oliday</w:t>
                  </w:r>
                </w:p>
              </w:tc>
            </w:tr>
          </w:tbl>
          <w:p w14:paraId="78BFE936" w14:textId="076625B3" w:rsidR="00AB5399" w:rsidRPr="001F53F1" w:rsidRDefault="00AB5399" w:rsidP="00FE7420">
            <w:pPr>
              <w:jc w:val="both"/>
              <w:rPr>
                <w:rFonts w:asciiTheme="majorBidi" w:hAnsiTheme="majorBidi" w:cstheme="majorBidi"/>
                <w:i/>
                <w:iCs/>
                <w:sz w:val="18"/>
                <w:szCs w:val="18"/>
              </w:rPr>
            </w:pPr>
          </w:p>
        </w:tc>
      </w:tr>
      <w:tr w:rsidR="00AB5399" w14:paraId="7ED6772A" w14:textId="77777777" w:rsidTr="005D5140">
        <w:tc>
          <w:tcPr>
            <w:tcW w:w="1800" w:type="dxa"/>
            <w:tcBorders>
              <w:right w:val="single" w:sz="4" w:space="0" w:color="auto"/>
            </w:tcBorders>
          </w:tcPr>
          <w:p w14:paraId="64ACF348" w14:textId="4205854F" w:rsidR="00AB5399" w:rsidRPr="001F53F1" w:rsidRDefault="00AB5399" w:rsidP="007940B4">
            <w:pPr>
              <w:rPr>
                <w:b/>
                <w:bCs/>
                <w:smallCaps/>
                <w:sz w:val="18"/>
                <w:szCs w:val="18"/>
              </w:rPr>
            </w:pPr>
            <w:r w:rsidRPr="001F53F1">
              <w:rPr>
                <w:b/>
                <w:bCs/>
                <w:smallCaps/>
                <w:sz w:val="18"/>
                <w:szCs w:val="18"/>
              </w:rPr>
              <w:t>SET:</w:t>
            </w:r>
          </w:p>
        </w:tc>
        <w:tc>
          <w:tcPr>
            <w:tcW w:w="7923" w:type="dxa"/>
            <w:tcBorders>
              <w:left w:val="single" w:sz="4" w:space="0" w:color="auto"/>
            </w:tcBorders>
          </w:tcPr>
          <w:p w14:paraId="040568AB" w14:textId="457C2FD7" w:rsidR="00AB5399" w:rsidRDefault="00AB5399" w:rsidP="007315FA">
            <w:pPr>
              <w:spacing w:before="120"/>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via UWinsite (or last week of classes in the case of 6</w:t>
            </w:r>
            <w:r w:rsidR="0013239F" w:rsidRPr="001F53F1">
              <w:rPr>
                <w:rFonts w:asciiTheme="majorBidi" w:hAnsiTheme="majorBidi" w:cstheme="majorBidi"/>
                <w:sz w:val="18"/>
                <w:szCs w:val="18"/>
              </w:rPr>
              <w:t>-</w:t>
            </w:r>
            <w:r w:rsidRPr="001F53F1">
              <w:rPr>
                <w:rFonts w:asciiTheme="majorBidi" w:hAnsiTheme="majorBidi" w:cstheme="majorBidi"/>
                <w:sz w:val="18"/>
                <w:szCs w:val="18"/>
              </w:rPr>
              <w:t>week classes) as per Senate policy.</w:t>
            </w:r>
          </w:p>
          <w:p w14:paraId="48443282" w14:textId="7B52722D" w:rsidR="00041D72" w:rsidRDefault="00041D72" w:rsidP="00AB5399">
            <w:pPr>
              <w:rPr>
                <w:rFonts w:asciiTheme="majorBidi" w:hAnsiTheme="majorBidi" w:cstheme="majorBidi"/>
                <w:sz w:val="18"/>
                <w:szCs w:val="18"/>
              </w:rPr>
            </w:pPr>
          </w:p>
          <w:p w14:paraId="24F31718" w14:textId="77777777" w:rsidR="00041D72" w:rsidRDefault="00041D72" w:rsidP="00AB5399">
            <w:pPr>
              <w:rPr>
                <w:rFonts w:asciiTheme="majorBidi" w:hAnsiTheme="majorBidi" w:cstheme="majorBidi"/>
                <w:sz w:val="18"/>
                <w:szCs w:val="18"/>
              </w:rPr>
            </w:pPr>
          </w:p>
          <w:p w14:paraId="08F2AF2F" w14:textId="613765EE" w:rsidR="00041D72" w:rsidRDefault="00041D72" w:rsidP="00AB5399">
            <w:pPr>
              <w:rPr>
                <w:rFonts w:asciiTheme="majorBidi" w:hAnsiTheme="majorBidi" w:cstheme="majorBidi"/>
                <w:sz w:val="18"/>
                <w:szCs w:val="18"/>
              </w:rPr>
            </w:pPr>
          </w:p>
          <w:p w14:paraId="254E3CB8" w14:textId="77777777" w:rsidR="00041D72" w:rsidRPr="001F53F1" w:rsidRDefault="00041D72" w:rsidP="00AB5399">
            <w:pPr>
              <w:rPr>
                <w:rFonts w:asciiTheme="majorBidi" w:hAnsiTheme="majorBidi" w:cstheme="majorBidi"/>
                <w:sz w:val="18"/>
                <w:szCs w:val="18"/>
              </w:rPr>
            </w:pPr>
          </w:p>
          <w:p w14:paraId="59FDF615" w14:textId="77777777" w:rsidR="00AB5399" w:rsidRPr="001F53F1" w:rsidRDefault="00AB5399" w:rsidP="00AB5399">
            <w:pPr>
              <w:jc w:val="both"/>
              <w:rPr>
                <w:rFonts w:asciiTheme="majorBidi" w:hAnsiTheme="majorBidi" w:cstheme="majorBidi"/>
                <w:sz w:val="18"/>
                <w:szCs w:val="18"/>
              </w:rPr>
            </w:pPr>
          </w:p>
        </w:tc>
      </w:tr>
      <w:tr w:rsidR="00EF0CC0" w14:paraId="132F4BDE" w14:textId="77777777" w:rsidTr="005D5140">
        <w:trPr>
          <w:trHeight w:val="3969"/>
        </w:trPr>
        <w:tc>
          <w:tcPr>
            <w:tcW w:w="1800" w:type="dxa"/>
            <w:tcBorders>
              <w:right w:val="single" w:sz="4" w:space="0" w:color="auto"/>
            </w:tcBorders>
          </w:tcPr>
          <w:p w14:paraId="797629C9" w14:textId="0EB29F81" w:rsidR="00EF0CC0" w:rsidRPr="001F53F1" w:rsidRDefault="00EF0CC0" w:rsidP="00EF0CC0">
            <w:pPr>
              <w:rPr>
                <w:b/>
                <w:bCs/>
                <w:smallCaps/>
                <w:sz w:val="18"/>
                <w:szCs w:val="18"/>
              </w:rPr>
            </w:pPr>
            <w:r w:rsidRPr="001F53F1">
              <w:rPr>
                <w:b/>
                <w:bCs/>
                <w:smallCaps/>
                <w:sz w:val="18"/>
                <w:szCs w:val="18"/>
              </w:rPr>
              <w:t>Support Contacts:</w:t>
            </w:r>
          </w:p>
        </w:tc>
        <w:tc>
          <w:tcPr>
            <w:tcW w:w="7923" w:type="dxa"/>
            <w:tcBorders>
              <w:left w:val="single" w:sz="4" w:space="0" w:color="auto"/>
            </w:tcBorders>
          </w:tcPr>
          <w:p w14:paraId="759DCD49"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35FA4B4C" w14:textId="3EE042E9" w:rsid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4"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15C35D4" w14:textId="77777777" w:rsidR="00142078" w:rsidRP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5"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41D956EA" w14:textId="74E8ECB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For CompSci undergraduate programs</w:t>
            </w:r>
            <w:r w:rsidR="00FE7420" w:rsidRPr="001F53F1">
              <w:rPr>
                <w:rFonts w:asciiTheme="majorBidi" w:hAnsiTheme="majorBidi" w:cstheme="majorBidi"/>
                <w:sz w:val="18"/>
                <w:szCs w:val="18"/>
              </w:rPr>
              <w:t xml:space="preserve"> and advising</w:t>
            </w:r>
            <w:r w:rsidRPr="001F53F1">
              <w:rPr>
                <w:rFonts w:asciiTheme="majorBidi" w:hAnsiTheme="majorBidi" w:cstheme="majorBidi"/>
                <w:sz w:val="18"/>
                <w:szCs w:val="18"/>
              </w:rPr>
              <w:t xml:space="preserve">, including IT certificate: </w:t>
            </w:r>
            <w:hyperlink r:id="rId16" w:history="1">
              <w:r w:rsidRPr="001F53F1">
                <w:rPr>
                  <w:rStyle w:val="Hyperlink"/>
                  <w:rFonts w:asciiTheme="majorBidi" w:hAnsiTheme="majorBidi" w:cstheme="majorBidi"/>
                  <w:sz w:val="18"/>
                  <w:szCs w:val="18"/>
                </w:rPr>
                <w:t>csinfo@uwindsor.ca</w:t>
              </w:r>
            </w:hyperlink>
          </w:p>
          <w:p w14:paraId="49E83057"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17" w:history="1">
              <w:r w:rsidRPr="001F53F1">
                <w:rPr>
                  <w:rStyle w:val="Hyperlink"/>
                  <w:rFonts w:asciiTheme="majorBidi" w:hAnsiTheme="majorBidi" w:cstheme="majorBidi"/>
                  <w:sz w:val="18"/>
                  <w:szCs w:val="18"/>
                </w:rPr>
                <w:t>csgradinfo@uwindsor.ca</w:t>
              </w:r>
            </w:hyperlink>
          </w:p>
          <w:p w14:paraId="6B935192" w14:textId="032AE2CB"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For CompSci professional graduate program</w:t>
            </w:r>
            <w:r w:rsidR="00FE7420" w:rsidRPr="001F53F1">
              <w:rPr>
                <w:rFonts w:asciiTheme="majorBidi" w:hAnsiTheme="majorBidi" w:cstheme="majorBidi"/>
                <w:sz w:val="18"/>
                <w:szCs w:val="18"/>
              </w:rPr>
              <w:t>s</w:t>
            </w:r>
            <w:r w:rsidRPr="001F53F1">
              <w:rPr>
                <w:rFonts w:asciiTheme="majorBidi" w:hAnsiTheme="majorBidi" w:cstheme="majorBidi"/>
                <w:sz w:val="18"/>
                <w:szCs w:val="18"/>
              </w:rPr>
              <w:t xml:space="preserve"> (MAC</w:t>
            </w:r>
            <w:r w:rsidR="00142078">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18" w:history="1">
              <w:r w:rsidRPr="001F53F1">
                <w:rPr>
                  <w:rStyle w:val="Hyperlink"/>
                  <w:rFonts w:asciiTheme="majorBidi" w:hAnsiTheme="majorBidi" w:cstheme="majorBidi"/>
                  <w:sz w:val="18"/>
                  <w:szCs w:val="18"/>
                </w:rPr>
                <w:t>macprogram@uwindsor.ca</w:t>
              </w:r>
            </w:hyperlink>
          </w:p>
          <w:p w14:paraId="0DAD3153"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19" w:history="1">
              <w:r w:rsidRPr="001F53F1">
                <w:rPr>
                  <w:rStyle w:val="Hyperlink"/>
                  <w:rFonts w:asciiTheme="majorBidi" w:hAnsiTheme="majorBidi" w:cstheme="majorBidi"/>
                  <w:sz w:val="18"/>
                  <w:szCs w:val="18"/>
                </w:rPr>
                <w:t>csdir@uwindsor.ca</w:t>
              </w:r>
            </w:hyperlink>
          </w:p>
          <w:p w14:paraId="4849E43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0"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55C3F7A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1" w:history="1">
              <w:r w:rsidRPr="001F53F1">
                <w:rPr>
                  <w:rStyle w:val="Hyperlink"/>
                  <w:rFonts w:asciiTheme="majorBidi" w:hAnsiTheme="majorBidi" w:cstheme="majorBidi"/>
                  <w:sz w:val="18"/>
                  <w:szCs w:val="18"/>
                </w:rPr>
                <w:t>https://www.uwindsor.ca/studentaccessibility/</w:t>
              </w:r>
            </w:hyperlink>
          </w:p>
          <w:p w14:paraId="129C8F02" w14:textId="00E19A1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2"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7F21233C" w14:textId="7340A5D3" w:rsidR="00BE420D" w:rsidRPr="001F53F1" w:rsidRDefault="00BE420D" w:rsidP="00BE420D">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4616)</w:t>
            </w:r>
            <w:r w:rsidRPr="001F53F1">
              <w:rPr>
                <w:rFonts w:asciiTheme="majorBidi" w:hAnsiTheme="majorBidi" w:cstheme="majorBidi"/>
                <w:sz w:val="18"/>
                <w:szCs w:val="18"/>
                <w:lang w:val="en-US"/>
              </w:rPr>
              <w:t xml:space="preserve">: </w:t>
            </w:r>
            <w:hyperlink r:id="rId23"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2BD52B2A" w14:textId="4B061CA2" w:rsidR="00142078" w:rsidRDefault="00BE420D" w:rsidP="00142078">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7002)</w:t>
            </w:r>
            <w:r w:rsidRPr="001F53F1">
              <w:rPr>
                <w:rFonts w:asciiTheme="majorBidi" w:hAnsiTheme="majorBidi" w:cstheme="majorBidi"/>
                <w:sz w:val="18"/>
                <w:szCs w:val="18"/>
                <w:lang w:val="en-US"/>
              </w:rPr>
              <w:t xml:space="preserve">: </w:t>
            </w:r>
            <w:hyperlink r:id="rId24"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0A5AC7F6" w14:textId="467BAD4B" w:rsidR="00D64C36" w:rsidRDefault="00D64C36" w:rsidP="00142078">
            <w:pPr>
              <w:rPr>
                <w:rFonts w:asciiTheme="majorBidi" w:hAnsiTheme="majorBidi" w:cstheme="majorBidi"/>
                <w:sz w:val="18"/>
                <w:szCs w:val="18"/>
                <w:lang w:val="en-US"/>
              </w:rPr>
            </w:pPr>
            <w:r>
              <w:rPr>
                <w:rFonts w:asciiTheme="majorBidi" w:hAnsiTheme="majorBidi" w:cstheme="majorBidi"/>
                <w:sz w:val="18"/>
                <w:szCs w:val="18"/>
                <w:lang w:val="en-US"/>
              </w:rPr>
              <w:t>For student Peer Support Centre (</w:t>
            </w:r>
            <w:r w:rsidR="00FF7362">
              <w:rPr>
                <w:rFonts w:asciiTheme="majorBidi" w:hAnsiTheme="majorBidi" w:cstheme="majorBidi"/>
                <w:sz w:val="18"/>
                <w:szCs w:val="18"/>
                <w:lang w:val="en-US"/>
              </w:rPr>
              <w:t>ext.</w:t>
            </w:r>
            <w:r>
              <w:rPr>
                <w:rFonts w:asciiTheme="majorBidi" w:hAnsiTheme="majorBidi" w:cstheme="majorBidi"/>
                <w:sz w:val="18"/>
                <w:szCs w:val="18"/>
                <w:lang w:val="en-US"/>
              </w:rPr>
              <w:t xml:space="preserve"> 4551): </w:t>
            </w:r>
            <w:hyperlink r:id="rId25"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663E7B69" w14:textId="4C5313AC" w:rsidR="00142078" w:rsidRPr="00142078" w:rsidRDefault="00617DA9" w:rsidP="00BE420D">
            <w:pPr>
              <w:rPr>
                <w:rFonts w:asciiTheme="majorBidi" w:hAnsiTheme="majorBidi" w:cstheme="majorBidi"/>
                <w:sz w:val="18"/>
                <w:szCs w:val="18"/>
              </w:rPr>
            </w:pPr>
            <w:r>
              <w:rPr>
                <w:rFonts w:asciiTheme="majorBidi" w:hAnsiTheme="majorBidi" w:cstheme="majorBidi"/>
                <w:sz w:val="18"/>
                <w:szCs w:val="18"/>
              </w:rPr>
              <w:t xml:space="preserve">For </w:t>
            </w:r>
            <w:r w:rsidR="00142078">
              <w:rPr>
                <w:rFonts w:asciiTheme="majorBidi" w:hAnsiTheme="majorBidi" w:cstheme="majorBidi"/>
                <w:sz w:val="18"/>
                <w:szCs w:val="18"/>
              </w:rPr>
              <w:t xml:space="preserve">USci Faculty of Science student support network: </w:t>
            </w:r>
            <w:hyperlink r:id="rId26" w:history="1">
              <w:r w:rsidR="00142078" w:rsidRPr="009E6558">
                <w:rPr>
                  <w:rStyle w:val="Hyperlink"/>
                  <w:rFonts w:asciiTheme="majorBidi" w:hAnsiTheme="majorBidi" w:cstheme="majorBidi"/>
                  <w:sz w:val="18"/>
                  <w:szCs w:val="18"/>
                </w:rPr>
                <w:t>https://www.uwindsor.ca/science/usci/</w:t>
              </w:r>
            </w:hyperlink>
            <w:r w:rsidR="00142078">
              <w:rPr>
                <w:rFonts w:asciiTheme="majorBidi" w:hAnsiTheme="majorBidi" w:cstheme="majorBidi"/>
                <w:sz w:val="18"/>
                <w:szCs w:val="18"/>
              </w:rPr>
              <w:t xml:space="preserve"> </w:t>
            </w:r>
          </w:p>
          <w:p w14:paraId="33572EEA" w14:textId="3CA4A4E5" w:rsidR="00142078" w:rsidRPr="001F53F1" w:rsidRDefault="00142078" w:rsidP="00BE420D">
            <w:pPr>
              <w:rPr>
                <w:rFonts w:asciiTheme="majorBidi" w:hAnsiTheme="majorBidi" w:cstheme="majorBidi"/>
                <w:sz w:val="18"/>
                <w:szCs w:val="18"/>
                <w:lang w:val="en-US"/>
              </w:rPr>
            </w:pPr>
          </w:p>
          <w:tbl>
            <w:tblPr>
              <w:tblStyle w:val="TableGrid"/>
              <w:tblW w:w="0" w:type="auto"/>
              <w:tblLook w:val="04A0" w:firstRow="1" w:lastRow="0" w:firstColumn="1" w:lastColumn="0" w:noHBand="0" w:noVBand="1"/>
            </w:tblPr>
            <w:tblGrid>
              <w:gridCol w:w="7626"/>
            </w:tblGrid>
            <w:tr w:rsidR="00FE7420" w:rsidRPr="001F53F1" w14:paraId="52D5E1FC" w14:textId="77777777" w:rsidTr="00FE7420">
              <w:tc>
                <w:tcPr>
                  <w:tcW w:w="7626" w:type="dxa"/>
                </w:tcPr>
                <w:p w14:paraId="6A07C3B9" w14:textId="77777777" w:rsidR="00FE7420" w:rsidRPr="001F53F1" w:rsidRDefault="00FE7420" w:rsidP="00FE7420">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46EC7AE8" w14:textId="77777777" w:rsidR="00FE7420" w:rsidRPr="001F53F1" w:rsidRDefault="00FE7420" w:rsidP="00FE7420">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 xml:space="preserve">My Student Support Program (MySSP) is an immediate and fully confidential 24/7 mental health support that can be accessed for free through chat, online, and telephone. This service is available to all University of Windsor students and offered in over 30 languages. </w:t>
                  </w:r>
                </w:p>
                <w:p w14:paraId="5D16E82D" w14:textId="7933E2EE" w:rsidR="00FE7420" w:rsidRPr="001F53F1" w:rsidRDefault="00FE7420" w:rsidP="00FE7420">
                  <w:pPr>
                    <w:contextualSpacing/>
                    <w:rPr>
                      <w:rFonts w:asciiTheme="majorBidi" w:hAnsiTheme="majorBidi" w:cstheme="majorBidi"/>
                      <w:sz w:val="18"/>
                      <w:szCs w:val="18"/>
                      <w:lang w:val="en-US"/>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27" w:history="1">
                    <w:r w:rsidRPr="001F53F1">
                      <w:rPr>
                        <w:rFonts w:asciiTheme="majorBidi" w:hAnsiTheme="majorBidi" w:cstheme="majorBidi"/>
                        <w:b/>
                        <w:bCs/>
                        <w:i/>
                        <w:iCs/>
                        <w:sz w:val="18"/>
                        <w:szCs w:val="18"/>
                      </w:rPr>
                      <w:t>https://myissp.com/</w:t>
                    </w:r>
                  </w:hyperlink>
                </w:p>
              </w:tc>
            </w:tr>
          </w:tbl>
          <w:p w14:paraId="452E102C" w14:textId="2DC41DA6" w:rsidR="00FE7420" w:rsidRPr="001F53F1" w:rsidRDefault="00FE7420" w:rsidP="00EF0CC0">
            <w:pPr>
              <w:rPr>
                <w:rFonts w:asciiTheme="majorBidi" w:hAnsiTheme="majorBidi" w:cstheme="majorBidi"/>
                <w:sz w:val="18"/>
                <w:szCs w:val="18"/>
              </w:rPr>
            </w:pPr>
          </w:p>
        </w:tc>
      </w:tr>
      <w:tr w:rsidR="00FE7420" w14:paraId="18B40BD6" w14:textId="77777777" w:rsidTr="005D5140">
        <w:tc>
          <w:tcPr>
            <w:tcW w:w="1800" w:type="dxa"/>
            <w:tcBorders>
              <w:right w:val="single" w:sz="4" w:space="0" w:color="auto"/>
            </w:tcBorders>
          </w:tcPr>
          <w:p w14:paraId="27C78C22" w14:textId="69871955" w:rsidR="00FE7420" w:rsidRPr="001F53F1" w:rsidRDefault="00FE7420" w:rsidP="00EF0CC0">
            <w:pPr>
              <w:rPr>
                <w:b/>
                <w:bCs/>
                <w:smallCaps/>
                <w:sz w:val="18"/>
                <w:szCs w:val="18"/>
              </w:rPr>
            </w:pPr>
            <w:r w:rsidRPr="001F53F1">
              <w:rPr>
                <w:b/>
                <w:bCs/>
                <w:smallCaps/>
                <w:sz w:val="18"/>
                <w:szCs w:val="18"/>
              </w:rPr>
              <w:t>Student Accommodations:</w:t>
            </w:r>
          </w:p>
        </w:tc>
        <w:tc>
          <w:tcPr>
            <w:tcW w:w="7923" w:type="dxa"/>
            <w:tcBorders>
              <w:left w:val="single" w:sz="4" w:space="0" w:color="auto"/>
            </w:tcBorders>
          </w:tcPr>
          <w:p w14:paraId="77112D9B" w14:textId="6C26E0CF" w:rsidR="00835C07" w:rsidRPr="001F53F1" w:rsidRDefault="00835C07" w:rsidP="00835C07">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2350457B" w14:textId="77777777" w:rsidR="00835C07" w:rsidRPr="001F53F1" w:rsidRDefault="00FE7420" w:rsidP="00835C07">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4F9F1368" w14:textId="0FACAD47" w:rsidR="00835C07" w:rsidRPr="001F53F1" w:rsidRDefault="00FE7420" w:rsidP="00835C07">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28" w:history="1">
              <w:r w:rsidR="00835C07"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4E7B47F6" w14:textId="2A77DDE3" w:rsidR="00835C07" w:rsidRPr="001F53F1" w:rsidRDefault="00835C07" w:rsidP="00835C07">
            <w:pPr>
              <w:jc w:val="lowKashida"/>
              <w:rPr>
                <w:rFonts w:asciiTheme="majorBidi" w:hAnsiTheme="majorBidi" w:cstheme="majorBidi"/>
                <w:sz w:val="18"/>
                <w:szCs w:val="18"/>
              </w:rPr>
            </w:pPr>
          </w:p>
          <w:p w14:paraId="3203D95D" w14:textId="77777777" w:rsidR="00835C07" w:rsidRPr="001F53F1" w:rsidRDefault="00835C07" w:rsidP="00835C07">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5184CECA"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6EFDEC87"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 </w:t>
            </w:r>
          </w:p>
          <w:p w14:paraId="1E67EC62"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 </w:t>
            </w:r>
          </w:p>
          <w:p w14:paraId="13E43077" w14:textId="77777777" w:rsidR="00835C07" w:rsidRPr="00835C07" w:rsidRDefault="00835C07" w:rsidP="00835C07">
            <w:pPr>
              <w:numPr>
                <w:ilvl w:val="0"/>
                <w:numId w:val="7"/>
              </w:numPr>
              <w:jc w:val="lowKashida"/>
              <w:rPr>
                <w:rFonts w:asciiTheme="majorBidi" w:hAnsiTheme="majorBidi" w:cstheme="majorBidi"/>
                <w:sz w:val="18"/>
                <w:szCs w:val="18"/>
              </w:rPr>
            </w:pPr>
            <w:r w:rsidRPr="00835C07">
              <w:rPr>
                <w:rFonts w:asciiTheme="majorBidi" w:hAnsiTheme="majorBidi" w:cstheme="majorBidi"/>
                <w:sz w:val="18"/>
                <w:szCs w:val="18"/>
              </w:rPr>
              <w:t>You are unable to write your final examination(s) during the regularly scheduled time slot because of a conflict with religious conviction. </w:t>
            </w:r>
          </w:p>
          <w:p w14:paraId="3423F5EF" w14:textId="77777777" w:rsidR="00835C07" w:rsidRPr="00835C07" w:rsidRDefault="00835C07" w:rsidP="00835C07">
            <w:pPr>
              <w:numPr>
                <w:ilvl w:val="0"/>
                <w:numId w:val="8"/>
              </w:numPr>
              <w:jc w:val="lowKashida"/>
              <w:rPr>
                <w:rFonts w:asciiTheme="majorBidi" w:hAnsiTheme="majorBidi" w:cstheme="majorBidi"/>
                <w:sz w:val="18"/>
                <w:szCs w:val="18"/>
              </w:rPr>
            </w:pPr>
            <w:r w:rsidRPr="00835C07">
              <w:rPr>
                <w:rFonts w:asciiTheme="majorBidi" w:hAnsiTheme="majorBidi" w:cstheme="majorBidi"/>
                <w:sz w:val="18"/>
                <w:szCs w:val="18"/>
              </w:rPr>
              <w:t>You have a conflict with three or more final examinations in a consecutive time slots over a 24-hour period. Three or more final examinations in one calendar day may apply to have one examination rescheduled on an alternative day. </w:t>
            </w:r>
          </w:p>
          <w:p w14:paraId="629EAE36" w14:textId="77777777" w:rsidR="00835C07" w:rsidRPr="00835C07" w:rsidRDefault="00835C07" w:rsidP="00835C0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7C8E2607" w14:textId="77777777" w:rsidR="00835C07" w:rsidRPr="00835C07" w:rsidRDefault="00835C07" w:rsidP="00835C07">
            <w:pPr>
              <w:jc w:val="lowKashida"/>
              <w:rPr>
                <w:rFonts w:asciiTheme="majorBidi" w:hAnsiTheme="majorBidi" w:cstheme="majorBidi"/>
                <w:i/>
                <w:iCs/>
                <w:sz w:val="18"/>
                <w:szCs w:val="18"/>
              </w:rPr>
            </w:pPr>
            <w:r w:rsidRPr="00835C07">
              <w:rPr>
                <w:rFonts w:asciiTheme="majorBidi" w:hAnsiTheme="majorBidi" w:cstheme="majorBidi"/>
                <w:i/>
                <w:iCs/>
                <w:sz w:val="18"/>
                <w:szCs w:val="18"/>
              </w:rPr>
              <w:t>View the Office of the Registrar </w:t>
            </w:r>
            <w:hyperlink r:id="rId29" w:tgtFrame="_blank" w:history="1">
              <w:r w:rsidRPr="00835C07">
                <w:rPr>
                  <w:rStyle w:val="Hyperlink"/>
                  <w:rFonts w:asciiTheme="majorBidi" w:hAnsiTheme="majorBidi" w:cstheme="majorBidi"/>
                  <w:i/>
                  <w:iCs/>
                  <w:sz w:val="18"/>
                  <w:szCs w:val="18"/>
                </w:rPr>
                <w:t>Alternative Final Exams</w:t>
              </w:r>
            </w:hyperlink>
            <w:r w:rsidRPr="00835C07">
              <w:rPr>
                <w:rFonts w:asciiTheme="majorBidi" w:hAnsiTheme="majorBidi" w:cstheme="majorBidi"/>
                <w:i/>
                <w:iCs/>
                <w:sz w:val="18"/>
                <w:szCs w:val="18"/>
              </w:rPr>
              <w:t> web page.</w:t>
            </w:r>
          </w:p>
          <w:p w14:paraId="7455E7A1" w14:textId="77777777" w:rsidR="00835C07" w:rsidRPr="00835C07" w:rsidRDefault="00BE21BE" w:rsidP="00835C07">
            <w:pPr>
              <w:numPr>
                <w:ilvl w:val="0"/>
                <w:numId w:val="9"/>
              </w:numPr>
              <w:jc w:val="lowKashida"/>
              <w:rPr>
                <w:rFonts w:asciiTheme="majorBidi" w:hAnsiTheme="majorBidi" w:cstheme="majorBidi"/>
                <w:i/>
                <w:iCs/>
                <w:sz w:val="18"/>
                <w:szCs w:val="18"/>
              </w:rPr>
            </w:pPr>
            <w:hyperlink r:id="rId30" w:tgtFrame="_blank" w:history="1">
              <w:r w:rsidR="00835C07" w:rsidRPr="00835C07">
                <w:rPr>
                  <w:rStyle w:val="Hyperlink"/>
                  <w:rFonts w:asciiTheme="majorBidi" w:hAnsiTheme="majorBidi" w:cstheme="majorBidi"/>
                  <w:i/>
                  <w:iCs/>
                  <w:sz w:val="18"/>
                  <w:szCs w:val="18"/>
                </w:rPr>
                <w:t>Application for Alternative Final Examination(s) Due to Conflict with Religious Conviction</w:t>
              </w:r>
            </w:hyperlink>
          </w:p>
          <w:p w14:paraId="1EA40CE4" w14:textId="77777777" w:rsidR="00835C07" w:rsidRPr="00835C07" w:rsidRDefault="00BE21BE" w:rsidP="00835C07">
            <w:pPr>
              <w:numPr>
                <w:ilvl w:val="0"/>
                <w:numId w:val="9"/>
              </w:numPr>
              <w:jc w:val="lowKashida"/>
              <w:rPr>
                <w:rFonts w:asciiTheme="majorBidi" w:hAnsiTheme="majorBidi" w:cstheme="majorBidi"/>
                <w:i/>
                <w:iCs/>
                <w:sz w:val="18"/>
                <w:szCs w:val="18"/>
              </w:rPr>
            </w:pPr>
            <w:hyperlink r:id="rId31" w:tgtFrame="_blank" w:history="1">
              <w:r w:rsidR="00835C07" w:rsidRPr="00835C07">
                <w:rPr>
                  <w:rStyle w:val="Hyperlink"/>
                  <w:rFonts w:asciiTheme="majorBidi" w:hAnsiTheme="majorBidi" w:cstheme="majorBidi"/>
                  <w:i/>
                  <w:iCs/>
                  <w:sz w:val="18"/>
                  <w:szCs w:val="18"/>
                </w:rPr>
                <w:t>Application for Alternative Final Examination(s) Due to 3 Exams Scheduled on the Same Day</w:t>
              </w:r>
            </w:hyperlink>
          </w:p>
          <w:p w14:paraId="306413A2" w14:textId="77777777" w:rsidR="00835C07" w:rsidRDefault="00835C07" w:rsidP="00835C07">
            <w:pPr>
              <w:jc w:val="lowKashida"/>
              <w:rPr>
                <w:rFonts w:asciiTheme="majorBidi" w:hAnsiTheme="majorBidi" w:cstheme="majorBidi"/>
                <w:b/>
                <w:bCs/>
                <w:i/>
                <w:iCs/>
                <w:sz w:val="18"/>
                <w:szCs w:val="18"/>
              </w:rPr>
            </w:pPr>
          </w:p>
          <w:p w14:paraId="71514051" w14:textId="0185BF35" w:rsidR="00D64C36" w:rsidRPr="00D64C36" w:rsidRDefault="00D64C36" w:rsidP="00D64C36">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63374334" w14:textId="698DB227" w:rsidR="00D64C36" w:rsidRDefault="00D64C36" w:rsidP="00041D72">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sidR="00041D72">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rsidR="00041D72">
              <w:t xml:space="preserve"> </w:t>
            </w:r>
            <w:hyperlink r:id="rId32" w:history="1">
              <w:r w:rsidR="00041D72" w:rsidRPr="00041D72">
                <w:rPr>
                  <w:rStyle w:val="Hyperlink"/>
                  <w:sz w:val="18"/>
                  <w:szCs w:val="18"/>
                </w:rPr>
                <w:t>religious_accommodation_for_students.01mar2013.web_ver.pdf (uwindsor.ca)</w:t>
              </w:r>
            </w:hyperlink>
          </w:p>
          <w:p w14:paraId="7BF87E8C" w14:textId="77777777" w:rsidR="00041D72" w:rsidRDefault="00041D72" w:rsidP="00041D72">
            <w:pPr>
              <w:rPr>
                <w:rFonts w:asciiTheme="majorBidi" w:hAnsiTheme="majorBidi" w:cstheme="majorBidi"/>
                <w:sz w:val="18"/>
                <w:szCs w:val="18"/>
              </w:rPr>
            </w:pPr>
          </w:p>
          <w:p w14:paraId="2D57B47E" w14:textId="6E76A68F" w:rsidR="00D64C36" w:rsidRPr="001F53F1" w:rsidRDefault="00D64C36" w:rsidP="00D64C36">
            <w:pPr>
              <w:rPr>
                <w:rFonts w:asciiTheme="majorBidi" w:hAnsiTheme="majorBidi" w:cstheme="majorBidi"/>
                <w:b/>
                <w:bCs/>
                <w:i/>
                <w:iCs/>
                <w:sz w:val="18"/>
                <w:szCs w:val="18"/>
              </w:rPr>
            </w:pPr>
          </w:p>
        </w:tc>
      </w:tr>
      <w:tr w:rsidR="00FE7420" w14:paraId="0C97CC38" w14:textId="77777777" w:rsidTr="005D5140">
        <w:tc>
          <w:tcPr>
            <w:tcW w:w="1800" w:type="dxa"/>
            <w:tcBorders>
              <w:right w:val="single" w:sz="4" w:space="0" w:color="auto"/>
            </w:tcBorders>
          </w:tcPr>
          <w:p w14:paraId="10F42EAA" w14:textId="4BD3E5CF" w:rsidR="00FE7420" w:rsidRPr="001F53F1" w:rsidRDefault="00835C07" w:rsidP="00EF0CC0">
            <w:pPr>
              <w:rPr>
                <w:b/>
                <w:bCs/>
                <w:smallCaps/>
                <w:sz w:val="18"/>
                <w:szCs w:val="18"/>
              </w:rPr>
            </w:pPr>
            <w:r w:rsidRPr="001F53F1">
              <w:rPr>
                <w:b/>
                <w:bCs/>
                <w:smallCaps/>
                <w:sz w:val="18"/>
                <w:szCs w:val="18"/>
              </w:rPr>
              <w:t>Privacy and Copyrights:</w:t>
            </w:r>
          </w:p>
        </w:tc>
        <w:tc>
          <w:tcPr>
            <w:tcW w:w="7923" w:type="dxa"/>
            <w:tcBorders>
              <w:left w:val="single" w:sz="4" w:space="0" w:color="auto"/>
            </w:tcBorders>
          </w:tcPr>
          <w:p w14:paraId="7EF12159" w14:textId="4C3A0968"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39958DC" w14:textId="4B56288F" w:rsidR="00353FE9" w:rsidRPr="00353FE9" w:rsidRDefault="00353FE9" w:rsidP="00353FE9">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sidR="00617DA9">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3"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61F05FB5" w14:textId="77777777" w:rsidR="00353FE9" w:rsidRPr="001F53F1" w:rsidRDefault="00353FE9" w:rsidP="00353FE9">
            <w:pPr>
              <w:rPr>
                <w:rFonts w:asciiTheme="majorBidi" w:hAnsiTheme="majorBidi" w:cstheme="majorBidi"/>
                <w:b/>
                <w:sz w:val="18"/>
                <w:szCs w:val="18"/>
                <w:lang w:val="en-US"/>
              </w:rPr>
            </w:pPr>
          </w:p>
          <w:p w14:paraId="453C3FFA" w14:textId="567AD443"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336F457E" w14:textId="412DE914" w:rsidR="00353FE9" w:rsidRPr="00353FE9" w:rsidRDefault="00353FE9" w:rsidP="00353FE9">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4">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02AEF273" w14:textId="52C2D06F" w:rsidR="00353FE9" w:rsidRPr="001F53F1" w:rsidRDefault="00353FE9" w:rsidP="00835C07">
            <w:pPr>
              <w:rPr>
                <w:rFonts w:asciiTheme="majorBidi" w:hAnsiTheme="majorBidi" w:cstheme="majorBidi"/>
                <w:sz w:val="18"/>
                <w:szCs w:val="18"/>
              </w:rPr>
            </w:pPr>
          </w:p>
        </w:tc>
      </w:tr>
      <w:tr w:rsidR="00353FE9" w14:paraId="57168641" w14:textId="77777777" w:rsidTr="005D5140">
        <w:tc>
          <w:tcPr>
            <w:tcW w:w="1800" w:type="dxa"/>
            <w:tcBorders>
              <w:right w:val="single" w:sz="4" w:space="0" w:color="auto"/>
            </w:tcBorders>
          </w:tcPr>
          <w:p w14:paraId="242D5B6E" w14:textId="4D863EA2" w:rsidR="00353FE9" w:rsidRPr="001F53F1" w:rsidRDefault="00353FE9" w:rsidP="00EF0CC0">
            <w:pPr>
              <w:rPr>
                <w:b/>
                <w:bCs/>
                <w:smallCaps/>
                <w:sz w:val="18"/>
                <w:szCs w:val="18"/>
              </w:rPr>
            </w:pPr>
            <w:r w:rsidRPr="001F53F1">
              <w:rPr>
                <w:b/>
                <w:bCs/>
                <w:smallCaps/>
                <w:sz w:val="18"/>
                <w:szCs w:val="18"/>
              </w:rPr>
              <w:t xml:space="preserve">Safety, Academic Integrity, and </w:t>
            </w:r>
          </w:p>
          <w:p w14:paraId="4D6CD278" w14:textId="5F499030" w:rsidR="00353FE9" w:rsidRPr="001F53F1" w:rsidRDefault="00353FE9" w:rsidP="00EF0CC0">
            <w:pPr>
              <w:rPr>
                <w:b/>
                <w:bCs/>
                <w:smallCaps/>
                <w:sz w:val="18"/>
                <w:szCs w:val="18"/>
              </w:rPr>
            </w:pPr>
            <w:r w:rsidRPr="001F53F1">
              <w:rPr>
                <w:b/>
                <w:bCs/>
                <w:smallCaps/>
                <w:sz w:val="18"/>
                <w:szCs w:val="18"/>
              </w:rPr>
              <w:t>non-Academic  Misconduct:</w:t>
            </w:r>
          </w:p>
        </w:tc>
        <w:tc>
          <w:tcPr>
            <w:tcW w:w="7923" w:type="dxa"/>
            <w:tcBorders>
              <w:left w:val="single" w:sz="4" w:space="0" w:color="auto"/>
            </w:tcBorders>
          </w:tcPr>
          <w:p w14:paraId="2A59F91D" w14:textId="77777777" w:rsidR="00353FE9" w:rsidRPr="00353FE9" w:rsidRDefault="00353FE9" w:rsidP="00353FE9">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58B69611" w14:textId="38D54BD9" w:rsidR="00353FE9" w:rsidRPr="001F53F1" w:rsidRDefault="00353FE9" w:rsidP="00353FE9">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5"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69CBA8C2" w14:textId="1F6EF7D5" w:rsidR="00353FE9" w:rsidRPr="001F53F1" w:rsidRDefault="00BE21BE" w:rsidP="00353FE9">
            <w:pPr>
              <w:pStyle w:val="ListParagraph"/>
              <w:numPr>
                <w:ilvl w:val="0"/>
                <w:numId w:val="6"/>
              </w:numPr>
              <w:jc w:val="both"/>
              <w:rPr>
                <w:rFonts w:asciiTheme="majorBidi" w:hAnsiTheme="majorBidi" w:cstheme="majorBidi"/>
                <w:bCs/>
                <w:sz w:val="18"/>
                <w:szCs w:val="18"/>
                <w:lang w:val="en-US"/>
              </w:rPr>
            </w:pPr>
            <w:hyperlink r:id="rId36" w:history="1">
              <w:r w:rsidR="00353FE9" w:rsidRPr="001F53F1">
                <w:rPr>
                  <w:rStyle w:val="Hyperlink"/>
                  <w:rFonts w:asciiTheme="majorBidi" w:hAnsiTheme="majorBidi" w:cstheme="majorBidi"/>
                  <w:bCs/>
                  <w:sz w:val="18"/>
                  <w:szCs w:val="18"/>
                  <w:lang w:val="en-US"/>
                </w:rPr>
                <w:t>https://www.uwindsor.ca/sexual-assault/</w:t>
              </w:r>
            </w:hyperlink>
            <w:r w:rsidR="00353FE9" w:rsidRPr="001F53F1">
              <w:rPr>
                <w:rFonts w:asciiTheme="majorBidi" w:hAnsiTheme="majorBidi" w:cstheme="majorBidi"/>
                <w:bCs/>
                <w:sz w:val="18"/>
                <w:szCs w:val="18"/>
                <w:lang w:val="en-US"/>
              </w:rPr>
              <w:t xml:space="preserve"> </w:t>
            </w:r>
          </w:p>
          <w:p w14:paraId="7F267221" w14:textId="146E763D"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6EB7DD03" w14:textId="071BAEC8"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sidR="00041D72">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2A7D0583" w14:textId="5F59056C" w:rsidR="00DB7BC2" w:rsidRPr="001F53F1" w:rsidRDefault="00DB7BC2" w:rsidP="00DB7BC2">
            <w:pPr>
              <w:jc w:val="both"/>
              <w:rPr>
                <w:rFonts w:asciiTheme="majorBidi" w:hAnsiTheme="majorBidi" w:cstheme="majorBidi"/>
                <w:bCs/>
                <w:sz w:val="18"/>
                <w:szCs w:val="18"/>
                <w:lang w:val="en-US"/>
              </w:rPr>
            </w:pPr>
          </w:p>
          <w:p w14:paraId="7531FA24" w14:textId="5FF8EC53" w:rsidR="00DB7BC2" w:rsidRPr="001F53F1" w:rsidRDefault="00DB7BC2" w:rsidP="00DB7BC2">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B8F1F64" w14:textId="1BC9E04C" w:rsidR="00DB7BC2" w:rsidRPr="001F53F1" w:rsidRDefault="0013239F" w:rsidP="00DB7BC2">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7" w:history="1">
              <w:r w:rsidRPr="001F53F1">
                <w:rPr>
                  <w:rStyle w:val="Hyperlink"/>
                  <w:rFonts w:asciiTheme="majorBidi" w:hAnsiTheme="majorBidi" w:cstheme="majorBidi"/>
                  <w:bCs/>
                  <w:sz w:val="18"/>
                  <w:szCs w:val="18"/>
                  <w:lang w:val="en-US"/>
                </w:rPr>
                <w:t>https://www.uwindsor.ca/academic-integrity/</w:t>
              </w:r>
            </w:hyperlink>
          </w:p>
          <w:p w14:paraId="0E461C96" w14:textId="77777777" w:rsidR="00CD1F35" w:rsidRPr="001F53F1" w:rsidRDefault="00CD1F35" w:rsidP="00CD1F35">
            <w:pPr>
              <w:jc w:val="both"/>
              <w:rPr>
                <w:rFonts w:asciiTheme="majorBidi" w:hAnsiTheme="majorBidi" w:cstheme="majorBidi"/>
                <w:bCs/>
                <w:i/>
                <w:iCs/>
                <w:sz w:val="18"/>
                <w:szCs w:val="18"/>
              </w:rPr>
            </w:pPr>
          </w:p>
          <w:p w14:paraId="07426FF7" w14:textId="339C4D16" w:rsidR="00CD1F35" w:rsidRPr="0021355D" w:rsidRDefault="00CD1F35" w:rsidP="00CD1F35">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38"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6917080A" w14:textId="683FD7AD" w:rsidR="00CD1F35" w:rsidRPr="001F53F1" w:rsidRDefault="00CD1F35" w:rsidP="00CD1F35">
            <w:pPr>
              <w:jc w:val="both"/>
              <w:rPr>
                <w:rFonts w:asciiTheme="majorBidi" w:hAnsiTheme="majorBidi" w:cstheme="majorBidi"/>
                <w:bCs/>
                <w:sz w:val="18"/>
                <w:szCs w:val="18"/>
                <w:lang w:val="en-US"/>
              </w:rPr>
            </w:pPr>
          </w:p>
          <w:p w14:paraId="012A4407" w14:textId="77777777" w:rsidR="00CD1F35" w:rsidRPr="001F53F1" w:rsidRDefault="00CD1F35" w:rsidP="00CD1F35">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7441F085" w14:textId="0BA46972" w:rsidR="00CD1F35" w:rsidRPr="001F53F1" w:rsidRDefault="00BE21BE" w:rsidP="00CD1F35">
            <w:pPr>
              <w:jc w:val="both"/>
              <w:rPr>
                <w:rFonts w:asciiTheme="majorBidi" w:hAnsiTheme="majorBidi" w:cstheme="majorBidi"/>
                <w:bCs/>
                <w:sz w:val="18"/>
                <w:szCs w:val="18"/>
                <w:lang w:val="en-US"/>
              </w:rPr>
            </w:pPr>
            <w:hyperlink r:id="rId39" w:history="1">
              <w:r w:rsidR="00CD1F35"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415F5F8C" w14:textId="77777777" w:rsidR="00CD1F35" w:rsidRPr="001F53F1" w:rsidRDefault="00CD1F35" w:rsidP="00CD1F35">
            <w:pPr>
              <w:jc w:val="both"/>
              <w:rPr>
                <w:rFonts w:asciiTheme="majorBidi" w:hAnsiTheme="majorBidi" w:cstheme="majorBidi"/>
                <w:bCs/>
                <w:sz w:val="18"/>
                <w:szCs w:val="18"/>
                <w:lang w:val="en-US"/>
              </w:rPr>
            </w:pPr>
          </w:p>
          <w:p w14:paraId="4116171C" w14:textId="37F0035F" w:rsidR="00DB7BC2" w:rsidRPr="001F53F1" w:rsidRDefault="00DB7BC2" w:rsidP="0013239F">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0013239F"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0013239F"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0DBE2B55" w14:textId="77777777" w:rsidR="0013239F" w:rsidRPr="00DB7BC2" w:rsidRDefault="0013239F" w:rsidP="0013239F">
            <w:pPr>
              <w:jc w:val="both"/>
              <w:rPr>
                <w:rFonts w:asciiTheme="majorBidi" w:hAnsiTheme="majorBidi" w:cstheme="majorBidi"/>
                <w:bCs/>
                <w:sz w:val="18"/>
                <w:szCs w:val="18"/>
              </w:rPr>
            </w:pPr>
          </w:p>
          <w:p w14:paraId="07815F5F" w14:textId="11FD4A1A"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0013239F"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3DAA7462" w14:textId="53910ADC"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r w:rsidR="0013239F" w:rsidRPr="001F53F1">
              <w:rPr>
                <w:rFonts w:asciiTheme="majorBidi" w:hAnsiTheme="majorBidi" w:cstheme="majorBidi"/>
                <w:bCs/>
                <w:i/>
                <w:iCs/>
                <w:sz w:val="18"/>
                <w:szCs w:val="18"/>
                <w:lang w:val="en-US"/>
              </w:rPr>
              <w:t>.</w:t>
            </w:r>
          </w:p>
          <w:p w14:paraId="4F3FA1FA" w14:textId="06AFEF2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w:t>
            </w:r>
            <w:r w:rsidR="0013239F" w:rsidRPr="001F53F1">
              <w:rPr>
                <w:rFonts w:asciiTheme="majorBidi" w:hAnsiTheme="majorBidi" w:cstheme="majorBidi"/>
                <w:bCs/>
                <w:i/>
                <w:iCs/>
                <w:sz w:val="18"/>
                <w:szCs w:val="18"/>
                <w:lang w:val="en-US"/>
              </w:rPr>
              <w:t>; protect your own work and never share it with anyone!</w:t>
            </w:r>
          </w:p>
          <w:p w14:paraId="5735CD82" w14:textId="7A4FFE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Copying from another student </w:t>
            </w:r>
            <w:r w:rsidR="0013239F" w:rsidRPr="001F53F1">
              <w:rPr>
                <w:rFonts w:asciiTheme="majorBidi" w:hAnsiTheme="majorBidi" w:cstheme="majorBidi"/>
                <w:bCs/>
                <w:i/>
                <w:iCs/>
                <w:sz w:val="18"/>
                <w:szCs w:val="18"/>
                <w:lang w:val="en-US"/>
              </w:rPr>
              <w:t xml:space="preserve">or any other unauthorized source </w:t>
            </w:r>
            <w:r w:rsidRPr="001F53F1">
              <w:rPr>
                <w:rFonts w:asciiTheme="majorBidi" w:hAnsiTheme="majorBidi" w:cstheme="majorBidi"/>
                <w:bCs/>
                <w:i/>
                <w:iCs/>
                <w:sz w:val="18"/>
                <w:szCs w:val="18"/>
                <w:lang w:val="en-US"/>
              </w:rPr>
              <w:t>during a test or exam</w:t>
            </w:r>
            <w:r w:rsidR="0013239F" w:rsidRPr="001F53F1">
              <w:rPr>
                <w:rFonts w:asciiTheme="majorBidi" w:hAnsiTheme="majorBidi" w:cstheme="majorBidi"/>
                <w:bCs/>
                <w:i/>
                <w:iCs/>
                <w:sz w:val="18"/>
                <w:szCs w:val="18"/>
                <w:lang w:val="en-US"/>
              </w:rPr>
              <w:t>.</w:t>
            </w:r>
          </w:p>
          <w:p w14:paraId="69F401E5" w14:textId="74E78EAB" w:rsidR="0013239F"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4619DE53" w14:textId="5007DDCB"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Referring to notes, textbooks, </w:t>
            </w:r>
            <w:r w:rsidR="0013239F" w:rsidRPr="001F53F1">
              <w:rPr>
                <w:rFonts w:asciiTheme="majorBidi" w:hAnsiTheme="majorBidi" w:cstheme="majorBidi"/>
                <w:bCs/>
                <w:i/>
                <w:iCs/>
                <w:sz w:val="18"/>
                <w:szCs w:val="18"/>
                <w:lang w:val="en-US"/>
              </w:rPr>
              <w:t xml:space="preserve">and any unauthorized sources </w:t>
            </w:r>
            <w:r w:rsidRPr="001F53F1">
              <w:rPr>
                <w:rFonts w:asciiTheme="majorBidi" w:hAnsiTheme="majorBidi" w:cstheme="majorBidi"/>
                <w:bCs/>
                <w:i/>
                <w:iCs/>
                <w:sz w:val="18"/>
                <w:szCs w:val="18"/>
                <w:lang w:val="en-US"/>
              </w:rPr>
              <w:t>during a test or exam (unless otherwise stated)</w:t>
            </w:r>
            <w:r w:rsidR="0013239F" w:rsidRPr="001F53F1">
              <w:rPr>
                <w:rFonts w:asciiTheme="majorBidi" w:hAnsiTheme="majorBidi" w:cstheme="majorBidi"/>
                <w:bCs/>
                <w:i/>
                <w:iCs/>
                <w:sz w:val="18"/>
                <w:szCs w:val="18"/>
                <w:lang w:val="en-US"/>
              </w:rPr>
              <w:t>.</w:t>
            </w:r>
          </w:p>
          <w:p w14:paraId="6972F7C8" w14:textId="4D73015B" w:rsidR="00DB7BC2"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Speaking or communicating without permission </w:t>
            </w:r>
            <w:r w:rsidR="00DB7BC2" w:rsidRPr="001F53F1">
              <w:rPr>
                <w:rFonts w:asciiTheme="majorBidi" w:hAnsiTheme="majorBidi" w:cstheme="majorBidi"/>
                <w:bCs/>
                <w:i/>
                <w:iCs/>
                <w:sz w:val="18"/>
                <w:szCs w:val="18"/>
                <w:lang w:val="en-US"/>
              </w:rPr>
              <w:t>during a test or exam</w:t>
            </w:r>
            <w:r w:rsidRPr="001F53F1">
              <w:rPr>
                <w:rFonts w:asciiTheme="majorBidi" w:hAnsiTheme="majorBidi" w:cstheme="majorBidi"/>
                <w:bCs/>
                <w:i/>
                <w:iCs/>
                <w:sz w:val="18"/>
                <w:szCs w:val="18"/>
                <w:lang w:val="en-US"/>
              </w:rPr>
              <w:t>.</w:t>
            </w:r>
          </w:p>
          <w:p w14:paraId="7A98A77E" w14:textId="6D1B5AB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r w:rsidR="0013239F" w:rsidRPr="001F53F1">
              <w:rPr>
                <w:rFonts w:asciiTheme="majorBidi" w:hAnsiTheme="majorBidi" w:cstheme="majorBidi"/>
                <w:bCs/>
                <w:i/>
                <w:iCs/>
                <w:sz w:val="18"/>
                <w:szCs w:val="18"/>
                <w:lang w:val="en-US"/>
              </w:rPr>
              <w:t>.</w:t>
            </w:r>
          </w:p>
          <w:p w14:paraId="4D5E85EF" w14:textId="58D4978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r w:rsidR="0013239F" w:rsidRPr="001F53F1">
              <w:rPr>
                <w:rFonts w:asciiTheme="majorBidi" w:hAnsiTheme="majorBidi" w:cstheme="majorBidi"/>
                <w:bCs/>
                <w:i/>
                <w:iCs/>
                <w:sz w:val="18"/>
                <w:szCs w:val="18"/>
                <w:lang w:val="en-US"/>
              </w:rPr>
              <w:t>.</w:t>
            </w:r>
          </w:p>
          <w:p w14:paraId="3E44F0B9" w14:textId="6EC4F2C6"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Having </w:t>
            </w:r>
            <w:r w:rsidR="0013239F" w:rsidRPr="001F53F1">
              <w:rPr>
                <w:rFonts w:asciiTheme="majorBidi" w:hAnsiTheme="majorBidi" w:cstheme="majorBidi"/>
                <w:bCs/>
                <w:i/>
                <w:iCs/>
                <w:sz w:val="18"/>
                <w:szCs w:val="18"/>
                <w:lang w:val="en-US"/>
              </w:rPr>
              <w:t xml:space="preserve">unauthorized </w:t>
            </w:r>
            <w:r w:rsidRPr="001F53F1">
              <w:rPr>
                <w:rFonts w:asciiTheme="majorBidi" w:hAnsiTheme="majorBidi" w:cstheme="majorBidi"/>
                <w:bCs/>
                <w:i/>
                <w:iCs/>
                <w:sz w:val="18"/>
                <w:szCs w:val="18"/>
                <w:lang w:val="en-US"/>
              </w:rPr>
              <w:t>access to the exam/test paper prior to the exam/test</w:t>
            </w:r>
            <w:r w:rsidR="0013239F" w:rsidRPr="001F53F1">
              <w:rPr>
                <w:rFonts w:asciiTheme="majorBidi" w:hAnsiTheme="majorBidi" w:cstheme="majorBidi"/>
                <w:bCs/>
                <w:i/>
                <w:iCs/>
                <w:sz w:val="18"/>
                <w:szCs w:val="18"/>
                <w:lang w:val="en-US"/>
              </w:rPr>
              <w:t>.</w:t>
            </w:r>
          </w:p>
          <w:p w14:paraId="75D3CD4F" w14:textId="14A277A4"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r w:rsidR="0013239F" w:rsidRPr="001F53F1">
              <w:rPr>
                <w:rFonts w:asciiTheme="majorBidi" w:hAnsiTheme="majorBidi" w:cstheme="majorBidi"/>
                <w:bCs/>
                <w:i/>
                <w:iCs/>
                <w:sz w:val="18"/>
                <w:szCs w:val="18"/>
                <w:lang w:val="en-US"/>
              </w:rPr>
              <w:t>.</w:t>
            </w:r>
          </w:p>
          <w:p w14:paraId="59784350" w14:textId="2EE04748"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Modifying answers after they have been </w:t>
            </w:r>
            <w:r w:rsidR="0013239F" w:rsidRPr="001F53F1">
              <w:rPr>
                <w:rFonts w:asciiTheme="majorBidi" w:hAnsiTheme="majorBidi" w:cstheme="majorBidi"/>
                <w:bCs/>
                <w:i/>
                <w:iCs/>
                <w:sz w:val="18"/>
                <w:szCs w:val="18"/>
                <w:lang w:val="en-US"/>
              </w:rPr>
              <w:t>marked.</w:t>
            </w:r>
          </w:p>
          <w:p w14:paraId="75BB3863" w14:textId="474AE8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behaviour which attempts unfairly to give you some advantage over other students during the grade-assessment </w:t>
            </w:r>
            <w:r w:rsidR="0013239F" w:rsidRPr="001F53F1">
              <w:rPr>
                <w:rFonts w:asciiTheme="majorBidi" w:hAnsiTheme="majorBidi" w:cstheme="majorBidi"/>
                <w:bCs/>
                <w:i/>
                <w:iCs/>
                <w:sz w:val="18"/>
                <w:szCs w:val="18"/>
                <w:lang w:val="en-US"/>
              </w:rPr>
              <w:t>process.</w:t>
            </w:r>
          </w:p>
          <w:p w14:paraId="2A6F367C" w14:textId="37D47CA9"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r w:rsidR="0013239F" w:rsidRPr="001F53F1">
              <w:rPr>
                <w:rFonts w:asciiTheme="majorBidi" w:hAnsiTheme="majorBidi" w:cstheme="majorBidi"/>
                <w:bCs/>
                <w:i/>
                <w:iCs/>
                <w:sz w:val="18"/>
                <w:szCs w:val="18"/>
                <w:lang w:val="en-US"/>
              </w:rPr>
              <w:t>.</w:t>
            </w:r>
          </w:p>
          <w:p w14:paraId="078A0B17" w14:textId="77777777" w:rsidR="00DB7BC2" w:rsidRPr="00DB7BC2" w:rsidRDefault="00DB7BC2" w:rsidP="00DB7BC2">
            <w:pPr>
              <w:jc w:val="both"/>
              <w:rPr>
                <w:rFonts w:asciiTheme="majorBidi" w:hAnsiTheme="majorBidi" w:cstheme="majorBidi"/>
                <w:bCs/>
                <w:sz w:val="18"/>
                <w:szCs w:val="18"/>
              </w:rPr>
            </w:pPr>
          </w:p>
          <w:p w14:paraId="55D8353D" w14:textId="77777777"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0">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1"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D51889A" w14:textId="3A3F8735" w:rsidR="00550A5D" w:rsidRPr="001F53F1" w:rsidRDefault="00550A5D" w:rsidP="00DB7BC2">
            <w:pPr>
              <w:jc w:val="both"/>
              <w:rPr>
                <w:rFonts w:asciiTheme="majorBidi" w:hAnsiTheme="majorBidi" w:cstheme="majorBidi"/>
                <w:bCs/>
                <w:sz w:val="18"/>
                <w:szCs w:val="18"/>
                <w:lang w:val="en-US"/>
              </w:rPr>
            </w:pPr>
          </w:p>
          <w:p w14:paraId="3232DEA3" w14:textId="09ADBF24"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061D67E2" w14:textId="698A70D6" w:rsidR="00550A5D" w:rsidRPr="001F53F1" w:rsidRDefault="00550A5D" w:rsidP="00DB7BC2">
            <w:pPr>
              <w:jc w:val="both"/>
              <w:rPr>
                <w:rFonts w:asciiTheme="majorBidi" w:hAnsiTheme="majorBidi" w:cstheme="majorBidi"/>
                <w:bCs/>
                <w:sz w:val="18"/>
                <w:szCs w:val="18"/>
                <w:lang w:val="en-US"/>
              </w:rPr>
            </w:pPr>
          </w:p>
          <w:p w14:paraId="7F17BABF" w14:textId="5C921A7A"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w:t>
            </w:r>
            <w:r w:rsidR="00CD1F35" w:rsidRPr="001F53F1">
              <w:rPr>
                <w:rFonts w:asciiTheme="majorBidi" w:hAnsiTheme="majorBidi" w:cstheme="majorBidi"/>
                <w:bCs/>
                <w:i/>
                <w:iCs/>
                <w:sz w:val="18"/>
                <w:szCs w:val="18"/>
                <w:lang w:val="en-US"/>
              </w:rPr>
              <w:t xml:space="preserve">from </w:t>
            </w:r>
            <w:r w:rsidRPr="001F53F1">
              <w:rPr>
                <w:rFonts w:asciiTheme="majorBidi" w:hAnsiTheme="majorBidi" w:cstheme="majorBidi"/>
                <w:bCs/>
                <w:i/>
                <w:iCs/>
                <w:sz w:val="18"/>
                <w:szCs w:val="18"/>
                <w:lang w:val="en-US"/>
              </w:rPr>
              <w:t>Table A.1 in Appendix A of Bylaw 31)</w:t>
            </w:r>
          </w:p>
          <w:p w14:paraId="4DB23FC0" w14:textId="6B1C5483" w:rsidR="00550A5D" w:rsidRPr="001F53F1" w:rsidRDefault="00CD1F35"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w:t>
            </w:r>
            <w:r w:rsidR="00550A5D" w:rsidRPr="001F53F1">
              <w:rPr>
                <w:rFonts w:asciiTheme="majorBidi" w:hAnsiTheme="majorBidi" w:cstheme="majorBidi"/>
                <w:bCs/>
                <w:i/>
                <w:iCs/>
                <w:sz w:val="18"/>
                <w:szCs w:val="18"/>
                <w:lang w:val="en-US"/>
              </w:rPr>
              <w:t>ark reduction up to zero, censure 6-12 months;</w:t>
            </w:r>
            <w:r w:rsidRPr="001F53F1">
              <w:rPr>
                <w:rFonts w:asciiTheme="majorBidi" w:hAnsiTheme="majorBidi" w:cstheme="majorBidi"/>
                <w:bCs/>
                <w:i/>
                <w:iCs/>
                <w:sz w:val="18"/>
                <w:szCs w:val="18"/>
                <w:lang w:val="en-US"/>
              </w:rPr>
              <w:t xml:space="preserve"> and for subsequent offence: suspension 4-24 months, censure up until graduation.</w:t>
            </w:r>
          </w:p>
          <w:p w14:paraId="3CD1C887" w14:textId="77777777" w:rsidR="00550A5D" w:rsidRPr="001F53F1" w:rsidRDefault="00550A5D" w:rsidP="00DB7BC2">
            <w:pPr>
              <w:jc w:val="both"/>
              <w:rPr>
                <w:rFonts w:asciiTheme="majorBidi" w:hAnsiTheme="majorBidi" w:cstheme="majorBidi"/>
                <w:bCs/>
                <w:sz w:val="18"/>
                <w:szCs w:val="18"/>
                <w:lang w:val="en-US"/>
              </w:rPr>
            </w:pPr>
          </w:p>
          <w:p w14:paraId="1E9B63AC" w14:textId="59466181" w:rsidR="00DB7BC2" w:rsidRPr="00DB7BC2" w:rsidRDefault="0013239F" w:rsidP="00DB7BC2">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1580A671" w14:textId="459AA360" w:rsidR="00353FE9" w:rsidRPr="001F53F1" w:rsidRDefault="00DB7BC2" w:rsidP="0021355D">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00550A5D"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00550A5D"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sidR="0021355D">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62D31697" w14:textId="77777777" w:rsidR="00353FE9" w:rsidRPr="001F53F1" w:rsidRDefault="00353FE9" w:rsidP="00353FE9">
            <w:pPr>
              <w:rPr>
                <w:rFonts w:asciiTheme="majorBidi" w:hAnsiTheme="majorBidi" w:cstheme="majorBidi"/>
                <w:b/>
                <w:i/>
                <w:iCs/>
                <w:sz w:val="18"/>
                <w:szCs w:val="18"/>
                <w:lang w:val="en-US"/>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9685" w14:textId="77777777" w:rsidR="00BE21BE" w:rsidRDefault="00BE21BE" w:rsidP="00EA65F0">
      <w:r>
        <w:separator/>
      </w:r>
    </w:p>
  </w:endnote>
  <w:endnote w:type="continuationSeparator" w:id="0">
    <w:p w14:paraId="4089560E" w14:textId="77777777" w:rsidR="00BE21BE" w:rsidRDefault="00BE21BE" w:rsidP="00EA6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3CC86" w14:textId="77777777" w:rsidR="00BE21BE" w:rsidRDefault="00BE21BE" w:rsidP="00EA65F0">
      <w:r>
        <w:separator/>
      </w:r>
    </w:p>
  </w:footnote>
  <w:footnote w:type="continuationSeparator" w:id="0">
    <w:p w14:paraId="302221AD" w14:textId="77777777" w:rsidR="00BE21BE" w:rsidRDefault="00BE21BE" w:rsidP="00EA65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4"/>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5"/>
  </w:num>
  <w:num w:numId="17">
    <w:abstractNumId w:val="21"/>
  </w:num>
  <w:num w:numId="18">
    <w:abstractNumId w:val="22"/>
  </w:num>
  <w:num w:numId="19">
    <w:abstractNumId w:val="18"/>
  </w:num>
  <w:num w:numId="20">
    <w:abstractNumId w:val="19"/>
  </w:num>
  <w:num w:numId="21">
    <w:abstractNumId w:val="20"/>
  </w:num>
  <w:num w:numId="22">
    <w:abstractNumId w:val="13"/>
  </w:num>
  <w:num w:numId="23">
    <w:abstractNumId w:val="10"/>
  </w:num>
  <w:num w:numId="24">
    <w:abstractNumId w:val="0"/>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KwFAFmOA1AtAAAA"/>
  </w:docVars>
  <w:rsids>
    <w:rsidRoot w:val="00C0470F"/>
    <w:rsid w:val="000053B9"/>
    <w:rsid w:val="00012646"/>
    <w:rsid w:val="00012D3F"/>
    <w:rsid w:val="000254CC"/>
    <w:rsid w:val="000264BE"/>
    <w:rsid w:val="00041D72"/>
    <w:rsid w:val="00061371"/>
    <w:rsid w:val="00071B12"/>
    <w:rsid w:val="000873DA"/>
    <w:rsid w:val="000A4F61"/>
    <w:rsid w:val="000B7897"/>
    <w:rsid w:val="000D5664"/>
    <w:rsid w:val="000E15E2"/>
    <w:rsid w:val="001020E7"/>
    <w:rsid w:val="001239BE"/>
    <w:rsid w:val="00123D4B"/>
    <w:rsid w:val="0013239F"/>
    <w:rsid w:val="00136A7D"/>
    <w:rsid w:val="00142078"/>
    <w:rsid w:val="00152397"/>
    <w:rsid w:val="001537A8"/>
    <w:rsid w:val="00167604"/>
    <w:rsid w:val="00167DDC"/>
    <w:rsid w:val="0018155C"/>
    <w:rsid w:val="0018168B"/>
    <w:rsid w:val="00193730"/>
    <w:rsid w:val="001B2176"/>
    <w:rsid w:val="001C1B4D"/>
    <w:rsid w:val="001D2CB7"/>
    <w:rsid w:val="001E2EF6"/>
    <w:rsid w:val="001F2091"/>
    <w:rsid w:val="001F2DF5"/>
    <w:rsid w:val="001F53F1"/>
    <w:rsid w:val="001F7519"/>
    <w:rsid w:val="0021355D"/>
    <w:rsid w:val="002135B6"/>
    <w:rsid w:val="00224452"/>
    <w:rsid w:val="002255F3"/>
    <w:rsid w:val="00244DE4"/>
    <w:rsid w:val="00246A12"/>
    <w:rsid w:val="00257A05"/>
    <w:rsid w:val="00267112"/>
    <w:rsid w:val="002802C0"/>
    <w:rsid w:val="00286A8A"/>
    <w:rsid w:val="0029648C"/>
    <w:rsid w:val="00296833"/>
    <w:rsid w:val="002A3B12"/>
    <w:rsid w:val="002A5944"/>
    <w:rsid w:val="002B30BA"/>
    <w:rsid w:val="002B467F"/>
    <w:rsid w:val="002B5956"/>
    <w:rsid w:val="002D0BC5"/>
    <w:rsid w:val="002D26F3"/>
    <w:rsid w:val="002D65F8"/>
    <w:rsid w:val="002E7F6D"/>
    <w:rsid w:val="002F357E"/>
    <w:rsid w:val="002F644E"/>
    <w:rsid w:val="0032508D"/>
    <w:rsid w:val="00334E10"/>
    <w:rsid w:val="00341067"/>
    <w:rsid w:val="0034278A"/>
    <w:rsid w:val="003465D1"/>
    <w:rsid w:val="00352F26"/>
    <w:rsid w:val="00353FE9"/>
    <w:rsid w:val="003578D7"/>
    <w:rsid w:val="003641A1"/>
    <w:rsid w:val="003711C2"/>
    <w:rsid w:val="00392BCC"/>
    <w:rsid w:val="003A316B"/>
    <w:rsid w:val="003D55D4"/>
    <w:rsid w:val="003D5DB4"/>
    <w:rsid w:val="003E3959"/>
    <w:rsid w:val="003F6C52"/>
    <w:rsid w:val="00420EE4"/>
    <w:rsid w:val="0042595E"/>
    <w:rsid w:val="0042648A"/>
    <w:rsid w:val="0043077F"/>
    <w:rsid w:val="00430D43"/>
    <w:rsid w:val="00443F5D"/>
    <w:rsid w:val="00450A8E"/>
    <w:rsid w:val="004631B2"/>
    <w:rsid w:val="00466F78"/>
    <w:rsid w:val="00470BB2"/>
    <w:rsid w:val="00471F93"/>
    <w:rsid w:val="00472E7D"/>
    <w:rsid w:val="00486545"/>
    <w:rsid w:val="00496A6B"/>
    <w:rsid w:val="004A5032"/>
    <w:rsid w:val="004A69DA"/>
    <w:rsid w:val="004B2872"/>
    <w:rsid w:val="004C1DDA"/>
    <w:rsid w:val="004E442B"/>
    <w:rsid w:val="004E46CC"/>
    <w:rsid w:val="0051668B"/>
    <w:rsid w:val="00516FE7"/>
    <w:rsid w:val="00525F20"/>
    <w:rsid w:val="005332D8"/>
    <w:rsid w:val="005347E9"/>
    <w:rsid w:val="00550A5D"/>
    <w:rsid w:val="00557FDD"/>
    <w:rsid w:val="00560D74"/>
    <w:rsid w:val="0057225C"/>
    <w:rsid w:val="0058090F"/>
    <w:rsid w:val="005920E1"/>
    <w:rsid w:val="0059306C"/>
    <w:rsid w:val="00595BBF"/>
    <w:rsid w:val="005969FD"/>
    <w:rsid w:val="005A62C3"/>
    <w:rsid w:val="005A72D4"/>
    <w:rsid w:val="005B45AA"/>
    <w:rsid w:val="005B6948"/>
    <w:rsid w:val="005B7F39"/>
    <w:rsid w:val="005C2911"/>
    <w:rsid w:val="005D5140"/>
    <w:rsid w:val="006001B8"/>
    <w:rsid w:val="00603EF6"/>
    <w:rsid w:val="006076F1"/>
    <w:rsid w:val="00617DA9"/>
    <w:rsid w:val="006412D2"/>
    <w:rsid w:val="0065236C"/>
    <w:rsid w:val="00663BC0"/>
    <w:rsid w:val="00671686"/>
    <w:rsid w:val="00672430"/>
    <w:rsid w:val="00673751"/>
    <w:rsid w:val="00694498"/>
    <w:rsid w:val="006973FE"/>
    <w:rsid w:val="006A40F0"/>
    <w:rsid w:val="006B229E"/>
    <w:rsid w:val="006C7C2A"/>
    <w:rsid w:val="006F2A38"/>
    <w:rsid w:val="006F7A8C"/>
    <w:rsid w:val="0070361B"/>
    <w:rsid w:val="0070396B"/>
    <w:rsid w:val="007315FA"/>
    <w:rsid w:val="0074000C"/>
    <w:rsid w:val="00742F00"/>
    <w:rsid w:val="00745D76"/>
    <w:rsid w:val="00764518"/>
    <w:rsid w:val="00773FF6"/>
    <w:rsid w:val="007744B9"/>
    <w:rsid w:val="00787166"/>
    <w:rsid w:val="007940B4"/>
    <w:rsid w:val="007A0DAA"/>
    <w:rsid w:val="007A2A2E"/>
    <w:rsid w:val="007B5E12"/>
    <w:rsid w:val="007D1B4F"/>
    <w:rsid w:val="007D6E34"/>
    <w:rsid w:val="007E77BC"/>
    <w:rsid w:val="00817DCC"/>
    <w:rsid w:val="00824554"/>
    <w:rsid w:val="0082670D"/>
    <w:rsid w:val="0083120C"/>
    <w:rsid w:val="00835C07"/>
    <w:rsid w:val="00861C33"/>
    <w:rsid w:val="00863C08"/>
    <w:rsid w:val="008A25E8"/>
    <w:rsid w:val="008A3395"/>
    <w:rsid w:val="008C6B38"/>
    <w:rsid w:val="008D1CEB"/>
    <w:rsid w:val="008D7B86"/>
    <w:rsid w:val="008F4668"/>
    <w:rsid w:val="009079BB"/>
    <w:rsid w:val="00910026"/>
    <w:rsid w:val="00910BBE"/>
    <w:rsid w:val="009123E5"/>
    <w:rsid w:val="0091261B"/>
    <w:rsid w:val="00916065"/>
    <w:rsid w:val="00920B02"/>
    <w:rsid w:val="009275C8"/>
    <w:rsid w:val="00931129"/>
    <w:rsid w:val="00931A42"/>
    <w:rsid w:val="00935EE5"/>
    <w:rsid w:val="00937777"/>
    <w:rsid w:val="00941970"/>
    <w:rsid w:val="009453C9"/>
    <w:rsid w:val="00981725"/>
    <w:rsid w:val="00994B7E"/>
    <w:rsid w:val="009A080A"/>
    <w:rsid w:val="009A0C32"/>
    <w:rsid w:val="009A37AB"/>
    <w:rsid w:val="009A38BC"/>
    <w:rsid w:val="009B6B52"/>
    <w:rsid w:val="009E1FFB"/>
    <w:rsid w:val="009E25B8"/>
    <w:rsid w:val="009E4AA9"/>
    <w:rsid w:val="009F5448"/>
    <w:rsid w:val="00A120F7"/>
    <w:rsid w:val="00A1470F"/>
    <w:rsid w:val="00A240D9"/>
    <w:rsid w:val="00A36F42"/>
    <w:rsid w:val="00A42B4F"/>
    <w:rsid w:val="00A446C5"/>
    <w:rsid w:val="00A5251A"/>
    <w:rsid w:val="00A54FD8"/>
    <w:rsid w:val="00A554BB"/>
    <w:rsid w:val="00A6773A"/>
    <w:rsid w:val="00A93FCC"/>
    <w:rsid w:val="00A94D8B"/>
    <w:rsid w:val="00AA35A4"/>
    <w:rsid w:val="00AB5399"/>
    <w:rsid w:val="00AB5932"/>
    <w:rsid w:val="00AD3B6C"/>
    <w:rsid w:val="00AD61DD"/>
    <w:rsid w:val="00AE408C"/>
    <w:rsid w:val="00AF3AED"/>
    <w:rsid w:val="00AF612D"/>
    <w:rsid w:val="00B01BE7"/>
    <w:rsid w:val="00B0429D"/>
    <w:rsid w:val="00B1076B"/>
    <w:rsid w:val="00B1090D"/>
    <w:rsid w:val="00B12117"/>
    <w:rsid w:val="00B141B1"/>
    <w:rsid w:val="00B25E7F"/>
    <w:rsid w:val="00B275CC"/>
    <w:rsid w:val="00B508E1"/>
    <w:rsid w:val="00B71C7E"/>
    <w:rsid w:val="00B74487"/>
    <w:rsid w:val="00B8228B"/>
    <w:rsid w:val="00B91FD2"/>
    <w:rsid w:val="00B93C71"/>
    <w:rsid w:val="00B94C8E"/>
    <w:rsid w:val="00B971D3"/>
    <w:rsid w:val="00BC1B86"/>
    <w:rsid w:val="00BC1F1A"/>
    <w:rsid w:val="00BD4E90"/>
    <w:rsid w:val="00BE21BE"/>
    <w:rsid w:val="00BE420D"/>
    <w:rsid w:val="00BE7E5B"/>
    <w:rsid w:val="00C0470F"/>
    <w:rsid w:val="00C06CA2"/>
    <w:rsid w:val="00C13A44"/>
    <w:rsid w:val="00C14B5D"/>
    <w:rsid w:val="00C20DDA"/>
    <w:rsid w:val="00C229C2"/>
    <w:rsid w:val="00C31464"/>
    <w:rsid w:val="00C314BA"/>
    <w:rsid w:val="00C3169E"/>
    <w:rsid w:val="00C37F4A"/>
    <w:rsid w:val="00C45626"/>
    <w:rsid w:val="00C46B99"/>
    <w:rsid w:val="00C5560E"/>
    <w:rsid w:val="00C6615C"/>
    <w:rsid w:val="00C82D85"/>
    <w:rsid w:val="00CA1983"/>
    <w:rsid w:val="00CA4B6E"/>
    <w:rsid w:val="00CB06C5"/>
    <w:rsid w:val="00CB1B28"/>
    <w:rsid w:val="00CB2B44"/>
    <w:rsid w:val="00CD1F35"/>
    <w:rsid w:val="00CE1D0B"/>
    <w:rsid w:val="00CE6F79"/>
    <w:rsid w:val="00CF195F"/>
    <w:rsid w:val="00D121FE"/>
    <w:rsid w:val="00D13DC1"/>
    <w:rsid w:val="00D32362"/>
    <w:rsid w:val="00D4138F"/>
    <w:rsid w:val="00D4149F"/>
    <w:rsid w:val="00D51BC8"/>
    <w:rsid w:val="00D54729"/>
    <w:rsid w:val="00D626FF"/>
    <w:rsid w:val="00D64C36"/>
    <w:rsid w:val="00D76DF6"/>
    <w:rsid w:val="00D82D61"/>
    <w:rsid w:val="00D91AE8"/>
    <w:rsid w:val="00D95268"/>
    <w:rsid w:val="00DB5C83"/>
    <w:rsid w:val="00DB7BC2"/>
    <w:rsid w:val="00DD0EA9"/>
    <w:rsid w:val="00DE1DFF"/>
    <w:rsid w:val="00DE5762"/>
    <w:rsid w:val="00DE58DF"/>
    <w:rsid w:val="00DF0BF3"/>
    <w:rsid w:val="00DF1EE2"/>
    <w:rsid w:val="00E11E66"/>
    <w:rsid w:val="00E2237C"/>
    <w:rsid w:val="00E27C33"/>
    <w:rsid w:val="00E4122C"/>
    <w:rsid w:val="00E44355"/>
    <w:rsid w:val="00E4594A"/>
    <w:rsid w:val="00E51C72"/>
    <w:rsid w:val="00E5590F"/>
    <w:rsid w:val="00E60EDD"/>
    <w:rsid w:val="00E66BC3"/>
    <w:rsid w:val="00E921FE"/>
    <w:rsid w:val="00EA65F0"/>
    <w:rsid w:val="00EC29AE"/>
    <w:rsid w:val="00EC79EC"/>
    <w:rsid w:val="00ED6B3C"/>
    <w:rsid w:val="00EF0CC0"/>
    <w:rsid w:val="00EF3BD1"/>
    <w:rsid w:val="00EF7773"/>
    <w:rsid w:val="00F0066A"/>
    <w:rsid w:val="00F02CC6"/>
    <w:rsid w:val="00F03D52"/>
    <w:rsid w:val="00F32AF3"/>
    <w:rsid w:val="00F37786"/>
    <w:rsid w:val="00F60BD4"/>
    <w:rsid w:val="00F8078B"/>
    <w:rsid w:val="00F834B5"/>
    <w:rsid w:val="00F96CF7"/>
    <w:rsid w:val="00FA0318"/>
    <w:rsid w:val="00FA0DB3"/>
    <w:rsid w:val="00FC2763"/>
    <w:rsid w:val="00FC4006"/>
    <w:rsid w:val="00FE7420"/>
    <w:rsid w:val="00FE7CBC"/>
    <w:rsid w:val="00FF2A8B"/>
    <w:rsid w:val="00FF6DF8"/>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 TargetMode="External"/><Relationship Id="rId18" Type="http://schemas.openxmlformats.org/officeDocument/2006/relationships/hyperlink" Target="mailto:macprogram@uwindsor.ca" TargetMode="External"/><Relationship Id="rId26" Type="http://schemas.openxmlformats.org/officeDocument/2006/relationships/hyperlink" Target="https://www.uwindsor.ca/science/usci/" TargetMode="External"/><Relationship Id="rId39" Type="http://schemas.openxmlformats.org/officeDocument/2006/relationships/hyperlink" Target="https://www.uwindsor.ca/academic-integrity/sites/uwindsor.ca.academic-integrity/files/tips_for_preventing_plagiarism.pdf" TargetMode="External"/><Relationship Id="rId21" Type="http://schemas.openxmlformats.org/officeDocument/2006/relationships/hyperlink" Target="https://www.uwindsor.ca/studentaccessibility/" TargetMode="External"/><Relationship Id="rId34"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mailto:csinfo@uwindsor.ca" TargetMode="External"/><Relationship Id="rId20" Type="http://schemas.openxmlformats.org/officeDocument/2006/relationships/hyperlink" Target="https://help.cs.uwindsor.ca/" TargetMode="External"/><Relationship Id="rId29" Type="http://schemas.openxmlformats.org/officeDocument/2006/relationships/hyperlink" Target="http://www.uwindsor.ca/registrar/516/alternate-final-exams" TargetMode="External"/><Relationship Id="rId4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windsor.ca/bookstore/" TargetMode="External"/><Relationship Id="rId24" Type="http://schemas.openxmlformats.org/officeDocument/2006/relationships/hyperlink" Target="https://www.uwindsor.ca/studenthealthservices/" TargetMode="External"/><Relationship Id="rId32" Type="http://schemas.openxmlformats.org/officeDocument/2006/relationships/hyperlink" Target="https://www.uwindsor.ca/ohrea/sites/uwindsor.ca.ohrea/files/religious_accommodation_for_students.01mar2013.web_ver.pdf" TargetMode="External"/><Relationship Id="rId37" Type="http://schemas.openxmlformats.org/officeDocument/2006/relationships/hyperlink" Target="https://www.uwindsor.ca/academic-integrity/" TargetMode="External"/><Relationship Id="rId4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footnotes" Target="footnotes.xml"/><Relationship Id="rId15" Type="http://schemas.openxmlformats.org/officeDocument/2006/relationships/hyperlink" Target="https://css.uwindsor.ca/" TargetMode="External"/><Relationship Id="rId23" Type="http://schemas.openxmlformats.org/officeDocument/2006/relationships/hyperlink" Target="https://www.uwindsor.ca/studentcounselling/" TargetMode="External"/><Relationship Id="rId28" Type="http://schemas.openxmlformats.org/officeDocument/2006/relationships/hyperlink" Target="http://www.uwindsor.ca/studentaccessibility/" TargetMode="External"/><Relationship Id="rId36" Type="http://schemas.openxmlformats.org/officeDocument/2006/relationships/hyperlink" Target="https://www.uwindsor.ca/sexual-assault/" TargetMode="External"/><Relationship Id="rId10" Type="http://schemas.openxmlformats.org/officeDocument/2006/relationships/hyperlink" Target="https://blackboard.uwindsor.ca/bbcswebdav/pid-1707513-dt-content-rid-24473087_1/xid-24473087_1" TargetMode="External"/><Relationship Id="rId19" Type="http://schemas.openxmlformats.org/officeDocument/2006/relationships/hyperlink" Target="mailto:csdir@uwindsor.ca" TargetMode="External"/><Relationship Id="rId31" Type="http://schemas.openxmlformats.org/officeDocument/2006/relationships/hyperlink" Target="http://www.uwindsor.ca/registrar/sites/uwindsor.ca.registrar/files/alternative_final_exam_-_due_to_3_exams_scheduled_on_same_day_-_fillable.pd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lackboard.uwindsor.ca/webapps/blackboard/execute/modulepage/view?course_id=_63421_1&amp;cmp_tab_id=_68250_1&amp;editMode=true&amp;mode=cpview" TargetMode="External"/><Relationship Id="rId14" Type="http://schemas.openxmlformats.org/officeDocument/2006/relationships/hyperlink" Target="http://tutor.cs.uwindsor.ca/" TargetMode="External"/><Relationship Id="rId22" Type="http://schemas.openxmlformats.org/officeDocument/2006/relationships/hyperlink" Target="https://ask.uwindsor.ca/" TargetMode="External"/><Relationship Id="rId27" Type="http://schemas.openxmlformats.org/officeDocument/2006/relationships/hyperlink" Target="https://myissp.com/" TargetMode="External"/><Relationship Id="rId30" Type="http://schemas.openxmlformats.org/officeDocument/2006/relationships/hyperlink" Target="http://www.uwindsor.ca/registrar/sites/uwindsor.ca.registrar/files/alternative_examination_-_religious_conviction_fillable.pdf" TargetMode="External"/><Relationship Id="rId35" Type="http://schemas.openxmlformats.org/officeDocument/2006/relationships/hyperlink" Target="https://www.uwindsor.ca/sexual-assault/" TargetMode="External"/><Relationship Id="rId43" Type="http://schemas.openxmlformats.org/officeDocument/2006/relationships/glossaryDocument" Target="glossary/document.xml"/><Relationship Id="rId8" Type="http://schemas.openxmlformats.org/officeDocument/2006/relationships/hyperlink" Target="https://www.uwindsor.ca/itservices/getting-started-students" TargetMode="External"/><Relationship Id="rId3" Type="http://schemas.openxmlformats.org/officeDocument/2006/relationships/settings" Target="settings.xml"/><Relationship Id="rId12" Type="http://schemas.openxmlformats.org/officeDocument/2006/relationships/hyperlink" Target="https://leddy.uwindsor.ca/" TargetMode="External"/><Relationship Id="rId17" Type="http://schemas.openxmlformats.org/officeDocument/2006/relationships/hyperlink" Target="mailto:csgradinfo@uwindsor.ca" TargetMode="External"/><Relationship Id="rId25" Type="http://schemas.openxmlformats.org/officeDocument/2006/relationships/hyperlink" Target="https://www.uwindsor.ca/studentexperience/wellness" TargetMode="External"/><Relationship Id="rId3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38"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C695C4F8424A4A3C85AE9DE2B9DC17393"/>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346151"/>
    <w:rsid w:val="005E4063"/>
    <w:rsid w:val="006C4BA4"/>
    <w:rsid w:val="006F3E43"/>
    <w:rsid w:val="0073444F"/>
    <w:rsid w:val="00772323"/>
    <w:rsid w:val="007A398C"/>
    <w:rsid w:val="00843220"/>
    <w:rsid w:val="00AC7392"/>
    <w:rsid w:val="00B66320"/>
    <w:rsid w:val="00CE6838"/>
    <w:rsid w:val="00CF7612"/>
    <w:rsid w:val="00DA43F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98C"/>
    <w:rPr>
      <w:color w:val="808080"/>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2</TotalTime>
  <Pages>7</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6885</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Hossein Fani</cp:lastModifiedBy>
  <cp:revision>143</cp:revision>
  <cp:lastPrinted>2019-05-13T11:38:00Z</cp:lastPrinted>
  <dcterms:created xsi:type="dcterms:W3CDTF">2021-06-30T14:26:00Z</dcterms:created>
  <dcterms:modified xsi:type="dcterms:W3CDTF">2021-08-11T04:45:00Z</dcterms:modified>
</cp:coreProperties>
</file>